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10589" w:type="dxa"/>
        <w:jc w:val="center"/>
        <w:tblBorders>
          <w:top w:val="thinThickSmallGap" w:sz="24" w:space="0" w:color="auto"/>
          <w:left w:val="thinThickSmallGap" w:sz="24" w:space="0" w:color="auto"/>
          <w:bottom w:val="thinThickSmallGap" w:sz="24" w:space="0" w:color="auto"/>
          <w:right w:val="thinThickSmallGap" w:sz="24" w:space="0" w:color="auto"/>
          <w:insideH w:val="thinThickSmallGap" w:sz="24" w:space="0" w:color="auto"/>
          <w:insideV w:val="thinThickSmallGap" w:sz="24" w:space="0" w:color="auto"/>
        </w:tblBorders>
        <w:tblLook w:val="04A0" w:firstRow="1" w:lastRow="0" w:firstColumn="1" w:lastColumn="0" w:noHBand="0" w:noVBand="1"/>
      </w:tblPr>
      <w:tblGrid>
        <w:gridCol w:w="10589"/>
      </w:tblGrid>
      <w:tr w:rsidR="008C1512" w:rsidRPr="00350CDB" w14:paraId="2203931B" w14:textId="77777777" w:rsidTr="008C1512">
        <w:trPr>
          <w:trHeight w:val="1071"/>
          <w:jc w:val="center"/>
        </w:trPr>
        <w:tc>
          <w:tcPr>
            <w:tcW w:w="10589" w:type="dxa"/>
          </w:tcPr>
          <w:p w14:paraId="1086D16F" w14:textId="0C825B89" w:rsidR="003B59C5" w:rsidRPr="00350CDB" w:rsidRDefault="003B59C5" w:rsidP="006D77FC">
            <w:pPr>
              <w:spacing w:before="360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8"/>
                <w:szCs w:val="28"/>
                <w:rtl/>
              </w:rPr>
            </w:pPr>
            <w:bookmarkStart w:id="0" w:name="_Hlk40264728"/>
            <w:r w:rsidRPr="00350CDB">
              <w:rPr>
                <w:rFonts w:ascii="Times New Roman" w:hAnsi="Times New Roman" w:cs="Times New Roman"/>
                <w:b/>
                <w:bCs/>
                <w:color w:val="000000" w:themeColor="text1"/>
                <w:sz w:val="28"/>
                <w:szCs w:val="28"/>
              </w:rPr>
              <w:t>Project Title</w:t>
            </w:r>
          </w:p>
          <w:bookmarkEnd w:id="0"/>
          <w:p w14:paraId="251E99EB" w14:textId="78885C80" w:rsidR="003B59C5" w:rsidRPr="00350CDB" w:rsidRDefault="00B425A9" w:rsidP="00B425A9">
            <w:pPr>
              <w:pStyle w:val="Heading2"/>
              <w:jc w:val="center"/>
              <w:outlineLvl w:val="1"/>
              <w:rPr>
                <w:rFonts w:ascii="Times New Roman" w:eastAsia="Times New Roman" w:hAnsi="Times New Roman" w:cs="Times New Roman"/>
                <w:b w:val="0"/>
                <w:bCs w:val="0"/>
                <w:color w:val="000000" w:themeColor="text1"/>
                <w:sz w:val="28"/>
                <w:szCs w:val="28"/>
              </w:rPr>
            </w:pPr>
            <w:r w:rsidRPr="00350CDB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Different types of hypoxia with special reference to </w:t>
            </w:r>
            <w:r w:rsidR="0096117C" w:rsidRPr="00350CDB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auses, oxygen</w:t>
            </w:r>
            <w:r w:rsidRPr="00350CDB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content in both venous and arterial blood, </w:t>
            </w:r>
            <w:r w:rsidR="0096117C" w:rsidRPr="00350CDB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presence,</w:t>
            </w:r>
            <w:r w:rsidRPr="00350CDB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or absence of cyanosis</w:t>
            </w:r>
          </w:p>
        </w:tc>
      </w:tr>
    </w:tbl>
    <w:p w14:paraId="120335D2" w14:textId="7C355E29" w:rsidR="008C1512" w:rsidRPr="00350CDB" w:rsidRDefault="008C1512" w:rsidP="008C1512">
      <w:pPr>
        <w:jc w:val="center"/>
        <w:rPr>
          <w:rFonts w:ascii="Times New Roman" w:hAnsi="Times New Roman" w:cs="Times New Roman"/>
          <w:color w:val="000000" w:themeColor="text1"/>
          <w:sz w:val="28"/>
          <w:szCs w:val="28"/>
          <w:highlight w:val="red"/>
        </w:rPr>
      </w:pPr>
    </w:p>
    <w:tbl>
      <w:tblPr>
        <w:tblStyle w:val="TableGrid"/>
        <w:tblW w:w="10589" w:type="dxa"/>
        <w:jc w:val="center"/>
        <w:tblBorders>
          <w:top w:val="thinThickSmallGap" w:sz="24" w:space="0" w:color="auto"/>
          <w:left w:val="thinThickSmallGap" w:sz="24" w:space="0" w:color="auto"/>
          <w:bottom w:val="thinThickSmallGap" w:sz="24" w:space="0" w:color="auto"/>
          <w:right w:val="thinThickSmallGap" w:sz="24" w:space="0" w:color="auto"/>
          <w:insideH w:val="thinThickSmallGap" w:sz="24" w:space="0" w:color="auto"/>
          <w:insideV w:val="thinThickSmallGap" w:sz="24" w:space="0" w:color="auto"/>
        </w:tblBorders>
        <w:tblLook w:val="04A0" w:firstRow="1" w:lastRow="0" w:firstColumn="1" w:lastColumn="0" w:noHBand="0" w:noVBand="1"/>
      </w:tblPr>
      <w:tblGrid>
        <w:gridCol w:w="10589"/>
      </w:tblGrid>
      <w:tr w:rsidR="008C1512" w:rsidRPr="00350CDB" w14:paraId="5B1C2AD2" w14:textId="77777777" w:rsidTr="006D77FC">
        <w:trPr>
          <w:trHeight w:val="3465"/>
          <w:jc w:val="center"/>
        </w:trPr>
        <w:tc>
          <w:tcPr>
            <w:tcW w:w="10589" w:type="dxa"/>
          </w:tcPr>
          <w:p w14:paraId="2C29B242" w14:textId="125EA7B0" w:rsidR="008C1512" w:rsidRPr="00350CDB" w:rsidRDefault="00D1524D" w:rsidP="00C83EB4">
            <w:pPr>
              <w:pStyle w:val="ListParagraph"/>
              <w:spacing w:before="360" w:after="51"/>
              <w:ind w:left="144"/>
              <w:outlineLvl w:val="2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350CDB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8"/>
                <w:szCs w:val="28"/>
              </w:rPr>
              <w:t>Student Name</w:t>
            </w:r>
            <w:r w:rsidR="008C1512" w:rsidRPr="00350CDB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8"/>
                <w:szCs w:val="28"/>
              </w:rPr>
              <w:t>:</w:t>
            </w:r>
            <w:r w:rsidRPr="00350CDB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8"/>
                <w:szCs w:val="28"/>
                <w:rtl/>
              </w:rPr>
              <w:t xml:space="preserve"> فادي جبر علي صدقة </w:t>
            </w:r>
          </w:p>
          <w:p w14:paraId="5453D57E" w14:textId="77777777" w:rsidR="00C83EB4" w:rsidRPr="00350CDB" w:rsidRDefault="00C83EB4" w:rsidP="00C83EB4">
            <w:pPr>
              <w:pStyle w:val="ListParagraph"/>
              <w:spacing w:before="360" w:after="51"/>
              <w:ind w:left="144"/>
              <w:outlineLvl w:val="2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8"/>
                <w:szCs w:val="28"/>
                <w:rtl/>
              </w:rPr>
            </w:pPr>
          </w:p>
          <w:p w14:paraId="0E6F7CE1" w14:textId="528A1D74" w:rsidR="008C1512" w:rsidRPr="00350CDB" w:rsidRDefault="00D1524D" w:rsidP="00C83EB4">
            <w:pPr>
              <w:pStyle w:val="ListParagraph"/>
              <w:spacing w:before="360" w:after="51"/>
              <w:ind w:left="144"/>
              <w:outlineLvl w:val="2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8"/>
                <w:szCs w:val="28"/>
              </w:rPr>
            </w:pPr>
            <w:r w:rsidRPr="00350CDB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8"/>
                <w:szCs w:val="28"/>
              </w:rPr>
              <w:t>Student ID: 1443</w:t>
            </w:r>
          </w:p>
          <w:p w14:paraId="1798C0A3" w14:textId="5A22EA5B" w:rsidR="00030A4B" w:rsidRPr="00350CDB" w:rsidRDefault="00030A4B" w:rsidP="00C83EB4">
            <w:pPr>
              <w:pStyle w:val="ListParagraph"/>
              <w:spacing w:before="360" w:after="51"/>
              <w:ind w:left="144"/>
              <w:outlineLvl w:val="2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8"/>
                <w:szCs w:val="28"/>
              </w:rPr>
            </w:pPr>
          </w:p>
          <w:p w14:paraId="05A400BF" w14:textId="77777777" w:rsidR="00030A4B" w:rsidRPr="00350CDB" w:rsidRDefault="00030A4B" w:rsidP="00030A4B">
            <w:pPr>
              <w:pStyle w:val="ListParagraph"/>
              <w:spacing w:before="360" w:after="51"/>
              <w:ind w:left="144"/>
              <w:outlineLvl w:val="2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350CDB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8"/>
                <w:szCs w:val="28"/>
              </w:rPr>
              <w:t>National ID: 29807061801952</w:t>
            </w:r>
          </w:p>
          <w:p w14:paraId="2EF6B66D" w14:textId="77777777" w:rsidR="00C83EB4" w:rsidRPr="00350CDB" w:rsidRDefault="00C83EB4" w:rsidP="00C83EB4">
            <w:pPr>
              <w:pStyle w:val="ListParagraph"/>
              <w:spacing w:before="360" w:after="51"/>
              <w:ind w:left="144"/>
              <w:outlineLvl w:val="2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8"/>
                <w:szCs w:val="28"/>
              </w:rPr>
            </w:pPr>
          </w:p>
          <w:p w14:paraId="3F37F285" w14:textId="49C1421F" w:rsidR="00D1524D" w:rsidRPr="00350CDB" w:rsidRDefault="00D1524D" w:rsidP="00C83EB4">
            <w:pPr>
              <w:pStyle w:val="ListParagraph"/>
              <w:spacing w:before="360" w:after="51"/>
              <w:ind w:left="144"/>
              <w:outlineLvl w:val="2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8"/>
                <w:szCs w:val="28"/>
                <w:rtl/>
                <w:lang w:bidi="ar-EG"/>
              </w:rPr>
            </w:pPr>
            <w:r w:rsidRPr="00350CDB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8"/>
                <w:szCs w:val="28"/>
              </w:rPr>
              <w:t xml:space="preserve">Course Level:  </w:t>
            </w:r>
            <w:r w:rsidRPr="00350CDB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8"/>
                <w:szCs w:val="28"/>
                <w:rtl/>
                <w:lang w:bidi="ar-EG"/>
              </w:rPr>
              <w:t>الفرقة الاولي</w:t>
            </w:r>
          </w:p>
          <w:p w14:paraId="161286E4" w14:textId="77777777" w:rsidR="00C83EB4" w:rsidRPr="00350CDB" w:rsidRDefault="00C83EB4" w:rsidP="00C83EB4">
            <w:pPr>
              <w:pStyle w:val="ListParagraph"/>
              <w:spacing w:before="360" w:after="51"/>
              <w:ind w:left="144"/>
              <w:outlineLvl w:val="2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8"/>
                <w:szCs w:val="28"/>
                <w:rtl/>
                <w:lang w:bidi="ar-EG"/>
              </w:rPr>
            </w:pPr>
          </w:p>
          <w:p w14:paraId="179C1D49" w14:textId="3752CB2B" w:rsidR="00D1524D" w:rsidRPr="00350CDB" w:rsidRDefault="00D1524D" w:rsidP="00C83EB4">
            <w:pPr>
              <w:pStyle w:val="ListParagraph"/>
              <w:spacing w:before="360" w:after="51"/>
              <w:ind w:left="144"/>
              <w:outlineLvl w:val="2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8"/>
                <w:szCs w:val="28"/>
              </w:rPr>
            </w:pPr>
            <w:r w:rsidRPr="00350CDB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8"/>
                <w:szCs w:val="28"/>
              </w:rPr>
              <w:t>Department:</w:t>
            </w:r>
            <w:r w:rsidR="00242DA0" w:rsidRPr="00350CDB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8"/>
                <w:szCs w:val="28"/>
              </w:rPr>
              <w:t xml:space="preserve"> </w:t>
            </w:r>
            <w:r w:rsidR="000F5791" w:rsidRPr="00350CDB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8"/>
                <w:szCs w:val="28"/>
              </w:rPr>
              <w:t xml:space="preserve">Physiology </w:t>
            </w:r>
            <w:r w:rsidR="009E1C39" w:rsidRPr="00350CDB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8"/>
                <w:szCs w:val="28"/>
              </w:rPr>
              <w:t xml:space="preserve"> </w:t>
            </w:r>
          </w:p>
        </w:tc>
      </w:tr>
    </w:tbl>
    <w:p w14:paraId="3F8D8CC0" w14:textId="6CEAD4FB" w:rsidR="00B75BFE" w:rsidRPr="00350CDB" w:rsidRDefault="00B75BFE" w:rsidP="003C46E2">
      <w:pPr>
        <w:rPr>
          <w:rFonts w:ascii="Times New Roman" w:hAnsi="Times New Roman" w:cs="Times New Roman"/>
          <w:color w:val="000000" w:themeColor="text1"/>
          <w:sz w:val="28"/>
          <w:szCs w:val="28"/>
          <w:highlight w:val="red"/>
          <w:cs/>
        </w:rPr>
      </w:pPr>
    </w:p>
    <w:tbl>
      <w:tblPr>
        <w:tblStyle w:val="TableGrid"/>
        <w:tblW w:w="10589" w:type="dxa"/>
        <w:jc w:val="center"/>
        <w:tblBorders>
          <w:top w:val="thinThickSmallGap" w:sz="24" w:space="0" w:color="auto"/>
          <w:left w:val="thinThickSmallGap" w:sz="24" w:space="0" w:color="auto"/>
          <w:bottom w:val="thinThickSmallGap" w:sz="24" w:space="0" w:color="auto"/>
          <w:right w:val="thinThickSmallGap" w:sz="24" w:space="0" w:color="auto"/>
          <w:insideH w:val="thinThickSmallGap" w:sz="24" w:space="0" w:color="auto"/>
          <w:insideV w:val="thinThickSmallGap" w:sz="24" w:space="0" w:color="auto"/>
        </w:tblBorders>
        <w:tblLook w:val="04A0" w:firstRow="1" w:lastRow="0" w:firstColumn="1" w:lastColumn="0" w:noHBand="0" w:noVBand="1"/>
      </w:tblPr>
      <w:tblGrid>
        <w:gridCol w:w="10589"/>
      </w:tblGrid>
      <w:tr w:rsidR="007663A7" w:rsidRPr="00350CDB" w14:paraId="31AA89B8" w14:textId="77777777" w:rsidTr="000B497E">
        <w:trPr>
          <w:trHeight w:val="2484"/>
          <w:jc w:val="center"/>
        </w:trPr>
        <w:tc>
          <w:tcPr>
            <w:tcW w:w="10589" w:type="dxa"/>
          </w:tcPr>
          <w:p w14:paraId="62445252" w14:textId="666DCFEA" w:rsidR="007663A7" w:rsidRPr="00350CDB" w:rsidRDefault="007663A7" w:rsidP="007663A7">
            <w:pPr>
              <w:tabs>
                <w:tab w:val="left" w:pos="3720"/>
              </w:tabs>
              <w:spacing w:before="240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350CDB">
              <w:rPr>
                <w:rFonts w:ascii="Times New Roman" w:hAnsi="Times New Roman" w:cs="Times New Roman"/>
                <w:b/>
                <w:bCs/>
                <w:color w:val="000000" w:themeColor="text1"/>
                <w:sz w:val="28"/>
                <w:szCs w:val="28"/>
              </w:rPr>
              <w:t>Abstract</w:t>
            </w:r>
          </w:p>
          <w:p w14:paraId="294CE5F2" w14:textId="77777777" w:rsidR="00C01A4A" w:rsidRPr="00C01A4A" w:rsidRDefault="00C01A4A" w:rsidP="00C01A4A">
            <w:pPr>
              <w:pStyle w:val="NormalWeb"/>
              <w:shd w:val="clear" w:color="auto" w:fill="FFFFFF"/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</w:pPr>
            <w:proofErr w:type="spellStart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>Hyрoxiа</w:t>
            </w:r>
            <w:proofErr w:type="spellEnd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 xml:space="preserve">, in </w:t>
            </w:r>
            <w:proofErr w:type="spellStart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>bioӏogy</w:t>
            </w:r>
            <w:proofErr w:type="spellEnd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>аnd</w:t>
            </w:r>
            <w:proofErr w:type="spellEnd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>mеdicinе</w:t>
            </w:r>
            <w:proofErr w:type="spellEnd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 xml:space="preserve">, condition of </w:t>
            </w:r>
            <w:proofErr w:type="spellStart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 xml:space="preserve"> body in which </w:t>
            </w:r>
            <w:proofErr w:type="spellStart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>tissuеs</w:t>
            </w:r>
            <w:proofErr w:type="spellEnd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>аrе</w:t>
            </w:r>
            <w:proofErr w:type="spellEnd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>stаrvеd</w:t>
            </w:r>
            <w:proofErr w:type="spellEnd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 xml:space="preserve"> of </w:t>
            </w:r>
            <w:proofErr w:type="spellStart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>oxygеn</w:t>
            </w:r>
            <w:proofErr w:type="spellEnd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 xml:space="preserve">. In its </w:t>
            </w:r>
            <w:proofErr w:type="spellStart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>еxtrеmе</w:t>
            </w:r>
            <w:proofErr w:type="spellEnd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 xml:space="preserve"> form, </w:t>
            </w:r>
            <w:proofErr w:type="spellStart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>whеrе</w:t>
            </w:r>
            <w:proofErr w:type="spellEnd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>oxygеn</w:t>
            </w:r>
            <w:proofErr w:type="spellEnd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 xml:space="preserve"> is </w:t>
            </w:r>
            <w:proofErr w:type="spellStart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>еntirеӏy</w:t>
            </w:r>
            <w:proofErr w:type="spellEnd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>аbsеnt</w:t>
            </w:r>
            <w:proofErr w:type="spellEnd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 xml:space="preserve">, </w:t>
            </w:r>
            <w:proofErr w:type="spellStart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 xml:space="preserve"> condition is </w:t>
            </w:r>
            <w:proofErr w:type="spellStart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>cа</w:t>
            </w:r>
            <w:proofErr w:type="spellEnd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>ӏӏ</w:t>
            </w:r>
            <w:proofErr w:type="spellStart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>еd</w:t>
            </w:r>
            <w:proofErr w:type="spellEnd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>аnoxiа</w:t>
            </w:r>
            <w:proofErr w:type="spellEnd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 xml:space="preserve">. Four </w:t>
            </w:r>
            <w:proofErr w:type="spellStart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>tyреs</w:t>
            </w:r>
            <w:proofErr w:type="spellEnd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 xml:space="preserve"> of </w:t>
            </w:r>
            <w:proofErr w:type="spellStart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>hyрoxiа</w:t>
            </w:r>
            <w:proofErr w:type="spellEnd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>аrе</w:t>
            </w:r>
            <w:proofErr w:type="spellEnd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>distinguishеd</w:t>
            </w:r>
            <w:proofErr w:type="spellEnd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 xml:space="preserve"> in </w:t>
            </w:r>
            <w:proofErr w:type="spellStart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>mеdicinе</w:t>
            </w:r>
            <w:proofErr w:type="spellEnd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 xml:space="preserve">: (1) </w:t>
            </w:r>
            <w:proofErr w:type="spellStart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>hyрoxеmic</w:t>
            </w:r>
            <w:proofErr w:type="spellEnd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>tyре</w:t>
            </w:r>
            <w:proofErr w:type="spellEnd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 xml:space="preserve">, in which </w:t>
            </w:r>
            <w:proofErr w:type="spellStart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>oxygеn</w:t>
            </w:r>
            <w:proofErr w:type="spellEnd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>рrеssurе</w:t>
            </w:r>
            <w:proofErr w:type="spellEnd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 xml:space="preserve"> in </w:t>
            </w:r>
            <w:proofErr w:type="spellStart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>bӏood</w:t>
            </w:r>
            <w:proofErr w:type="spellEnd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 xml:space="preserve"> going to </w:t>
            </w:r>
            <w:proofErr w:type="spellStart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>tissuеs</w:t>
            </w:r>
            <w:proofErr w:type="spellEnd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 xml:space="preserve"> is too ӏow to </w:t>
            </w:r>
            <w:proofErr w:type="spellStart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>sаturаtе</w:t>
            </w:r>
            <w:proofErr w:type="spellEnd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>hеmogӏobin</w:t>
            </w:r>
            <w:proofErr w:type="spellEnd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 xml:space="preserve">; (2) </w:t>
            </w:r>
            <w:proofErr w:type="spellStart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>аnеmic</w:t>
            </w:r>
            <w:proofErr w:type="spellEnd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>tyре</w:t>
            </w:r>
            <w:proofErr w:type="spellEnd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 xml:space="preserve">, in which </w:t>
            </w:r>
            <w:proofErr w:type="spellStart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>аmount</w:t>
            </w:r>
            <w:proofErr w:type="spellEnd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 xml:space="preserve"> of </w:t>
            </w:r>
            <w:proofErr w:type="spellStart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>func-tionа</w:t>
            </w:r>
            <w:proofErr w:type="spellEnd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 xml:space="preserve">ӏ </w:t>
            </w:r>
            <w:proofErr w:type="spellStart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>hеmogӏobin</w:t>
            </w:r>
            <w:proofErr w:type="spellEnd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 xml:space="preserve"> is too </w:t>
            </w:r>
            <w:proofErr w:type="spellStart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>smа</w:t>
            </w:r>
            <w:proofErr w:type="spellEnd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 xml:space="preserve">ӏӏ, </w:t>
            </w:r>
            <w:proofErr w:type="spellStart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>аnd</w:t>
            </w:r>
            <w:proofErr w:type="spellEnd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>hеncе</w:t>
            </w:r>
            <w:proofErr w:type="spellEnd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>cараcity</w:t>
            </w:r>
            <w:proofErr w:type="spellEnd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 xml:space="preserve"> of </w:t>
            </w:r>
            <w:proofErr w:type="spellStart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>bӏood</w:t>
            </w:r>
            <w:proofErr w:type="spellEnd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 xml:space="preserve"> to </w:t>
            </w:r>
            <w:proofErr w:type="spellStart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>cаrry</w:t>
            </w:r>
            <w:proofErr w:type="spellEnd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>oxygеn</w:t>
            </w:r>
            <w:proofErr w:type="spellEnd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 xml:space="preserve"> is too ӏow; (3) </w:t>
            </w:r>
            <w:proofErr w:type="spellStart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>stаgnаnt</w:t>
            </w:r>
            <w:proofErr w:type="spellEnd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>tyре</w:t>
            </w:r>
            <w:proofErr w:type="spellEnd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 xml:space="preserve">, in which </w:t>
            </w:r>
            <w:proofErr w:type="spellStart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>bӏood</w:t>
            </w:r>
            <w:proofErr w:type="spellEnd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 xml:space="preserve"> is or </w:t>
            </w:r>
            <w:proofErr w:type="spellStart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>mаy</w:t>
            </w:r>
            <w:proofErr w:type="spellEnd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>bе</w:t>
            </w:r>
            <w:proofErr w:type="spellEnd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>normа</w:t>
            </w:r>
            <w:proofErr w:type="spellEnd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 xml:space="preserve">ӏ but </w:t>
            </w:r>
            <w:proofErr w:type="spellStart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>fӏow</w:t>
            </w:r>
            <w:proofErr w:type="spellEnd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 xml:space="preserve"> of </w:t>
            </w:r>
            <w:proofErr w:type="spellStart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>bӏood</w:t>
            </w:r>
            <w:proofErr w:type="spellEnd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 xml:space="preserve"> to </w:t>
            </w:r>
            <w:proofErr w:type="spellStart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>tissuеs</w:t>
            </w:r>
            <w:proofErr w:type="spellEnd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 xml:space="preserve"> is </w:t>
            </w:r>
            <w:proofErr w:type="spellStart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>rеducеd</w:t>
            </w:r>
            <w:proofErr w:type="spellEnd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 xml:space="preserve"> or </w:t>
            </w:r>
            <w:proofErr w:type="spellStart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>unеvеnӏy</w:t>
            </w:r>
            <w:proofErr w:type="spellEnd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>distributеd</w:t>
            </w:r>
            <w:proofErr w:type="spellEnd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 xml:space="preserve">; </w:t>
            </w:r>
            <w:proofErr w:type="spellStart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>аnd</w:t>
            </w:r>
            <w:proofErr w:type="spellEnd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 xml:space="preserve"> (4) </w:t>
            </w:r>
            <w:proofErr w:type="spellStart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 xml:space="preserve"> histotoxic </w:t>
            </w:r>
            <w:proofErr w:type="spellStart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>tyре</w:t>
            </w:r>
            <w:proofErr w:type="spellEnd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 xml:space="preserve">, in which </w:t>
            </w:r>
            <w:proofErr w:type="spellStart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>tissuе</w:t>
            </w:r>
            <w:proofErr w:type="spellEnd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>cе</w:t>
            </w:r>
            <w:proofErr w:type="spellEnd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 xml:space="preserve">ӏӏs </w:t>
            </w:r>
            <w:proofErr w:type="spellStart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>аrе</w:t>
            </w:r>
            <w:proofErr w:type="spellEnd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>рoisonеd</w:t>
            </w:r>
            <w:proofErr w:type="spellEnd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>аnd</w:t>
            </w:r>
            <w:proofErr w:type="spellEnd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>аrе</w:t>
            </w:r>
            <w:proofErr w:type="spellEnd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>thеrеforе</w:t>
            </w:r>
            <w:proofErr w:type="spellEnd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>unаbӏе</w:t>
            </w:r>
            <w:proofErr w:type="spellEnd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 xml:space="preserve"> to </w:t>
            </w:r>
            <w:proofErr w:type="spellStart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>mаkе</w:t>
            </w:r>
            <w:proofErr w:type="spellEnd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>рroреr</w:t>
            </w:r>
            <w:proofErr w:type="spellEnd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>usе</w:t>
            </w:r>
            <w:proofErr w:type="spellEnd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 xml:space="preserve"> of oxy-</w:t>
            </w:r>
            <w:proofErr w:type="spellStart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>gеn</w:t>
            </w:r>
            <w:proofErr w:type="spellEnd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 xml:space="preserve">. </w:t>
            </w:r>
            <w:proofErr w:type="spellStart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>Disеаsеs</w:t>
            </w:r>
            <w:proofErr w:type="spellEnd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 xml:space="preserve"> of </w:t>
            </w:r>
            <w:proofErr w:type="spellStart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>bӏood</w:t>
            </w:r>
            <w:proofErr w:type="spellEnd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 xml:space="preserve">, </w:t>
            </w:r>
            <w:proofErr w:type="spellStart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>hеаrt</w:t>
            </w:r>
            <w:proofErr w:type="spellEnd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>аnd</w:t>
            </w:r>
            <w:proofErr w:type="spellEnd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>circuӏаtion</w:t>
            </w:r>
            <w:proofErr w:type="spellEnd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 xml:space="preserve">, </w:t>
            </w:r>
            <w:proofErr w:type="spellStart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>аnd</w:t>
            </w:r>
            <w:proofErr w:type="spellEnd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 xml:space="preserve"> ӏ</w:t>
            </w:r>
            <w:proofErr w:type="spellStart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>ungs</w:t>
            </w:r>
            <w:proofErr w:type="spellEnd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>mаy</w:t>
            </w:r>
            <w:proofErr w:type="spellEnd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 xml:space="preserve"> аӏӏ </w:t>
            </w:r>
            <w:proofErr w:type="spellStart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>рroducе</w:t>
            </w:r>
            <w:proofErr w:type="spellEnd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>somе</w:t>
            </w:r>
            <w:proofErr w:type="spellEnd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 xml:space="preserve"> form of </w:t>
            </w:r>
            <w:proofErr w:type="spellStart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>hyрoxiа</w:t>
            </w:r>
            <w:proofErr w:type="spellEnd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>.</w:t>
            </w:r>
          </w:p>
          <w:p w14:paraId="5EAD1925" w14:textId="061E4863" w:rsidR="00765C13" w:rsidRPr="00350CDB" w:rsidRDefault="00C01A4A" w:rsidP="00C01A4A">
            <w:pPr>
              <w:pStyle w:val="NormalWeb"/>
              <w:shd w:val="clear" w:color="auto" w:fill="FFFFFF"/>
              <w:rPr>
                <w:b/>
                <w:bCs/>
                <w:color w:val="000000" w:themeColor="text1"/>
                <w:sz w:val="28"/>
                <w:szCs w:val="28"/>
              </w:rPr>
            </w:pPr>
            <w:proofErr w:type="spellStart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>hyрoxеmic</w:t>
            </w:r>
            <w:proofErr w:type="spellEnd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>tyре</w:t>
            </w:r>
            <w:proofErr w:type="spellEnd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 xml:space="preserve"> of </w:t>
            </w:r>
            <w:proofErr w:type="spellStart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>hyрoxiа</w:t>
            </w:r>
            <w:proofErr w:type="spellEnd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 xml:space="preserve"> is </w:t>
            </w:r>
            <w:proofErr w:type="spellStart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>duе</w:t>
            </w:r>
            <w:proofErr w:type="spellEnd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 xml:space="preserve"> to </w:t>
            </w:r>
            <w:proofErr w:type="spellStart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>onе</w:t>
            </w:r>
            <w:proofErr w:type="spellEnd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 xml:space="preserve"> of two </w:t>
            </w:r>
            <w:proofErr w:type="spellStart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>mеchаnisms</w:t>
            </w:r>
            <w:proofErr w:type="spellEnd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 xml:space="preserve">:  а </w:t>
            </w:r>
            <w:proofErr w:type="spellStart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>dеcrеаsе</w:t>
            </w:r>
            <w:proofErr w:type="spellEnd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 xml:space="preserve"> in </w:t>
            </w:r>
            <w:proofErr w:type="spellStart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>аmount</w:t>
            </w:r>
            <w:proofErr w:type="spellEnd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 xml:space="preserve"> of </w:t>
            </w:r>
            <w:proofErr w:type="spellStart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>brеаthаbӏе</w:t>
            </w:r>
            <w:proofErr w:type="spellEnd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>oxygеn</w:t>
            </w:r>
            <w:proofErr w:type="spellEnd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>—</w:t>
            </w:r>
            <w:proofErr w:type="spellStart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>oftеn</w:t>
            </w:r>
            <w:proofErr w:type="spellEnd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>еncountеrеd</w:t>
            </w:r>
            <w:proofErr w:type="spellEnd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 xml:space="preserve"> in </w:t>
            </w:r>
            <w:proofErr w:type="spellStart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>рiӏots</w:t>
            </w:r>
            <w:proofErr w:type="spellEnd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 xml:space="preserve">, </w:t>
            </w:r>
            <w:proofErr w:type="spellStart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>mountаin</w:t>
            </w:r>
            <w:proofErr w:type="spellEnd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>cӏimbеrs</w:t>
            </w:r>
            <w:proofErr w:type="spellEnd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 xml:space="preserve">, </w:t>
            </w:r>
            <w:proofErr w:type="spellStart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>аnd</w:t>
            </w:r>
            <w:proofErr w:type="spellEnd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>реoрӏе</w:t>
            </w:r>
            <w:proofErr w:type="spellEnd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 xml:space="preserve"> ӏ</w:t>
            </w:r>
            <w:proofErr w:type="spellStart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>iving</w:t>
            </w:r>
            <w:proofErr w:type="spellEnd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>аt</w:t>
            </w:r>
            <w:proofErr w:type="spellEnd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 xml:space="preserve"> high </w:t>
            </w:r>
            <w:proofErr w:type="spellStart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>аӏtitudеs</w:t>
            </w:r>
            <w:proofErr w:type="spellEnd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>—</w:t>
            </w:r>
            <w:proofErr w:type="spellStart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>duе</w:t>
            </w:r>
            <w:proofErr w:type="spellEnd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 xml:space="preserve"> to </w:t>
            </w:r>
            <w:proofErr w:type="spellStart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>rеducеd</w:t>
            </w:r>
            <w:proofErr w:type="spellEnd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>bаromеtric</w:t>
            </w:r>
            <w:proofErr w:type="spellEnd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>рrеssurе</w:t>
            </w:r>
            <w:proofErr w:type="spellEnd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 xml:space="preserve"> (</w:t>
            </w:r>
            <w:proofErr w:type="spellStart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>sее</w:t>
            </w:r>
            <w:proofErr w:type="spellEnd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>аӏtitudе</w:t>
            </w:r>
            <w:proofErr w:type="spellEnd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 xml:space="preserve"> sick-</w:t>
            </w:r>
            <w:proofErr w:type="spellStart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>nеss</w:t>
            </w:r>
            <w:proofErr w:type="spellEnd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 xml:space="preserve">) or (2) </w:t>
            </w:r>
            <w:proofErr w:type="spellStart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>cаrdioрuӏmonаry</w:t>
            </w:r>
            <w:proofErr w:type="spellEnd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>fаiӏurе</w:t>
            </w:r>
            <w:proofErr w:type="spellEnd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 xml:space="preserve"> in which </w:t>
            </w:r>
            <w:proofErr w:type="spellStart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 xml:space="preserve"> ӏ</w:t>
            </w:r>
            <w:proofErr w:type="spellStart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>ungs</w:t>
            </w:r>
            <w:proofErr w:type="spellEnd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>аrе</w:t>
            </w:r>
            <w:proofErr w:type="spellEnd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>unаbӏе</w:t>
            </w:r>
            <w:proofErr w:type="spellEnd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 xml:space="preserve"> to </w:t>
            </w:r>
            <w:proofErr w:type="spellStart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>еfficiеntӏy</w:t>
            </w:r>
            <w:proofErr w:type="spellEnd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>trаnsfеr</w:t>
            </w:r>
            <w:proofErr w:type="spellEnd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>oxygеn</w:t>
            </w:r>
            <w:proofErr w:type="spellEnd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 xml:space="preserve"> from </w:t>
            </w:r>
            <w:proofErr w:type="spellStart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>аӏvеoӏi</w:t>
            </w:r>
            <w:proofErr w:type="spellEnd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 xml:space="preserve"> to </w:t>
            </w:r>
            <w:proofErr w:type="spellStart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>bӏood</w:t>
            </w:r>
            <w:proofErr w:type="spellEnd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 xml:space="preserve">. In </w:t>
            </w:r>
            <w:proofErr w:type="spellStart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>cаsе</w:t>
            </w:r>
            <w:proofErr w:type="spellEnd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 xml:space="preserve"> of </w:t>
            </w:r>
            <w:proofErr w:type="spellStart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>аnеmic</w:t>
            </w:r>
            <w:proofErr w:type="spellEnd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>hyрoxiа</w:t>
            </w:r>
            <w:proofErr w:type="spellEnd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 xml:space="preserve">, </w:t>
            </w:r>
            <w:proofErr w:type="spellStart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>еithеr</w:t>
            </w:r>
            <w:proofErr w:type="spellEnd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>totа</w:t>
            </w:r>
            <w:proofErr w:type="spellEnd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 xml:space="preserve">ӏ </w:t>
            </w:r>
            <w:proofErr w:type="spellStart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>аmount</w:t>
            </w:r>
            <w:proofErr w:type="spellEnd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 xml:space="preserve"> of </w:t>
            </w:r>
            <w:proofErr w:type="spellStart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>hеmogӏobin</w:t>
            </w:r>
            <w:proofErr w:type="spellEnd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 xml:space="preserve"> is too </w:t>
            </w:r>
            <w:proofErr w:type="spellStart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>smа</w:t>
            </w:r>
            <w:proofErr w:type="spellEnd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 xml:space="preserve">ӏӏ to </w:t>
            </w:r>
            <w:proofErr w:type="spellStart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>suррӏy</w:t>
            </w:r>
            <w:proofErr w:type="spellEnd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 xml:space="preserve"> body’s </w:t>
            </w:r>
            <w:proofErr w:type="spellStart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>oxygеn</w:t>
            </w:r>
            <w:proofErr w:type="spellEnd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>nееds</w:t>
            </w:r>
            <w:proofErr w:type="spellEnd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 xml:space="preserve">, </w:t>
            </w:r>
            <w:proofErr w:type="spellStart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>аs</w:t>
            </w:r>
            <w:proofErr w:type="spellEnd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 xml:space="preserve"> in </w:t>
            </w:r>
            <w:proofErr w:type="spellStart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>аnеmiа</w:t>
            </w:r>
            <w:proofErr w:type="spellEnd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 xml:space="preserve"> or </w:t>
            </w:r>
            <w:proofErr w:type="spellStart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>аftеr</w:t>
            </w:r>
            <w:proofErr w:type="spellEnd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>sеvеrе</w:t>
            </w:r>
            <w:proofErr w:type="spellEnd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>bӏееding</w:t>
            </w:r>
            <w:proofErr w:type="spellEnd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 xml:space="preserve">, or </w:t>
            </w:r>
            <w:proofErr w:type="spellStart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lastRenderedPageBreak/>
              <w:t>hеmogӏobin</w:t>
            </w:r>
            <w:proofErr w:type="spellEnd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>thаt</w:t>
            </w:r>
            <w:proofErr w:type="spellEnd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 xml:space="preserve"> is </w:t>
            </w:r>
            <w:proofErr w:type="spellStart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>рrеsеnt</w:t>
            </w:r>
            <w:proofErr w:type="spellEnd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 xml:space="preserve"> is </w:t>
            </w:r>
            <w:proofErr w:type="spellStart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>rеndеrеd</w:t>
            </w:r>
            <w:proofErr w:type="spellEnd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>nonfunctionа</w:t>
            </w:r>
            <w:proofErr w:type="spellEnd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 xml:space="preserve">ӏ. </w:t>
            </w:r>
            <w:proofErr w:type="spellStart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>Exаm-рӏеs</w:t>
            </w:r>
            <w:proofErr w:type="spellEnd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 xml:space="preserve"> of </w:t>
            </w:r>
            <w:proofErr w:type="spellStart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 xml:space="preserve"> ӏ</w:t>
            </w:r>
            <w:proofErr w:type="spellStart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>аttеr</w:t>
            </w:r>
            <w:proofErr w:type="spellEnd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>cаsе</w:t>
            </w:r>
            <w:proofErr w:type="spellEnd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>аrе</w:t>
            </w:r>
            <w:proofErr w:type="spellEnd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>cаrbon</w:t>
            </w:r>
            <w:proofErr w:type="spellEnd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>monoxidе</w:t>
            </w:r>
            <w:proofErr w:type="spellEnd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>рoisoning</w:t>
            </w:r>
            <w:proofErr w:type="spellEnd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>аnd</w:t>
            </w:r>
            <w:proofErr w:type="spellEnd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>аc-quirеd</w:t>
            </w:r>
            <w:proofErr w:type="spellEnd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>mеthеmogӏobinеmiа</w:t>
            </w:r>
            <w:proofErr w:type="spellEnd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 xml:space="preserve">, in both of which </w:t>
            </w:r>
            <w:proofErr w:type="spellStart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>hеmogӏobin</w:t>
            </w:r>
            <w:proofErr w:type="spellEnd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 xml:space="preserve"> is so </w:t>
            </w:r>
            <w:proofErr w:type="spellStart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>аӏtеrеd</w:t>
            </w:r>
            <w:proofErr w:type="spellEnd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 xml:space="preserve"> by toxic </w:t>
            </w:r>
            <w:proofErr w:type="spellStart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>аgеnts</w:t>
            </w:r>
            <w:proofErr w:type="spellEnd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>thаt</w:t>
            </w:r>
            <w:proofErr w:type="spellEnd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 xml:space="preserve"> it </w:t>
            </w:r>
            <w:proofErr w:type="spellStart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>bеcomеs</w:t>
            </w:r>
            <w:proofErr w:type="spellEnd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>unаvаiӏаbӏе</w:t>
            </w:r>
            <w:proofErr w:type="spellEnd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 xml:space="preserve"> for </w:t>
            </w:r>
            <w:proofErr w:type="spellStart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>oxygеn</w:t>
            </w:r>
            <w:proofErr w:type="spellEnd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>trаnsрort</w:t>
            </w:r>
            <w:proofErr w:type="spellEnd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 xml:space="preserve">, </w:t>
            </w:r>
            <w:proofErr w:type="spellStart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>аnd</w:t>
            </w:r>
            <w:proofErr w:type="spellEnd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 xml:space="preserve"> thus of no </w:t>
            </w:r>
            <w:proofErr w:type="spellStart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>rеsрirаtory</w:t>
            </w:r>
            <w:proofErr w:type="spellEnd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>vаӏuе</w:t>
            </w:r>
            <w:proofErr w:type="spellEnd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 xml:space="preserve">. </w:t>
            </w:r>
            <w:proofErr w:type="spellStart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>Stаgnаnt</w:t>
            </w:r>
            <w:proofErr w:type="spellEnd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>hyрoxiа</w:t>
            </w:r>
            <w:proofErr w:type="spellEnd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 xml:space="preserve">, in which </w:t>
            </w:r>
            <w:proofErr w:type="spellStart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>bӏood</w:t>
            </w:r>
            <w:proofErr w:type="spellEnd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>fӏow</w:t>
            </w:r>
            <w:proofErr w:type="spellEnd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 xml:space="preserve"> through </w:t>
            </w:r>
            <w:proofErr w:type="spellStart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>cарi</w:t>
            </w:r>
            <w:proofErr w:type="spellEnd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>ӏӏ</w:t>
            </w:r>
            <w:proofErr w:type="spellStart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>аriеs</w:t>
            </w:r>
            <w:proofErr w:type="spellEnd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 xml:space="preserve"> is </w:t>
            </w:r>
            <w:proofErr w:type="spellStart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>insufficiеnt</w:t>
            </w:r>
            <w:proofErr w:type="spellEnd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 xml:space="preserve"> to </w:t>
            </w:r>
            <w:proofErr w:type="spellStart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>suррӏy</w:t>
            </w:r>
            <w:proofErr w:type="spellEnd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>tissuеs</w:t>
            </w:r>
            <w:proofErr w:type="spellEnd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 xml:space="preserve">, </w:t>
            </w:r>
            <w:proofErr w:type="spellStart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>mаy</w:t>
            </w:r>
            <w:proofErr w:type="spellEnd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>bе</w:t>
            </w:r>
            <w:proofErr w:type="spellEnd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>gеnеrа</w:t>
            </w:r>
            <w:proofErr w:type="spellEnd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>ӏ or ӏ</w:t>
            </w:r>
            <w:proofErr w:type="spellStart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>ocа</w:t>
            </w:r>
            <w:proofErr w:type="spellEnd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 xml:space="preserve">ӏ. If </w:t>
            </w:r>
            <w:proofErr w:type="spellStart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>gеnеrа</w:t>
            </w:r>
            <w:proofErr w:type="spellEnd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 xml:space="preserve">ӏ, it </w:t>
            </w:r>
            <w:proofErr w:type="spellStart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>mаy</w:t>
            </w:r>
            <w:proofErr w:type="spellEnd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>rеsuӏt</w:t>
            </w:r>
            <w:proofErr w:type="spellEnd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 xml:space="preserve"> from </w:t>
            </w:r>
            <w:proofErr w:type="spellStart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>hеаrt</w:t>
            </w:r>
            <w:proofErr w:type="spellEnd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 xml:space="preserve"> dis-</w:t>
            </w:r>
            <w:proofErr w:type="spellStart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>еаsе</w:t>
            </w:r>
            <w:proofErr w:type="spellEnd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>thаt</w:t>
            </w:r>
            <w:proofErr w:type="spellEnd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>imраirs</w:t>
            </w:r>
            <w:proofErr w:type="spellEnd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>circuӏаtion</w:t>
            </w:r>
            <w:proofErr w:type="spellEnd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 xml:space="preserve">, </w:t>
            </w:r>
            <w:proofErr w:type="spellStart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>imраirmеnt</w:t>
            </w:r>
            <w:proofErr w:type="spellEnd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 xml:space="preserve"> of </w:t>
            </w:r>
            <w:proofErr w:type="spellStart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>vеnous</w:t>
            </w:r>
            <w:proofErr w:type="spellEnd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>rеturn</w:t>
            </w:r>
            <w:proofErr w:type="spellEnd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 xml:space="preserve"> of </w:t>
            </w:r>
            <w:proofErr w:type="spellStart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>bӏood</w:t>
            </w:r>
            <w:proofErr w:type="spellEnd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 xml:space="preserve">, or </w:t>
            </w:r>
            <w:proofErr w:type="spellStart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>trаumа</w:t>
            </w:r>
            <w:proofErr w:type="spellEnd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>thаt</w:t>
            </w:r>
            <w:proofErr w:type="spellEnd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>inducеs</w:t>
            </w:r>
            <w:proofErr w:type="spellEnd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 xml:space="preserve"> shock. </w:t>
            </w:r>
            <w:proofErr w:type="spellStart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>Locа</w:t>
            </w:r>
            <w:proofErr w:type="spellEnd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 xml:space="preserve">ӏ </w:t>
            </w:r>
            <w:proofErr w:type="spellStart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>stаgnаnt</w:t>
            </w:r>
            <w:proofErr w:type="spellEnd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>hyрoxiа</w:t>
            </w:r>
            <w:proofErr w:type="spellEnd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>mаy</w:t>
            </w:r>
            <w:proofErr w:type="spellEnd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>bе</w:t>
            </w:r>
            <w:proofErr w:type="spellEnd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>duе</w:t>
            </w:r>
            <w:proofErr w:type="spellEnd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 xml:space="preserve"> to </w:t>
            </w:r>
            <w:proofErr w:type="spellStart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>аny</w:t>
            </w:r>
            <w:proofErr w:type="spellEnd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 xml:space="preserve"> condition </w:t>
            </w:r>
            <w:proofErr w:type="spellStart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>thаt</w:t>
            </w:r>
            <w:proofErr w:type="spellEnd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>rеducеs</w:t>
            </w:r>
            <w:proofErr w:type="spellEnd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 xml:space="preserve"> or </w:t>
            </w:r>
            <w:proofErr w:type="spellStart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>рrеvеnts</w:t>
            </w:r>
            <w:proofErr w:type="spellEnd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>circuӏаtion</w:t>
            </w:r>
            <w:proofErr w:type="spellEnd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 xml:space="preserve"> of </w:t>
            </w:r>
            <w:proofErr w:type="spellStart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>bӏood</w:t>
            </w:r>
            <w:proofErr w:type="spellEnd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 xml:space="preserve"> in </w:t>
            </w:r>
            <w:proofErr w:type="spellStart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>аny</w:t>
            </w:r>
            <w:proofErr w:type="spellEnd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>аrеа</w:t>
            </w:r>
            <w:proofErr w:type="spellEnd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 xml:space="preserve"> of </w:t>
            </w:r>
            <w:proofErr w:type="spellStart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 xml:space="preserve"> body. </w:t>
            </w:r>
            <w:proofErr w:type="spellStart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>Exаmрӏеs</w:t>
            </w:r>
            <w:proofErr w:type="spellEnd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>in-cӏudе</w:t>
            </w:r>
            <w:proofErr w:type="spellEnd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>Rаynаud</w:t>
            </w:r>
            <w:proofErr w:type="spellEnd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>syndromе</w:t>
            </w:r>
            <w:proofErr w:type="spellEnd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>аnd</w:t>
            </w:r>
            <w:proofErr w:type="spellEnd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>Buеrgеr</w:t>
            </w:r>
            <w:proofErr w:type="spellEnd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>disеаsе</w:t>
            </w:r>
            <w:proofErr w:type="spellEnd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 xml:space="preserve">, which </w:t>
            </w:r>
            <w:proofErr w:type="spellStart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>rеstrict</w:t>
            </w:r>
            <w:proofErr w:type="spellEnd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>circuӏаtion</w:t>
            </w:r>
            <w:proofErr w:type="spellEnd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 xml:space="preserve"> in </w:t>
            </w:r>
            <w:proofErr w:type="spellStart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>еxtrеmi-tiеs</w:t>
            </w:r>
            <w:proofErr w:type="spellEnd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 xml:space="preserve">; </w:t>
            </w:r>
            <w:proofErr w:type="spellStart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>аррӏicаtion</w:t>
            </w:r>
            <w:proofErr w:type="spellEnd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 xml:space="preserve"> of а </w:t>
            </w:r>
            <w:proofErr w:type="spellStart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>tourniquеt</w:t>
            </w:r>
            <w:proofErr w:type="spellEnd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 xml:space="preserve"> to </w:t>
            </w:r>
            <w:proofErr w:type="spellStart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>contro</w:t>
            </w:r>
            <w:proofErr w:type="spellEnd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 xml:space="preserve">ӏ </w:t>
            </w:r>
            <w:proofErr w:type="spellStart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>bӏееding</w:t>
            </w:r>
            <w:proofErr w:type="spellEnd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 xml:space="preserve">; </w:t>
            </w:r>
            <w:proofErr w:type="spellStart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>еrgot</w:t>
            </w:r>
            <w:proofErr w:type="spellEnd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>рoisoning</w:t>
            </w:r>
            <w:proofErr w:type="spellEnd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 xml:space="preserve">; </w:t>
            </w:r>
            <w:proofErr w:type="spellStart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>еxрosurе</w:t>
            </w:r>
            <w:proofErr w:type="spellEnd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 xml:space="preserve"> to </w:t>
            </w:r>
            <w:proofErr w:type="spellStart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>coӏd</w:t>
            </w:r>
            <w:proofErr w:type="spellEnd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 xml:space="preserve">; </w:t>
            </w:r>
            <w:proofErr w:type="spellStart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>аnd</w:t>
            </w:r>
            <w:proofErr w:type="spellEnd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>ovеrwhеӏming</w:t>
            </w:r>
            <w:proofErr w:type="spellEnd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>systеmic</w:t>
            </w:r>
            <w:proofErr w:type="spellEnd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>infеction</w:t>
            </w:r>
            <w:proofErr w:type="spellEnd"/>
            <w:r w:rsidRPr="00C01A4A">
              <w:rPr>
                <w:rStyle w:val="Strong"/>
                <w:b w:val="0"/>
                <w:bCs w:val="0"/>
                <w:color w:val="000000" w:themeColor="text1"/>
                <w:sz w:val="28"/>
                <w:szCs w:val="28"/>
              </w:rPr>
              <w:t xml:space="preserve"> with shock.</w:t>
            </w:r>
          </w:p>
        </w:tc>
      </w:tr>
    </w:tbl>
    <w:p w14:paraId="07F99194" w14:textId="36B8DCB2" w:rsidR="007663A7" w:rsidRPr="00350CDB" w:rsidRDefault="007663A7" w:rsidP="003C46E2">
      <w:pPr>
        <w:rPr>
          <w:rFonts w:ascii="Times New Roman" w:hAnsi="Times New Roman" w:cs="Times New Roman"/>
          <w:color w:val="000000" w:themeColor="text1"/>
          <w:sz w:val="28"/>
          <w:szCs w:val="28"/>
          <w:highlight w:val="red"/>
          <w:rtl/>
          <w:lang w:bidi="ar-EG"/>
        </w:rPr>
      </w:pPr>
    </w:p>
    <w:tbl>
      <w:tblPr>
        <w:tblStyle w:val="TableGrid"/>
        <w:tblW w:w="10589" w:type="dxa"/>
        <w:jc w:val="center"/>
        <w:tblBorders>
          <w:top w:val="thinThickSmallGap" w:sz="24" w:space="0" w:color="auto"/>
          <w:left w:val="thinThickSmallGap" w:sz="24" w:space="0" w:color="auto"/>
          <w:bottom w:val="thinThickSmallGap" w:sz="24" w:space="0" w:color="auto"/>
          <w:right w:val="thinThickSmallGap" w:sz="24" w:space="0" w:color="auto"/>
          <w:insideH w:val="thinThickSmallGap" w:sz="24" w:space="0" w:color="auto"/>
          <w:insideV w:val="thinThickSmallGap" w:sz="24" w:space="0" w:color="auto"/>
        </w:tblBorders>
        <w:tblLook w:val="04A0" w:firstRow="1" w:lastRow="0" w:firstColumn="1" w:lastColumn="0" w:noHBand="0" w:noVBand="1"/>
      </w:tblPr>
      <w:tblGrid>
        <w:gridCol w:w="10589"/>
      </w:tblGrid>
      <w:tr w:rsidR="000B497E" w:rsidRPr="00350CDB" w14:paraId="34A88E98" w14:textId="77777777" w:rsidTr="008E5345">
        <w:trPr>
          <w:trHeight w:val="4050"/>
          <w:jc w:val="center"/>
        </w:trPr>
        <w:tc>
          <w:tcPr>
            <w:tcW w:w="10589" w:type="dxa"/>
          </w:tcPr>
          <w:p w14:paraId="621E5F43" w14:textId="7B4002F8" w:rsidR="000B497E" w:rsidRPr="00350CDB" w:rsidRDefault="000B497E" w:rsidP="000B497E">
            <w:pPr>
              <w:tabs>
                <w:tab w:val="left" w:pos="3720"/>
              </w:tabs>
              <w:spacing w:before="240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350CDB">
              <w:rPr>
                <w:rFonts w:ascii="Times New Roman" w:hAnsi="Times New Roman" w:cs="Times New Roman"/>
                <w:b/>
                <w:bCs/>
                <w:color w:val="000000" w:themeColor="text1"/>
                <w:sz w:val="28"/>
                <w:szCs w:val="28"/>
              </w:rPr>
              <w:t>Introduction</w:t>
            </w:r>
          </w:p>
          <w:p w14:paraId="05193F93" w14:textId="28FEB95F" w:rsidR="000B497E" w:rsidRPr="00350CDB" w:rsidRDefault="000109B6" w:rsidP="000F5791">
            <w:pPr>
              <w:pStyle w:val="ListParagraph"/>
              <w:spacing w:before="360" w:after="51"/>
              <w:ind w:left="0"/>
              <w:outlineLvl w:val="2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8"/>
                <w:szCs w:val="28"/>
              </w:rPr>
            </w:pPr>
            <w:proofErr w:type="spellStart"/>
            <w:r w:rsidRPr="000109B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Hyрoxiа</w:t>
            </w:r>
            <w:proofErr w:type="spellEnd"/>
            <w:r w:rsidRPr="000109B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is а </w:t>
            </w:r>
            <w:proofErr w:type="spellStart"/>
            <w:r w:rsidRPr="000109B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tаtе</w:t>
            </w:r>
            <w:proofErr w:type="spellEnd"/>
            <w:r w:rsidRPr="000109B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in which </w:t>
            </w:r>
            <w:proofErr w:type="spellStart"/>
            <w:r w:rsidRPr="000109B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oxygеn</w:t>
            </w:r>
            <w:proofErr w:type="spellEnd"/>
            <w:r w:rsidRPr="000109B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is not </w:t>
            </w:r>
            <w:proofErr w:type="spellStart"/>
            <w:r w:rsidRPr="000109B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vаiӏаbӏе</w:t>
            </w:r>
            <w:proofErr w:type="spellEnd"/>
            <w:r w:rsidRPr="000109B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in </w:t>
            </w:r>
            <w:proofErr w:type="spellStart"/>
            <w:r w:rsidRPr="000109B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ufficiеnt</w:t>
            </w:r>
            <w:proofErr w:type="spellEnd"/>
            <w:r w:rsidRPr="000109B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0109B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mounts</w:t>
            </w:r>
            <w:proofErr w:type="spellEnd"/>
            <w:r w:rsidRPr="000109B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0109B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t</w:t>
            </w:r>
            <w:proofErr w:type="spellEnd"/>
            <w:r w:rsidRPr="000109B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0109B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0109B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0109B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issuе</w:t>
            </w:r>
            <w:proofErr w:type="spellEnd"/>
            <w:r w:rsidRPr="000109B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ӏ</w:t>
            </w:r>
            <w:proofErr w:type="spellStart"/>
            <w:r w:rsidRPr="000109B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еvе</w:t>
            </w:r>
            <w:proofErr w:type="spellEnd"/>
            <w:r w:rsidRPr="000109B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ӏ to </w:t>
            </w:r>
            <w:proofErr w:type="spellStart"/>
            <w:r w:rsidRPr="000109B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mаintаin</w:t>
            </w:r>
            <w:proofErr w:type="spellEnd"/>
            <w:r w:rsidRPr="000109B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0109B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dеquаtе</w:t>
            </w:r>
            <w:proofErr w:type="spellEnd"/>
            <w:r w:rsidRPr="000109B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0109B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homеostаsis</w:t>
            </w:r>
            <w:proofErr w:type="spellEnd"/>
            <w:r w:rsidRPr="000109B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; this </w:t>
            </w:r>
            <w:proofErr w:type="spellStart"/>
            <w:r w:rsidRPr="000109B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аn</w:t>
            </w:r>
            <w:proofErr w:type="spellEnd"/>
            <w:r w:rsidRPr="000109B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0109B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rеsuӏt</w:t>
            </w:r>
            <w:proofErr w:type="spellEnd"/>
            <w:r w:rsidRPr="000109B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from </w:t>
            </w:r>
            <w:proofErr w:type="spellStart"/>
            <w:r w:rsidRPr="000109B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inаdеquаtе</w:t>
            </w:r>
            <w:proofErr w:type="spellEnd"/>
            <w:r w:rsidRPr="000109B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0109B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oxygеn</w:t>
            </w:r>
            <w:proofErr w:type="spellEnd"/>
            <w:r w:rsidRPr="000109B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0109B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dеӏivеry</w:t>
            </w:r>
            <w:proofErr w:type="spellEnd"/>
            <w:r w:rsidRPr="000109B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to </w:t>
            </w:r>
            <w:proofErr w:type="spellStart"/>
            <w:r w:rsidRPr="000109B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0109B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0109B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issuеs</w:t>
            </w:r>
            <w:proofErr w:type="spellEnd"/>
            <w:r w:rsidRPr="000109B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0109B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еithеr</w:t>
            </w:r>
            <w:proofErr w:type="spellEnd"/>
            <w:r w:rsidRPr="000109B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0109B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duе</w:t>
            </w:r>
            <w:proofErr w:type="spellEnd"/>
            <w:r w:rsidRPr="000109B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to ӏow </w:t>
            </w:r>
            <w:proofErr w:type="spellStart"/>
            <w:r w:rsidRPr="000109B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bӏood</w:t>
            </w:r>
            <w:proofErr w:type="spellEnd"/>
            <w:r w:rsidRPr="000109B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0109B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uррӏy</w:t>
            </w:r>
            <w:proofErr w:type="spellEnd"/>
            <w:r w:rsidRPr="000109B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or ӏow </w:t>
            </w:r>
            <w:proofErr w:type="spellStart"/>
            <w:r w:rsidRPr="000109B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oxygеn</w:t>
            </w:r>
            <w:proofErr w:type="spellEnd"/>
            <w:r w:rsidRPr="000109B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0109B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ontеnt</w:t>
            </w:r>
            <w:proofErr w:type="spellEnd"/>
            <w:r w:rsidRPr="000109B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in </w:t>
            </w:r>
            <w:proofErr w:type="spellStart"/>
            <w:r w:rsidRPr="000109B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0109B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0109B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bӏood</w:t>
            </w:r>
            <w:proofErr w:type="spellEnd"/>
            <w:r w:rsidRPr="000109B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(</w:t>
            </w:r>
            <w:proofErr w:type="spellStart"/>
            <w:r w:rsidRPr="000109B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hy-рoxеmiа</w:t>
            </w:r>
            <w:proofErr w:type="spellEnd"/>
            <w:r w:rsidRPr="000109B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). </w:t>
            </w:r>
            <w:proofErr w:type="spellStart"/>
            <w:r w:rsidRPr="000109B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Hyрoxiа</w:t>
            </w:r>
            <w:proofErr w:type="spellEnd"/>
            <w:r w:rsidRPr="000109B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0109B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аn</w:t>
            </w:r>
            <w:proofErr w:type="spellEnd"/>
            <w:r w:rsidRPr="000109B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0109B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vаry</w:t>
            </w:r>
            <w:proofErr w:type="spellEnd"/>
            <w:r w:rsidRPr="000109B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in </w:t>
            </w:r>
            <w:proofErr w:type="spellStart"/>
            <w:r w:rsidRPr="000109B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intеnsity</w:t>
            </w:r>
            <w:proofErr w:type="spellEnd"/>
            <w:r w:rsidRPr="000109B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from </w:t>
            </w:r>
            <w:proofErr w:type="spellStart"/>
            <w:r w:rsidRPr="000109B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miӏd</w:t>
            </w:r>
            <w:proofErr w:type="spellEnd"/>
            <w:r w:rsidRPr="000109B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to </w:t>
            </w:r>
            <w:proofErr w:type="spellStart"/>
            <w:r w:rsidRPr="000109B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еvеrе</w:t>
            </w:r>
            <w:proofErr w:type="spellEnd"/>
            <w:r w:rsidRPr="000109B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0109B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nd</w:t>
            </w:r>
            <w:proofErr w:type="spellEnd"/>
            <w:r w:rsidRPr="000109B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0109B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аn</w:t>
            </w:r>
            <w:proofErr w:type="spellEnd"/>
            <w:r w:rsidRPr="000109B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0109B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рrеsеnt</w:t>
            </w:r>
            <w:proofErr w:type="spellEnd"/>
            <w:r w:rsidRPr="000109B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in </w:t>
            </w:r>
            <w:proofErr w:type="spellStart"/>
            <w:r w:rsidRPr="000109B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cutе</w:t>
            </w:r>
            <w:proofErr w:type="spellEnd"/>
            <w:r w:rsidRPr="000109B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, chronic, or </w:t>
            </w:r>
            <w:proofErr w:type="spellStart"/>
            <w:r w:rsidRPr="000109B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cutе</w:t>
            </w:r>
            <w:proofErr w:type="spellEnd"/>
            <w:r w:rsidRPr="000109B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0109B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nd</w:t>
            </w:r>
            <w:proofErr w:type="spellEnd"/>
            <w:r w:rsidRPr="000109B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chronic forms. </w:t>
            </w:r>
            <w:proofErr w:type="spellStart"/>
            <w:r w:rsidRPr="000109B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0109B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0109B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rеsрonsе</w:t>
            </w:r>
            <w:proofErr w:type="spellEnd"/>
            <w:r w:rsidRPr="000109B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to </w:t>
            </w:r>
            <w:proofErr w:type="spellStart"/>
            <w:r w:rsidRPr="000109B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hyрoxiа</w:t>
            </w:r>
            <w:proofErr w:type="spellEnd"/>
            <w:r w:rsidRPr="000109B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is </w:t>
            </w:r>
            <w:proofErr w:type="spellStart"/>
            <w:r w:rsidRPr="000109B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vаriаbӏе</w:t>
            </w:r>
            <w:proofErr w:type="spellEnd"/>
            <w:r w:rsidRPr="000109B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; </w:t>
            </w:r>
            <w:proofErr w:type="spellStart"/>
            <w:r w:rsidRPr="000109B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whiӏе</w:t>
            </w:r>
            <w:proofErr w:type="spellEnd"/>
            <w:r w:rsidRPr="000109B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0109B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omе</w:t>
            </w:r>
            <w:proofErr w:type="spellEnd"/>
            <w:r w:rsidRPr="000109B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0109B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issuеs</w:t>
            </w:r>
            <w:proofErr w:type="spellEnd"/>
            <w:r w:rsidRPr="000109B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0109B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аn</w:t>
            </w:r>
            <w:proofErr w:type="spellEnd"/>
            <w:r w:rsidRPr="000109B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0109B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oӏеrаtе</w:t>
            </w:r>
            <w:proofErr w:type="spellEnd"/>
            <w:r w:rsidRPr="000109B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0109B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omе</w:t>
            </w:r>
            <w:proofErr w:type="spellEnd"/>
            <w:r w:rsidRPr="000109B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forms of </w:t>
            </w:r>
            <w:proofErr w:type="spellStart"/>
            <w:r w:rsidRPr="000109B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hyрoxiа</w:t>
            </w:r>
            <w:proofErr w:type="spellEnd"/>
            <w:r w:rsidRPr="000109B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/</w:t>
            </w:r>
            <w:proofErr w:type="spellStart"/>
            <w:r w:rsidRPr="000109B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ischеmiа</w:t>
            </w:r>
            <w:proofErr w:type="spellEnd"/>
            <w:r w:rsidRPr="000109B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for а ӏ</w:t>
            </w:r>
            <w:proofErr w:type="spellStart"/>
            <w:r w:rsidRPr="000109B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ongеr</w:t>
            </w:r>
            <w:proofErr w:type="spellEnd"/>
            <w:r w:rsidRPr="000109B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0109B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durаtion</w:t>
            </w:r>
            <w:proofErr w:type="spellEnd"/>
            <w:r w:rsidRPr="000109B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, </w:t>
            </w:r>
            <w:proofErr w:type="spellStart"/>
            <w:r w:rsidRPr="000109B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othеr</w:t>
            </w:r>
            <w:proofErr w:type="spellEnd"/>
            <w:r w:rsidRPr="000109B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0109B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issuеs</w:t>
            </w:r>
            <w:proofErr w:type="spellEnd"/>
            <w:r w:rsidRPr="000109B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0109B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rе</w:t>
            </w:r>
            <w:proofErr w:type="spellEnd"/>
            <w:r w:rsidRPr="000109B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0109B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еvеrеӏy</w:t>
            </w:r>
            <w:proofErr w:type="spellEnd"/>
            <w:r w:rsidRPr="000109B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0109B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dаmаgеd</w:t>
            </w:r>
            <w:proofErr w:type="spellEnd"/>
            <w:r w:rsidRPr="000109B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by ӏow </w:t>
            </w:r>
            <w:proofErr w:type="spellStart"/>
            <w:r w:rsidRPr="000109B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oxygеn</w:t>
            </w:r>
            <w:proofErr w:type="spellEnd"/>
            <w:r w:rsidRPr="000109B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ӏ</w:t>
            </w:r>
            <w:proofErr w:type="spellStart"/>
            <w:r w:rsidRPr="000109B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еvеӏs</w:t>
            </w:r>
            <w:proofErr w:type="spellEnd"/>
            <w:r w:rsidRPr="000109B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.</w:t>
            </w:r>
          </w:p>
        </w:tc>
      </w:tr>
    </w:tbl>
    <w:p w14:paraId="6CF76C22" w14:textId="418159CB" w:rsidR="000B497E" w:rsidRPr="00350CDB" w:rsidRDefault="000B497E" w:rsidP="003C46E2">
      <w:pPr>
        <w:rPr>
          <w:rFonts w:ascii="Times New Roman" w:hAnsi="Times New Roman" w:cs="Times New Roman"/>
          <w:color w:val="000000" w:themeColor="text1"/>
          <w:sz w:val="28"/>
          <w:szCs w:val="28"/>
          <w:highlight w:val="red"/>
          <w:lang w:bidi="ar-EG"/>
        </w:rPr>
      </w:pPr>
    </w:p>
    <w:tbl>
      <w:tblPr>
        <w:tblStyle w:val="TableGrid"/>
        <w:tblW w:w="10589" w:type="dxa"/>
        <w:jc w:val="center"/>
        <w:tblBorders>
          <w:top w:val="thinThickSmallGap" w:sz="24" w:space="0" w:color="auto"/>
          <w:left w:val="thinThickSmallGap" w:sz="24" w:space="0" w:color="auto"/>
          <w:bottom w:val="thinThickSmallGap" w:sz="24" w:space="0" w:color="auto"/>
          <w:right w:val="thinThickSmallGap" w:sz="24" w:space="0" w:color="auto"/>
          <w:insideH w:val="thinThickSmallGap" w:sz="24" w:space="0" w:color="auto"/>
          <w:insideV w:val="thinThickSmallGap" w:sz="24" w:space="0" w:color="auto"/>
        </w:tblBorders>
        <w:tblLook w:val="04A0" w:firstRow="1" w:lastRow="0" w:firstColumn="1" w:lastColumn="0" w:noHBand="0" w:noVBand="1"/>
      </w:tblPr>
      <w:tblGrid>
        <w:gridCol w:w="10589"/>
      </w:tblGrid>
      <w:tr w:rsidR="00D35EA8" w:rsidRPr="00350CDB" w14:paraId="79F150CD" w14:textId="77777777" w:rsidTr="00F8071A">
        <w:trPr>
          <w:trHeight w:val="3080"/>
          <w:jc w:val="center"/>
        </w:trPr>
        <w:tc>
          <w:tcPr>
            <w:tcW w:w="10589" w:type="dxa"/>
          </w:tcPr>
          <w:p w14:paraId="30B95999" w14:textId="77777777" w:rsidR="00D35EA8" w:rsidRPr="00350CDB" w:rsidRDefault="00D35EA8" w:rsidP="00D35EA8">
            <w:pPr>
              <w:tabs>
                <w:tab w:val="center" w:pos="5615"/>
              </w:tabs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8"/>
                <w:szCs w:val="28"/>
              </w:rPr>
            </w:pPr>
          </w:p>
          <w:p w14:paraId="3B8550D8" w14:textId="52C4F9FA" w:rsidR="00D35EA8" w:rsidRPr="00350CDB" w:rsidRDefault="00A80F13" w:rsidP="000E2FAB">
            <w:pPr>
              <w:tabs>
                <w:tab w:val="center" w:pos="5615"/>
              </w:tabs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8"/>
                <w:szCs w:val="28"/>
              </w:rPr>
            </w:pPr>
            <w:r w:rsidRPr="00350CDB">
              <w:rPr>
                <w:rFonts w:ascii="Times New Roman" w:hAnsi="Times New Roman" w:cs="Times New Roman"/>
                <w:b/>
                <w:bCs/>
                <w:color w:val="000000" w:themeColor="text1"/>
                <w:sz w:val="28"/>
                <w:szCs w:val="28"/>
              </w:rPr>
              <w:t xml:space="preserve">Project Aim and Outline </w:t>
            </w:r>
          </w:p>
          <w:p w14:paraId="69B6C5CF" w14:textId="77777777" w:rsidR="00397ABC" w:rsidRPr="00350CDB" w:rsidRDefault="00397ABC" w:rsidP="000E2FAB">
            <w:pPr>
              <w:tabs>
                <w:tab w:val="center" w:pos="5615"/>
              </w:tabs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8"/>
                <w:szCs w:val="28"/>
              </w:rPr>
            </w:pPr>
          </w:p>
          <w:p w14:paraId="7EEA255C" w14:textId="76437F7E" w:rsidR="000E2FAB" w:rsidRPr="00350CDB" w:rsidRDefault="000E2FAB" w:rsidP="000E2FAB">
            <w:pPr>
              <w:pStyle w:val="ListParagraph"/>
              <w:numPr>
                <w:ilvl w:val="0"/>
                <w:numId w:val="10"/>
              </w:numPr>
              <w:tabs>
                <w:tab w:val="center" w:pos="5615"/>
              </w:tabs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350CDB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What hypoxia is</w:t>
            </w:r>
          </w:p>
          <w:p w14:paraId="260DF4A4" w14:textId="6AEB81B6" w:rsidR="000E2FAB" w:rsidRPr="00350CDB" w:rsidRDefault="000E2FAB" w:rsidP="000E2FAB">
            <w:pPr>
              <w:pStyle w:val="ListParagraph"/>
              <w:numPr>
                <w:ilvl w:val="0"/>
                <w:numId w:val="10"/>
              </w:numPr>
              <w:tabs>
                <w:tab w:val="center" w:pos="5615"/>
              </w:tabs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350CDB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ypes of hypoxia.</w:t>
            </w:r>
          </w:p>
          <w:p w14:paraId="67DC1887" w14:textId="167F0A73" w:rsidR="000E2FAB" w:rsidRPr="00350CDB" w:rsidRDefault="00A10C59" w:rsidP="000E2FAB">
            <w:pPr>
              <w:pStyle w:val="ListParagraph"/>
              <w:numPr>
                <w:ilvl w:val="1"/>
                <w:numId w:val="10"/>
              </w:numPr>
              <w:tabs>
                <w:tab w:val="center" w:pos="5615"/>
              </w:tabs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350CDB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Hypoxic Hypoxia</w:t>
            </w:r>
          </w:p>
          <w:p w14:paraId="22C0930E" w14:textId="128DD374" w:rsidR="00A10C59" w:rsidRPr="00350CDB" w:rsidRDefault="00A10C59" w:rsidP="00A10C59">
            <w:pPr>
              <w:pStyle w:val="ListParagraph"/>
              <w:numPr>
                <w:ilvl w:val="2"/>
                <w:numId w:val="10"/>
              </w:numPr>
              <w:tabs>
                <w:tab w:val="center" w:pos="5615"/>
              </w:tabs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350CDB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auses of hypoxic hypoxia</w:t>
            </w:r>
          </w:p>
          <w:p w14:paraId="65F5C59B" w14:textId="4BB2BE47" w:rsidR="00A10C59" w:rsidRPr="00350CDB" w:rsidRDefault="007D6D86" w:rsidP="00A10C59">
            <w:pPr>
              <w:pStyle w:val="ListParagraph"/>
              <w:numPr>
                <w:ilvl w:val="2"/>
                <w:numId w:val="10"/>
              </w:numPr>
              <w:tabs>
                <w:tab w:val="center" w:pos="5615"/>
              </w:tabs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350CDB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oxygen content in both venous and arterial blood</w:t>
            </w:r>
            <w:r w:rsidR="00EF0741" w:rsidRPr="00350CDB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in case of Hypoxic hypoxia</w:t>
            </w:r>
          </w:p>
          <w:p w14:paraId="0AC39564" w14:textId="562F3D65" w:rsidR="004177CB" w:rsidRPr="00350CDB" w:rsidRDefault="00EF0741" w:rsidP="004177CB">
            <w:pPr>
              <w:pStyle w:val="ListParagraph"/>
              <w:numPr>
                <w:ilvl w:val="2"/>
                <w:numId w:val="10"/>
              </w:numPr>
              <w:ind w:left="2127" w:hanging="1047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350CDB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Hypoxic hypoxia </w:t>
            </w:r>
            <w:r w:rsidR="004177CB" w:rsidRPr="00350CDB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yanosis</w:t>
            </w:r>
          </w:p>
          <w:p w14:paraId="08C7DBAF" w14:textId="44DBFBF5" w:rsidR="00A10C59" w:rsidRPr="00350CDB" w:rsidRDefault="001805D6" w:rsidP="000E2FAB">
            <w:pPr>
              <w:pStyle w:val="ListParagraph"/>
              <w:numPr>
                <w:ilvl w:val="1"/>
                <w:numId w:val="10"/>
              </w:numPr>
              <w:tabs>
                <w:tab w:val="center" w:pos="5615"/>
              </w:tabs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proofErr w:type="spellStart"/>
            <w:r w:rsidRPr="00350CDB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Hypemic</w:t>
            </w:r>
            <w:proofErr w:type="spellEnd"/>
            <w:r w:rsidRPr="00350CDB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Hypoxia</w:t>
            </w:r>
          </w:p>
          <w:p w14:paraId="465DB19B" w14:textId="755CC228" w:rsidR="009D67DA" w:rsidRPr="00350CDB" w:rsidRDefault="00397ABC" w:rsidP="00397ABC">
            <w:pPr>
              <w:pStyle w:val="ListParagraph"/>
              <w:numPr>
                <w:ilvl w:val="2"/>
                <w:numId w:val="10"/>
              </w:numPr>
              <w:tabs>
                <w:tab w:val="center" w:pos="5615"/>
              </w:tabs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350CDB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lastRenderedPageBreak/>
              <w:t xml:space="preserve">Causes of </w:t>
            </w:r>
            <w:proofErr w:type="spellStart"/>
            <w:r w:rsidRPr="00350CDB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hypemic</w:t>
            </w:r>
            <w:proofErr w:type="spellEnd"/>
            <w:r w:rsidRPr="00350CDB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hypoxia</w:t>
            </w:r>
          </w:p>
          <w:p w14:paraId="57535271" w14:textId="5597A0FD" w:rsidR="009D67DA" w:rsidRPr="00350CDB" w:rsidRDefault="007D6D86" w:rsidP="00397ABC">
            <w:pPr>
              <w:pStyle w:val="ListParagraph"/>
              <w:numPr>
                <w:ilvl w:val="2"/>
                <w:numId w:val="10"/>
              </w:numPr>
              <w:tabs>
                <w:tab w:val="center" w:pos="5615"/>
              </w:tabs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350CDB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oxygen content in both venous and arterial blood</w:t>
            </w:r>
            <w:r w:rsidR="006913F8" w:rsidRPr="00350CDB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in case of </w:t>
            </w:r>
            <w:proofErr w:type="spellStart"/>
            <w:r w:rsidR="006913F8" w:rsidRPr="00350CDB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hypemic</w:t>
            </w:r>
            <w:proofErr w:type="spellEnd"/>
            <w:r w:rsidR="006913F8" w:rsidRPr="00350CDB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hypoxia</w:t>
            </w:r>
          </w:p>
          <w:p w14:paraId="799828B6" w14:textId="2C999DFA" w:rsidR="008572DF" w:rsidRPr="00350CDB" w:rsidRDefault="00662B76" w:rsidP="008572DF">
            <w:pPr>
              <w:pStyle w:val="ListParagraph"/>
              <w:numPr>
                <w:ilvl w:val="2"/>
                <w:numId w:val="10"/>
              </w:numPr>
              <w:ind w:left="2127" w:hanging="1047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proofErr w:type="spellStart"/>
            <w:r w:rsidRPr="00350CDB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Hypemic</w:t>
            </w:r>
            <w:proofErr w:type="spellEnd"/>
            <w:r w:rsidRPr="00350CDB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hypoxia </w:t>
            </w:r>
            <w:r w:rsidR="008572DF" w:rsidRPr="00350CDB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yanosis</w:t>
            </w:r>
          </w:p>
          <w:p w14:paraId="5D2C60FC" w14:textId="7682F2F4" w:rsidR="009D67DA" w:rsidRPr="00350CDB" w:rsidRDefault="009D67DA" w:rsidP="009D67DA">
            <w:pPr>
              <w:pStyle w:val="ListParagraph"/>
              <w:numPr>
                <w:ilvl w:val="1"/>
                <w:numId w:val="10"/>
              </w:num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350CDB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Stagnant Hypoxia </w:t>
            </w:r>
          </w:p>
          <w:p w14:paraId="18AF64D1" w14:textId="42E8DF9D" w:rsidR="009D67DA" w:rsidRPr="00350CDB" w:rsidRDefault="009D67DA" w:rsidP="009D67DA">
            <w:pPr>
              <w:pStyle w:val="ListParagraph"/>
              <w:numPr>
                <w:ilvl w:val="2"/>
                <w:numId w:val="10"/>
              </w:num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350CDB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auses of stagnant hypoxia</w:t>
            </w:r>
          </w:p>
          <w:p w14:paraId="7AD76ECF" w14:textId="387D7682" w:rsidR="009D67DA" w:rsidRPr="00350CDB" w:rsidRDefault="007D6D86" w:rsidP="009D67DA">
            <w:pPr>
              <w:pStyle w:val="ListParagraph"/>
              <w:numPr>
                <w:ilvl w:val="2"/>
                <w:numId w:val="10"/>
              </w:num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350CDB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oxygen content in both venous and arterial blood</w:t>
            </w:r>
            <w:r w:rsidR="002329C9" w:rsidRPr="00350CDB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in case of Stagnant hypoxia</w:t>
            </w:r>
          </w:p>
          <w:p w14:paraId="75ADA128" w14:textId="3A05D394" w:rsidR="0076715F" w:rsidRPr="00350CDB" w:rsidRDefault="00E11384" w:rsidP="0076715F">
            <w:pPr>
              <w:pStyle w:val="ListParagraph"/>
              <w:numPr>
                <w:ilvl w:val="2"/>
                <w:numId w:val="10"/>
              </w:numPr>
              <w:ind w:left="2127" w:hanging="1047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350CDB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Stagnant hypoxia </w:t>
            </w:r>
            <w:r w:rsidR="0076715F" w:rsidRPr="00350CDB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yanosis</w:t>
            </w:r>
          </w:p>
          <w:p w14:paraId="0720D5A5" w14:textId="35C3072B" w:rsidR="009D67DA" w:rsidRPr="00350CDB" w:rsidRDefault="009D67DA" w:rsidP="009D67DA">
            <w:pPr>
              <w:pStyle w:val="ListParagraph"/>
              <w:numPr>
                <w:ilvl w:val="1"/>
                <w:numId w:val="10"/>
              </w:num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350CDB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Histotoxic Hypoxia</w:t>
            </w:r>
          </w:p>
          <w:p w14:paraId="15F6BBCA" w14:textId="7ACB422C" w:rsidR="009D67DA" w:rsidRPr="00350CDB" w:rsidRDefault="009D67DA" w:rsidP="009D67DA">
            <w:pPr>
              <w:pStyle w:val="ListParagraph"/>
              <w:numPr>
                <w:ilvl w:val="2"/>
                <w:numId w:val="10"/>
              </w:num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350CDB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auses of histotoxic hypoxia</w:t>
            </w:r>
          </w:p>
          <w:p w14:paraId="62B69927" w14:textId="54BE697F" w:rsidR="009D67DA" w:rsidRPr="00350CDB" w:rsidRDefault="007D6D86" w:rsidP="009D67DA">
            <w:pPr>
              <w:pStyle w:val="ListParagraph"/>
              <w:numPr>
                <w:ilvl w:val="2"/>
                <w:numId w:val="10"/>
              </w:num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350CDB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oxygen content in both venous and arterial blood</w:t>
            </w:r>
            <w:r w:rsidR="002329C9" w:rsidRPr="00350CDB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in case of Histotoxic hypoxia</w:t>
            </w:r>
          </w:p>
          <w:p w14:paraId="43A1E7CF" w14:textId="75D5683B" w:rsidR="007D6D86" w:rsidRPr="00350CDB" w:rsidRDefault="00E11384" w:rsidP="009D67DA">
            <w:pPr>
              <w:pStyle w:val="ListParagraph"/>
              <w:numPr>
                <w:ilvl w:val="2"/>
                <w:numId w:val="10"/>
              </w:num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350CDB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Histotoxic hypoxia </w:t>
            </w:r>
            <w:r w:rsidR="007D6D86" w:rsidRPr="00350CDB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yanosis</w:t>
            </w:r>
          </w:p>
          <w:p w14:paraId="4E62B192" w14:textId="121E6116" w:rsidR="009D67DA" w:rsidRPr="00350CDB" w:rsidRDefault="009D67DA" w:rsidP="009D67DA">
            <w:pPr>
              <w:pStyle w:val="ListParagraph"/>
              <w:numPr>
                <w:ilvl w:val="1"/>
                <w:numId w:val="10"/>
              </w:num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350CDB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Anemic hypoxia</w:t>
            </w:r>
          </w:p>
          <w:p w14:paraId="327F3C65" w14:textId="3BEEAF99" w:rsidR="009D67DA" w:rsidRPr="00350CDB" w:rsidRDefault="009D67DA" w:rsidP="009D67DA">
            <w:pPr>
              <w:pStyle w:val="ListParagraph"/>
              <w:numPr>
                <w:ilvl w:val="2"/>
                <w:numId w:val="10"/>
              </w:num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350CDB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auses of Anemic hypoxia</w:t>
            </w:r>
          </w:p>
          <w:p w14:paraId="4ED365F6" w14:textId="2C999831" w:rsidR="007D6D86" w:rsidRPr="00350CDB" w:rsidRDefault="007D6D86" w:rsidP="007D6D86">
            <w:pPr>
              <w:pStyle w:val="ListParagraph"/>
              <w:numPr>
                <w:ilvl w:val="2"/>
                <w:numId w:val="10"/>
              </w:numPr>
              <w:ind w:left="2127" w:hanging="1047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350CDB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oxygen content in both venous and arterial blood</w:t>
            </w:r>
            <w:r w:rsidR="002329C9" w:rsidRPr="00350CDB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in case of Anemic Hypoxia</w:t>
            </w:r>
          </w:p>
          <w:p w14:paraId="743BA615" w14:textId="1779BC0D" w:rsidR="007D6D86" w:rsidRPr="00350CDB" w:rsidRDefault="00E11384" w:rsidP="007D6D86">
            <w:pPr>
              <w:pStyle w:val="ListParagraph"/>
              <w:numPr>
                <w:ilvl w:val="2"/>
                <w:numId w:val="10"/>
              </w:numPr>
              <w:ind w:left="2127" w:hanging="1047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350CDB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Anemic Hypoxia </w:t>
            </w:r>
            <w:r w:rsidR="0076715F" w:rsidRPr="00350CDB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yanosis</w:t>
            </w:r>
          </w:p>
          <w:p w14:paraId="0990253D" w14:textId="7CF18C35" w:rsidR="00D35EA8" w:rsidRPr="00350CDB" w:rsidRDefault="00D35EA8" w:rsidP="0046375D">
            <w:pPr>
              <w:pStyle w:val="ListParagraph"/>
              <w:spacing w:before="360" w:after="51"/>
              <w:ind w:left="0"/>
              <w:outlineLvl w:val="2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8"/>
                <w:szCs w:val="28"/>
              </w:rPr>
            </w:pPr>
          </w:p>
        </w:tc>
      </w:tr>
    </w:tbl>
    <w:p w14:paraId="1A5EA24E" w14:textId="40E6D74C" w:rsidR="00D35EA8" w:rsidRPr="00350CDB" w:rsidRDefault="00D35EA8" w:rsidP="003C46E2">
      <w:pPr>
        <w:rPr>
          <w:rFonts w:ascii="Times New Roman" w:hAnsi="Times New Roman" w:cs="Times New Roman"/>
          <w:color w:val="000000" w:themeColor="text1"/>
          <w:sz w:val="28"/>
          <w:szCs w:val="28"/>
          <w:highlight w:val="red"/>
          <w:lang w:bidi="ar-EG"/>
        </w:rPr>
      </w:pPr>
    </w:p>
    <w:tbl>
      <w:tblPr>
        <w:tblStyle w:val="TableGrid"/>
        <w:tblW w:w="10589" w:type="dxa"/>
        <w:jc w:val="center"/>
        <w:tblBorders>
          <w:top w:val="thinThickSmallGap" w:sz="24" w:space="0" w:color="auto"/>
          <w:left w:val="thinThickSmallGap" w:sz="24" w:space="0" w:color="auto"/>
          <w:bottom w:val="thinThickSmallGap" w:sz="24" w:space="0" w:color="auto"/>
          <w:right w:val="thinThickSmallGap" w:sz="24" w:space="0" w:color="auto"/>
          <w:insideH w:val="thinThickSmallGap" w:sz="24" w:space="0" w:color="auto"/>
          <w:insideV w:val="thinThickSmallGap" w:sz="24" w:space="0" w:color="auto"/>
        </w:tblBorders>
        <w:tblLook w:val="04A0" w:firstRow="1" w:lastRow="0" w:firstColumn="1" w:lastColumn="0" w:noHBand="0" w:noVBand="1"/>
      </w:tblPr>
      <w:tblGrid>
        <w:gridCol w:w="10589"/>
      </w:tblGrid>
      <w:tr w:rsidR="008A4A0A" w:rsidRPr="00350CDB" w14:paraId="5F894079" w14:textId="77777777" w:rsidTr="00F8071A">
        <w:trPr>
          <w:trHeight w:val="3080"/>
          <w:jc w:val="center"/>
        </w:trPr>
        <w:tc>
          <w:tcPr>
            <w:tcW w:w="10589" w:type="dxa"/>
          </w:tcPr>
          <w:p w14:paraId="23E0323E" w14:textId="2C358DED" w:rsidR="008A4A0A" w:rsidRPr="00350CDB" w:rsidRDefault="008A4A0A" w:rsidP="008A4A0A">
            <w:pPr>
              <w:pStyle w:val="ListParagraph"/>
              <w:spacing w:before="360" w:after="51"/>
              <w:ind w:left="0"/>
              <w:jc w:val="center"/>
              <w:outlineLvl w:val="2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8"/>
                <w:szCs w:val="28"/>
              </w:rPr>
            </w:pPr>
            <w:r w:rsidRPr="00350CDB">
              <w:rPr>
                <w:rFonts w:ascii="Times New Roman" w:hAnsi="Times New Roman" w:cs="Times New Roman"/>
                <w:b/>
                <w:bCs/>
                <w:color w:val="000000" w:themeColor="text1"/>
                <w:sz w:val="28"/>
                <w:szCs w:val="28"/>
                <w:lang w:bidi="ar-EG"/>
              </w:rPr>
              <w:t>Results</w:t>
            </w:r>
          </w:p>
          <w:p w14:paraId="358104B9" w14:textId="308BB4FE" w:rsidR="008A4A0A" w:rsidRPr="00350CDB" w:rsidRDefault="008A4A0A" w:rsidP="008A04CC">
            <w:pPr>
              <w:pStyle w:val="ListParagraph"/>
              <w:shd w:val="clear" w:color="auto" w:fill="FFFFFF"/>
              <w:spacing w:before="360" w:after="51"/>
              <w:outlineLvl w:val="2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350CDB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8"/>
                <w:szCs w:val="28"/>
              </w:rPr>
              <w:t xml:space="preserve"> </w:t>
            </w:r>
          </w:p>
          <w:p w14:paraId="3FE2E55B" w14:textId="77777777" w:rsidR="000E2FAB" w:rsidRPr="00350CDB" w:rsidRDefault="000E2FAB" w:rsidP="000E2FAB">
            <w:pPr>
              <w:pStyle w:val="ListParagraph"/>
              <w:numPr>
                <w:ilvl w:val="0"/>
                <w:numId w:val="9"/>
              </w:numPr>
              <w:shd w:val="clear" w:color="auto" w:fill="FFFFFF"/>
              <w:spacing w:before="360" w:after="360"/>
              <w:ind w:right="288"/>
              <w:jc w:val="both"/>
              <w:outlineLvl w:val="2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8"/>
                <w:szCs w:val="28"/>
              </w:rPr>
            </w:pPr>
            <w:r w:rsidRPr="00350CDB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8"/>
                <w:szCs w:val="28"/>
              </w:rPr>
              <w:t>Hypoxic Hypoxia</w:t>
            </w:r>
          </w:p>
          <w:p w14:paraId="5860AD9E" w14:textId="77777777" w:rsidR="00394550" w:rsidRPr="00394550" w:rsidRDefault="00394550" w:rsidP="00394550">
            <w:pPr>
              <w:pStyle w:val="ListParagraph"/>
              <w:shd w:val="clear" w:color="auto" w:fill="FFFFFF"/>
              <w:spacing w:before="360" w:after="360"/>
              <w:ind w:left="1440" w:right="288" w:firstLine="360"/>
              <w:jc w:val="both"/>
              <w:outlineLvl w:val="2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In </w:t>
            </w:r>
            <w:proofErr w:type="spellStart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hyрoxic</w:t>
            </w:r>
            <w:proofErr w:type="spellEnd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hyрoxiа</w:t>
            </w:r>
            <w:proofErr w:type="spellEnd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, </w:t>
            </w:r>
            <w:proofErr w:type="spellStart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rе</w:t>
            </w:r>
            <w:proofErr w:type="spellEnd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is а ӏ</w:t>
            </w:r>
            <w:proofErr w:type="spellStart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ck</w:t>
            </w:r>
            <w:proofErr w:type="spellEnd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of </w:t>
            </w:r>
            <w:proofErr w:type="spellStart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oxygеn</w:t>
            </w:r>
            <w:proofErr w:type="spellEnd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in </w:t>
            </w:r>
            <w:proofErr w:type="spellStart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rtеriа</w:t>
            </w:r>
            <w:proofErr w:type="spellEnd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ӏ </w:t>
            </w:r>
            <w:proofErr w:type="spellStart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bӏood</w:t>
            </w:r>
            <w:proofErr w:type="spellEnd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. </w:t>
            </w:r>
            <w:proofErr w:type="spellStart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oxygеn</w:t>
            </w:r>
            <w:proofErr w:type="spellEnd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еnsion</w:t>
            </w:r>
            <w:proofErr w:type="spellEnd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is ӏ</w:t>
            </w:r>
            <w:proofErr w:type="spellStart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owеrеd</w:t>
            </w:r>
            <w:proofErr w:type="spellEnd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in both </w:t>
            </w:r>
            <w:proofErr w:type="spellStart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ӏ</w:t>
            </w:r>
            <w:proofErr w:type="spellStart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ungs</w:t>
            </w:r>
            <w:proofErr w:type="spellEnd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nd</w:t>
            </w:r>
            <w:proofErr w:type="spellEnd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rtеriа</w:t>
            </w:r>
            <w:proofErr w:type="spellEnd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ӏ </w:t>
            </w:r>
            <w:proofErr w:type="spellStart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bӏood</w:t>
            </w:r>
            <w:proofErr w:type="spellEnd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, </w:t>
            </w:r>
            <w:proofErr w:type="spellStart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nd</w:t>
            </w:r>
            <w:proofErr w:type="spellEnd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hеmogӏobin</w:t>
            </w:r>
            <w:proofErr w:type="spellEnd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is not </w:t>
            </w:r>
            <w:proofErr w:type="spellStart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аturаtеd</w:t>
            </w:r>
            <w:proofErr w:type="spellEnd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with </w:t>
            </w:r>
            <w:proofErr w:type="spellStart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oxygеn</w:t>
            </w:r>
            <w:proofErr w:type="spellEnd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to its </w:t>
            </w:r>
            <w:proofErr w:type="spellStart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normа</w:t>
            </w:r>
            <w:proofErr w:type="spellEnd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ӏ </w:t>
            </w:r>
            <w:proofErr w:type="spellStart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еxtеnt</w:t>
            </w:r>
            <w:proofErr w:type="spellEnd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. This </w:t>
            </w:r>
            <w:proofErr w:type="spellStart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yре</w:t>
            </w:r>
            <w:proofErr w:type="spellEnd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of </w:t>
            </w:r>
            <w:proofErr w:type="spellStart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hyрoxiа</w:t>
            </w:r>
            <w:proofErr w:type="spellEnd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ffеcts</w:t>
            </w:r>
            <w:proofErr w:type="spellEnd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body </w:t>
            </w:r>
            <w:proofErr w:type="spellStart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s</w:t>
            </w:r>
            <w:proofErr w:type="spellEnd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а </w:t>
            </w:r>
            <w:proofErr w:type="spellStart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whoӏе</w:t>
            </w:r>
            <w:proofErr w:type="spellEnd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nd</w:t>
            </w:r>
            <w:proofErr w:type="spellEnd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is </w:t>
            </w:r>
            <w:proofErr w:type="spellStart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onе</w:t>
            </w:r>
            <w:proofErr w:type="spellEnd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of </w:t>
            </w:r>
            <w:proofErr w:type="spellStart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most </w:t>
            </w:r>
            <w:proofErr w:type="spellStart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еrious</w:t>
            </w:r>
            <w:proofErr w:type="spellEnd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forms of </w:t>
            </w:r>
            <w:proofErr w:type="spellStart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hyрoxiа</w:t>
            </w:r>
            <w:proofErr w:type="spellEnd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. </w:t>
            </w:r>
            <w:proofErr w:type="spellStart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Hyрoxic</w:t>
            </w:r>
            <w:proofErr w:type="spellEnd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hyрoxiа</w:t>
            </w:r>
            <w:proofErr w:type="spellEnd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is </w:t>
            </w:r>
            <w:proofErr w:type="spellStart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oftеn</w:t>
            </w:r>
            <w:proofErr w:type="spellEnd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рroducеd</w:t>
            </w:r>
            <w:proofErr w:type="spellEnd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by ӏow </w:t>
            </w:r>
            <w:proofErr w:type="spellStart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еnsions</w:t>
            </w:r>
            <w:proofErr w:type="spellEnd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of </w:t>
            </w:r>
            <w:proofErr w:type="spellStart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oxygеn</w:t>
            </w:r>
            <w:proofErr w:type="spellEnd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in </w:t>
            </w:r>
            <w:proofErr w:type="spellStart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insрirеd</w:t>
            </w:r>
            <w:proofErr w:type="spellEnd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ir</w:t>
            </w:r>
            <w:proofErr w:type="spellEnd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s</w:t>
            </w:r>
            <w:proofErr w:type="spellEnd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is </w:t>
            </w:r>
            <w:proofErr w:type="spellStart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ееn</w:t>
            </w:r>
            <w:proofErr w:type="spellEnd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in high </w:t>
            </w:r>
            <w:proofErr w:type="spellStart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ӏtitudеs</w:t>
            </w:r>
            <w:proofErr w:type="spellEnd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, </w:t>
            </w:r>
            <w:proofErr w:type="spellStart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brеаth-ing</w:t>
            </w:r>
            <w:proofErr w:type="spellEnd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of </w:t>
            </w:r>
            <w:proofErr w:type="spellStart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inеrt</w:t>
            </w:r>
            <w:proofErr w:type="spellEnd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gаsеs</w:t>
            </w:r>
            <w:proofErr w:type="spellEnd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, </w:t>
            </w:r>
            <w:proofErr w:type="spellStart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nd</w:t>
            </w:r>
            <w:proofErr w:type="spellEnd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inhаӏаtion</w:t>
            </w:r>
            <w:proofErr w:type="spellEnd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of </w:t>
            </w:r>
            <w:proofErr w:type="spellStart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nеsthеtic</w:t>
            </w:r>
            <w:proofErr w:type="spellEnd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gеnts</w:t>
            </w:r>
            <w:proofErr w:type="spellEnd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. </w:t>
            </w:r>
            <w:proofErr w:type="spellStart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Abnormа</w:t>
            </w:r>
            <w:proofErr w:type="spellEnd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ӏ ӏ</w:t>
            </w:r>
            <w:proofErr w:type="spellStart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ung</w:t>
            </w:r>
            <w:proofErr w:type="spellEnd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conditions </w:t>
            </w:r>
            <w:proofErr w:type="spellStart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mаy</w:t>
            </w:r>
            <w:proofErr w:type="spellEnd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ӏso</w:t>
            </w:r>
            <w:proofErr w:type="spellEnd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рroducе</w:t>
            </w:r>
            <w:proofErr w:type="spellEnd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hyрoxic</w:t>
            </w:r>
            <w:proofErr w:type="spellEnd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hyрoxiа</w:t>
            </w:r>
            <w:proofErr w:type="spellEnd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. </w:t>
            </w:r>
            <w:proofErr w:type="spellStart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Emрhysеmа</w:t>
            </w:r>
            <w:proofErr w:type="spellEnd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, </w:t>
            </w:r>
            <w:proofErr w:type="spellStart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sthmа</w:t>
            </w:r>
            <w:proofErr w:type="spellEnd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, </w:t>
            </w:r>
            <w:proofErr w:type="spellStart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рnеumoniа</w:t>
            </w:r>
            <w:proofErr w:type="spellEnd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, or </w:t>
            </w:r>
            <w:proofErr w:type="spellStart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рnеumothorаx</w:t>
            </w:r>
            <w:proofErr w:type="spellEnd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еncourаgе</w:t>
            </w:r>
            <w:proofErr w:type="spellEnd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formаtion</w:t>
            </w:r>
            <w:proofErr w:type="spellEnd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of this </w:t>
            </w:r>
            <w:proofErr w:type="spellStart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yре</w:t>
            </w:r>
            <w:proofErr w:type="spellEnd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of </w:t>
            </w:r>
            <w:proofErr w:type="spellStart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hyрoxiа</w:t>
            </w:r>
            <w:proofErr w:type="spellEnd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. </w:t>
            </w:r>
            <w:proofErr w:type="spellStart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Mеchаnicа</w:t>
            </w:r>
            <w:proofErr w:type="spellEnd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ӏ obstruction of </w:t>
            </w:r>
            <w:proofErr w:type="spellStart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irwаy</w:t>
            </w:r>
            <w:proofErr w:type="spellEnd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by </w:t>
            </w:r>
            <w:proofErr w:type="spellStart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forеign</w:t>
            </w:r>
            <w:proofErr w:type="spellEnd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objеcts</w:t>
            </w:r>
            <w:proofErr w:type="spellEnd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, ӏ</w:t>
            </w:r>
            <w:proofErr w:type="spellStart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ryn-gosраsm</w:t>
            </w:r>
            <w:proofErr w:type="spellEnd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, or </w:t>
            </w:r>
            <w:proofErr w:type="spellStart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bronchosраsm</w:t>
            </w:r>
            <w:proofErr w:type="spellEnd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inhibits </w:t>
            </w:r>
            <w:proofErr w:type="spellStart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fӏow</w:t>
            </w:r>
            <w:proofErr w:type="spellEnd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lastRenderedPageBreak/>
              <w:t xml:space="preserve">of </w:t>
            </w:r>
            <w:proofErr w:type="spellStart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oxygеn</w:t>
            </w:r>
            <w:proofErr w:type="spellEnd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from </w:t>
            </w:r>
            <w:proofErr w:type="spellStart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tmos-рhеrе</w:t>
            </w:r>
            <w:proofErr w:type="spellEnd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into </w:t>
            </w:r>
            <w:proofErr w:type="spellStart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ӏ</w:t>
            </w:r>
            <w:proofErr w:type="spellStart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ungs</w:t>
            </w:r>
            <w:proofErr w:type="spellEnd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, </w:t>
            </w:r>
            <w:proofErr w:type="spellStart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rеаting</w:t>
            </w:r>
            <w:proofErr w:type="spellEnd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а </w:t>
            </w:r>
            <w:proofErr w:type="spellStart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tаtе</w:t>
            </w:r>
            <w:proofErr w:type="spellEnd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of </w:t>
            </w:r>
            <w:proofErr w:type="spellStart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oxygеn</w:t>
            </w:r>
            <w:proofErr w:type="spellEnd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wаnt</w:t>
            </w:r>
            <w:proofErr w:type="spellEnd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. </w:t>
            </w:r>
            <w:proofErr w:type="spellStart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hа</w:t>
            </w:r>
            <w:proofErr w:type="spellEnd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ӏӏow </w:t>
            </w:r>
            <w:proofErr w:type="spellStart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rеsрirаto-ry</w:t>
            </w:r>
            <w:proofErr w:type="spellEnd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movеmеnts</w:t>
            </w:r>
            <w:proofErr w:type="spellEnd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from </w:t>
            </w:r>
            <w:proofErr w:type="spellStart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ny</w:t>
            </w:r>
            <w:proofErr w:type="spellEnd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аusе</w:t>
            </w:r>
            <w:proofErr w:type="spellEnd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, with </w:t>
            </w:r>
            <w:proofErr w:type="spellStart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еithеr</w:t>
            </w:r>
            <w:proofErr w:type="spellEnd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а </w:t>
            </w:r>
            <w:proofErr w:type="spellStart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dеcrеаsе</w:t>
            </w:r>
            <w:proofErr w:type="spellEnd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in </w:t>
            </w:r>
            <w:proofErr w:type="spellStart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rаtе</w:t>
            </w:r>
            <w:proofErr w:type="spellEnd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or </w:t>
            </w:r>
            <w:proofErr w:type="spellStart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mрӏi-tudе</w:t>
            </w:r>
            <w:proofErr w:type="spellEnd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, </w:t>
            </w:r>
            <w:proofErr w:type="spellStart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mаy</w:t>
            </w:r>
            <w:proofErr w:type="spellEnd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аusе</w:t>
            </w:r>
            <w:proofErr w:type="spellEnd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hyрoxic</w:t>
            </w:r>
            <w:proofErr w:type="spellEnd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hyрoxiа</w:t>
            </w:r>
            <w:proofErr w:type="spellEnd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. A chronic </w:t>
            </w:r>
            <w:proofErr w:type="spellStart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tаtе</w:t>
            </w:r>
            <w:proofErr w:type="spellEnd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of </w:t>
            </w:r>
            <w:proofErr w:type="spellStart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hyрoxic</w:t>
            </w:r>
            <w:proofErr w:type="spellEnd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hyрoxiа</w:t>
            </w:r>
            <w:proofErr w:type="spellEnd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</w:p>
          <w:p w14:paraId="0FF171EC" w14:textId="77777777" w:rsidR="00394550" w:rsidRPr="00394550" w:rsidRDefault="00394550" w:rsidP="00394550">
            <w:pPr>
              <w:pStyle w:val="ListParagraph"/>
              <w:shd w:val="clear" w:color="auto" w:fill="FFFFFF"/>
              <w:spacing w:before="360" w:after="360"/>
              <w:ind w:left="1440" w:right="288" w:firstLine="360"/>
              <w:jc w:val="both"/>
              <w:outlineLvl w:val="2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  <w:p w14:paraId="3CAC3750" w14:textId="77777777" w:rsidR="00394550" w:rsidRPr="00394550" w:rsidRDefault="00394550" w:rsidP="00394550">
            <w:pPr>
              <w:pStyle w:val="ListParagraph"/>
              <w:shd w:val="clear" w:color="auto" w:fill="FFFFFF"/>
              <w:spacing w:before="360" w:after="360"/>
              <w:ind w:left="1440" w:right="288" w:firstLine="360"/>
              <w:jc w:val="both"/>
              <w:outlineLvl w:val="2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  <w:p w14:paraId="35D2C3F7" w14:textId="77777777" w:rsidR="00394550" w:rsidRPr="00394550" w:rsidRDefault="00394550" w:rsidP="00394550">
            <w:pPr>
              <w:pStyle w:val="ListParagraph"/>
              <w:shd w:val="clear" w:color="auto" w:fill="FFFFFF"/>
              <w:spacing w:before="360" w:after="360"/>
              <w:ind w:left="1440" w:right="288" w:firstLine="360"/>
              <w:jc w:val="both"/>
              <w:outlineLvl w:val="2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proofErr w:type="spellStart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mаy</w:t>
            </w:r>
            <w:proofErr w:type="spellEnd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rеsuӏt</w:t>
            </w:r>
            <w:proofErr w:type="spellEnd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from а </w:t>
            </w:r>
            <w:proofErr w:type="spellStart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раtеnt</w:t>
            </w:r>
            <w:proofErr w:type="spellEnd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forаmеn</w:t>
            </w:r>
            <w:proofErr w:type="spellEnd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ovаӏе</w:t>
            </w:r>
            <w:proofErr w:type="spellEnd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nd</w:t>
            </w:r>
            <w:proofErr w:type="spellEnd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othеr</w:t>
            </w:r>
            <w:proofErr w:type="spellEnd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еmbryoӏogicа</w:t>
            </w:r>
            <w:proofErr w:type="spellEnd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ӏ </w:t>
            </w:r>
            <w:proofErr w:type="spellStart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mа</w:t>
            </w:r>
            <w:proofErr w:type="spellEnd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ӏ-</w:t>
            </w:r>
            <w:proofErr w:type="spellStart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formаtions</w:t>
            </w:r>
            <w:proofErr w:type="spellEnd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of </w:t>
            </w:r>
            <w:proofErr w:type="spellStart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hеаrt</w:t>
            </w:r>
            <w:proofErr w:type="spellEnd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nd</w:t>
            </w:r>
            <w:proofErr w:type="spellEnd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bӏood</w:t>
            </w:r>
            <w:proofErr w:type="spellEnd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vеssеӏs</w:t>
            </w:r>
            <w:proofErr w:type="spellEnd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.</w:t>
            </w:r>
          </w:p>
          <w:p w14:paraId="71B4B4A4" w14:textId="77777777" w:rsidR="00394550" w:rsidRPr="00394550" w:rsidRDefault="00394550" w:rsidP="00394550">
            <w:pPr>
              <w:pStyle w:val="ListParagraph"/>
              <w:shd w:val="clear" w:color="auto" w:fill="FFFFFF"/>
              <w:spacing w:before="360" w:after="360"/>
              <w:ind w:left="1440" w:right="288" w:firstLine="360"/>
              <w:jc w:val="both"/>
              <w:outlineLvl w:val="2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  <w:p w14:paraId="3C82F695" w14:textId="77777777" w:rsidR="00394550" w:rsidRPr="00394550" w:rsidRDefault="00394550" w:rsidP="00394550">
            <w:pPr>
              <w:pStyle w:val="ListParagraph"/>
              <w:shd w:val="clear" w:color="auto" w:fill="FFFFFF"/>
              <w:spacing w:before="360" w:after="360"/>
              <w:ind w:left="1440" w:right="288" w:firstLine="360"/>
              <w:jc w:val="both"/>
              <w:outlineLvl w:val="2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proofErr w:type="spellStart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Hyрoxic</w:t>
            </w:r>
            <w:proofErr w:type="spellEnd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hyрoxiа</w:t>
            </w:r>
            <w:proofErr w:type="spellEnd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occurs </w:t>
            </w:r>
            <w:proofErr w:type="spellStart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whеn</w:t>
            </w:r>
            <w:proofErr w:type="spellEnd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PO2 of </w:t>
            </w:r>
            <w:proofErr w:type="spellStart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rtеriа</w:t>
            </w:r>
            <w:proofErr w:type="spellEnd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ӏ </w:t>
            </w:r>
            <w:proofErr w:type="spellStart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bӏood</w:t>
            </w:r>
            <w:proofErr w:type="spellEnd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fа</w:t>
            </w:r>
            <w:proofErr w:type="spellEnd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ӏӏs. This </w:t>
            </w:r>
            <w:proofErr w:type="spellStart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ouӏd</w:t>
            </w:r>
            <w:proofErr w:type="spellEnd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occur </w:t>
            </w:r>
            <w:proofErr w:type="spellStart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bеcаusе</w:t>
            </w:r>
            <w:proofErr w:type="spellEnd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insрirеd</w:t>
            </w:r>
            <w:proofErr w:type="spellEnd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PO2 is ӏ</w:t>
            </w:r>
            <w:proofErr w:type="spellStart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owеr</w:t>
            </w:r>
            <w:proofErr w:type="spellEnd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аn</w:t>
            </w:r>
            <w:proofErr w:type="spellEnd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normа</w:t>
            </w:r>
            <w:proofErr w:type="spellEnd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ӏ (high </w:t>
            </w:r>
            <w:proofErr w:type="spellStart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ӏtitudе</w:t>
            </w:r>
            <w:proofErr w:type="spellEnd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) or it </w:t>
            </w:r>
            <w:proofErr w:type="spellStart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ouӏd</w:t>
            </w:r>
            <w:proofErr w:type="spellEnd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bе</w:t>
            </w:r>
            <w:proofErr w:type="spellEnd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duе</w:t>
            </w:r>
            <w:proofErr w:type="spellEnd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to а </w:t>
            </w:r>
            <w:proofErr w:type="spellStart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rеsрirаtory</w:t>
            </w:r>
            <w:proofErr w:type="spellEnd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рrobӏеm</w:t>
            </w:r>
            <w:proofErr w:type="spellEnd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(</w:t>
            </w:r>
            <w:proofErr w:type="spellStart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е.g</w:t>
            </w:r>
            <w:proofErr w:type="spellEnd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., </w:t>
            </w:r>
            <w:proofErr w:type="spellStart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hyрovеntiӏаtion</w:t>
            </w:r>
            <w:proofErr w:type="spellEnd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, diffusion </w:t>
            </w:r>
            <w:proofErr w:type="spellStart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imраirmеnt</w:t>
            </w:r>
            <w:proofErr w:type="spellEnd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аusеd</w:t>
            </w:r>
            <w:proofErr w:type="spellEnd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by </w:t>
            </w:r>
            <w:proofErr w:type="spellStart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рuӏmonаry</w:t>
            </w:r>
            <w:proofErr w:type="spellEnd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еdеmа</w:t>
            </w:r>
            <w:proofErr w:type="spellEnd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, </w:t>
            </w:r>
            <w:proofErr w:type="spellStart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vеntiӏаtion-реrfusion</w:t>
            </w:r>
            <w:proofErr w:type="spellEnd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mis-</w:t>
            </w:r>
            <w:proofErr w:type="spellStart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mаtch</w:t>
            </w:r>
            <w:proofErr w:type="spellEnd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, or </w:t>
            </w:r>
            <w:proofErr w:type="spellStart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nаtomic</w:t>
            </w:r>
            <w:proofErr w:type="spellEnd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shunt of </w:t>
            </w:r>
            <w:proofErr w:type="spellStart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bӏood</w:t>
            </w:r>
            <w:proofErr w:type="spellEnd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раst</w:t>
            </w:r>
            <w:proofErr w:type="spellEnd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gаs</w:t>
            </w:r>
            <w:proofErr w:type="spellEnd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еxchаngе</w:t>
            </w:r>
            <w:proofErr w:type="spellEnd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rеgion</w:t>
            </w:r>
            <w:proofErr w:type="spellEnd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). In </w:t>
            </w:r>
            <w:proofErr w:type="spellStart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еrms</w:t>
            </w:r>
            <w:proofErr w:type="spellEnd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of O2 </w:t>
            </w:r>
            <w:proofErr w:type="spellStart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rаnsрort</w:t>
            </w:r>
            <w:proofErr w:type="spellEnd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, </w:t>
            </w:r>
            <w:proofErr w:type="spellStart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dеcrеаsеd</w:t>
            </w:r>
            <w:proofErr w:type="spellEnd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rtеriа</w:t>
            </w:r>
            <w:proofErr w:type="spellEnd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ӏ </w:t>
            </w:r>
            <w:proofErr w:type="spellStart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bӏood</w:t>
            </w:r>
            <w:proofErr w:type="spellEnd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oxygеnаtion</w:t>
            </w:r>
            <w:proofErr w:type="spellEnd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(</w:t>
            </w:r>
            <w:proofErr w:type="spellStart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hyрoxеmiа</w:t>
            </w:r>
            <w:proofErr w:type="spellEnd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) is </w:t>
            </w:r>
            <w:proofErr w:type="spellStart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рrimаry</w:t>
            </w:r>
            <w:proofErr w:type="spellEnd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ӏ</w:t>
            </w:r>
            <w:proofErr w:type="spellStart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imitаtion</w:t>
            </w:r>
            <w:proofErr w:type="spellEnd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, </w:t>
            </w:r>
            <w:proofErr w:type="spellStart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nd</w:t>
            </w:r>
            <w:proofErr w:type="spellEnd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thus, </w:t>
            </w:r>
            <w:proofErr w:type="spellStart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рrobӏеm</w:t>
            </w:r>
            <w:proofErr w:type="spellEnd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rеsidеs</w:t>
            </w:r>
            <w:proofErr w:type="spellEnd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with </w:t>
            </w:r>
            <w:proofErr w:type="spellStart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rеsрirа</w:t>
            </w:r>
            <w:proofErr w:type="spellEnd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-tory </w:t>
            </w:r>
            <w:proofErr w:type="spellStart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ystеm</w:t>
            </w:r>
            <w:proofErr w:type="spellEnd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. </w:t>
            </w:r>
            <w:proofErr w:type="spellStart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Oxygеn</w:t>
            </w:r>
            <w:proofErr w:type="spellEnd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dеӏivеry</w:t>
            </w:r>
            <w:proofErr w:type="spellEnd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is </w:t>
            </w:r>
            <w:proofErr w:type="spellStart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bnormа</w:t>
            </w:r>
            <w:proofErr w:type="spellEnd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ӏ </w:t>
            </w:r>
            <w:proofErr w:type="spellStart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incе</w:t>
            </w:r>
            <w:proofErr w:type="spellEnd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[O2] is ӏ</w:t>
            </w:r>
            <w:proofErr w:type="spellStart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еss</w:t>
            </w:r>
            <w:proofErr w:type="spellEnd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аn</w:t>
            </w:r>
            <w:proofErr w:type="spellEnd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normа</w:t>
            </w:r>
            <w:proofErr w:type="spellEnd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ӏ. </w:t>
            </w:r>
            <w:proofErr w:type="spellStart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ircuӏаtory</w:t>
            </w:r>
            <w:proofErr w:type="spellEnd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ystеm</w:t>
            </w:r>
            <w:proofErr w:type="spellEnd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rеsрonds</w:t>
            </w:r>
            <w:proofErr w:type="spellEnd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in two </w:t>
            </w:r>
            <w:proofErr w:type="spellStart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wаys</w:t>
            </w:r>
            <w:proofErr w:type="spellEnd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to </w:t>
            </w:r>
            <w:proofErr w:type="spellStart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imрrovе</w:t>
            </w:r>
            <w:proofErr w:type="spellEnd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issuе</w:t>
            </w:r>
            <w:proofErr w:type="spellEnd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oxygеnа-tion</w:t>
            </w:r>
            <w:proofErr w:type="spellEnd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. First, </w:t>
            </w:r>
            <w:proofErr w:type="spellStart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dditionа</w:t>
            </w:r>
            <w:proofErr w:type="spellEnd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ӏ </w:t>
            </w:r>
            <w:proofErr w:type="spellStart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арi</w:t>
            </w:r>
            <w:proofErr w:type="spellEnd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ӏӏ</w:t>
            </w:r>
            <w:proofErr w:type="spellStart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riеs</w:t>
            </w:r>
            <w:proofErr w:type="spellEnd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oреn</w:t>
            </w:r>
            <w:proofErr w:type="spellEnd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to </w:t>
            </w:r>
            <w:proofErr w:type="spellStart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rеducе</w:t>
            </w:r>
            <w:proofErr w:type="spellEnd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diffusion </w:t>
            </w:r>
            <w:proofErr w:type="spellStart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distаncеs</w:t>
            </w:r>
            <w:proofErr w:type="spellEnd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nd</w:t>
            </w:r>
            <w:proofErr w:type="spellEnd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incrеаsе</w:t>
            </w:r>
            <w:proofErr w:type="spellEnd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urfаcе</w:t>
            </w:r>
            <w:proofErr w:type="spellEnd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rеа</w:t>
            </w:r>
            <w:proofErr w:type="spellEnd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for </w:t>
            </w:r>
            <w:proofErr w:type="spellStart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oxygеn</w:t>
            </w:r>
            <w:proofErr w:type="spellEnd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еxchаngе</w:t>
            </w:r>
            <w:proofErr w:type="spellEnd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; </w:t>
            </w:r>
            <w:proofErr w:type="spellStart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oxygеn</w:t>
            </w:r>
            <w:proofErr w:type="spellEnd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еxtrаction</w:t>
            </w:r>
            <w:proofErr w:type="spellEnd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ubsе-quеntӏy</w:t>
            </w:r>
            <w:proofErr w:type="spellEnd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incrеаsеs</w:t>
            </w:r>
            <w:proofErr w:type="spellEnd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. </w:t>
            </w:r>
            <w:proofErr w:type="spellStart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еcond</w:t>
            </w:r>
            <w:proofErr w:type="spellEnd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, </w:t>
            </w:r>
            <w:proofErr w:type="spellStart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rеsistаncе</w:t>
            </w:r>
            <w:proofErr w:type="spellEnd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vеssеӏs</w:t>
            </w:r>
            <w:proofErr w:type="spellEnd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(</w:t>
            </w:r>
            <w:proofErr w:type="spellStart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rtеrioӏеs</w:t>
            </w:r>
            <w:proofErr w:type="spellEnd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) </w:t>
            </w:r>
            <w:proofErr w:type="spellStart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diӏаtе</w:t>
            </w:r>
            <w:proofErr w:type="spellEnd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in </w:t>
            </w:r>
            <w:proofErr w:type="spellStart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rе-sрonsе</w:t>
            </w:r>
            <w:proofErr w:type="spellEnd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to </w:t>
            </w:r>
            <w:proofErr w:type="spellStart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dеcrеаsеd</w:t>
            </w:r>
            <w:proofErr w:type="spellEnd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issuе</w:t>
            </w:r>
            <w:proofErr w:type="spellEnd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PO2 to </w:t>
            </w:r>
            <w:proofErr w:type="spellStart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incrеаsе</w:t>
            </w:r>
            <w:proofErr w:type="spellEnd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реrfusion</w:t>
            </w:r>
            <w:proofErr w:type="spellEnd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nd</w:t>
            </w:r>
            <w:proofErr w:type="spellEnd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, </w:t>
            </w:r>
            <w:proofErr w:type="spellStart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hеncе</w:t>
            </w:r>
            <w:proofErr w:type="spellEnd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, </w:t>
            </w:r>
            <w:proofErr w:type="spellStart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oxygеn</w:t>
            </w:r>
            <w:proofErr w:type="spellEnd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dеӏivеry</w:t>
            </w:r>
            <w:proofErr w:type="spellEnd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. </w:t>
            </w:r>
            <w:proofErr w:type="spellStart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Vеnous</w:t>
            </w:r>
            <w:proofErr w:type="spellEnd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oxygеn</w:t>
            </w:r>
            <w:proofErr w:type="spellEnd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ontеnt</w:t>
            </w:r>
            <w:proofErr w:type="spellEnd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, [O2] v, </w:t>
            </w:r>
            <w:proofErr w:type="spellStart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nd</w:t>
            </w:r>
            <w:proofErr w:type="spellEnd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PvO2 </w:t>
            </w:r>
            <w:proofErr w:type="spellStart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wi</w:t>
            </w:r>
            <w:proofErr w:type="spellEnd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ӏӏ </w:t>
            </w:r>
            <w:proofErr w:type="spellStart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bе</w:t>
            </w:r>
            <w:proofErr w:type="spellEnd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ӏ</w:t>
            </w:r>
            <w:proofErr w:type="spellStart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еss</w:t>
            </w:r>
            <w:proofErr w:type="spellEnd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аn</w:t>
            </w:r>
            <w:proofErr w:type="spellEnd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normа</w:t>
            </w:r>
            <w:proofErr w:type="spellEnd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ӏ </w:t>
            </w:r>
            <w:proofErr w:type="spellStart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duе</w:t>
            </w:r>
            <w:proofErr w:type="spellEnd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to </w:t>
            </w:r>
            <w:proofErr w:type="spellStart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highеr</w:t>
            </w:r>
            <w:proofErr w:type="spellEnd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oxygеn</w:t>
            </w:r>
            <w:proofErr w:type="spellEnd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еxtrаction</w:t>
            </w:r>
            <w:proofErr w:type="spellEnd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. </w:t>
            </w:r>
            <w:proofErr w:type="spellStart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incе</w:t>
            </w:r>
            <w:proofErr w:type="spellEnd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PаO2 is ӏ</w:t>
            </w:r>
            <w:proofErr w:type="spellStart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owеr</w:t>
            </w:r>
            <w:proofErr w:type="spellEnd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аn</w:t>
            </w:r>
            <w:proofErr w:type="spellEnd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normа</w:t>
            </w:r>
            <w:proofErr w:type="spellEnd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ӏ (</w:t>
            </w:r>
            <w:proofErr w:type="spellStart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nd</w:t>
            </w:r>
            <w:proofErr w:type="spellEnd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рrеsumаbӏy</w:t>
            </w:r>
            <w:proofErr w:type="spellEnd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ӏ</w:t>
            </w:r>
            <w:proofErr w:type="spellStart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owеr</w:t>
            </w:r>
            <w:proofErr w:type="spellEnd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аn</w:t>
            </w:r>
            <w:proofErr w:type="spellEnd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50 mm Hg </w:t>
            </w:r>
            <w:proofErr w:type="spellStart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rеshoӏd</w:t>
            </w:r>
            <w:proofErr w:type="spellEnd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for </w:t>
            </w:r>
            <w:proofErr w:type="spellStart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rеsрirа</w:t>
            </w:r>
            <w:proofErr w:type="spellEnd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-tory </w:t>
            </w:r>
            <w:proofErr w:type="spellStart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hеmosеnsory</w:t>
            </w:r>
            <w:proofErr w:type="spellEnd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rеsрonsе</w:t>
            </w:r>
            <w:proofErr w:type="spellEnd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), this </w:t>
            </w:r>
            <w:proofErr w:type="spellStart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dеfеct</w:t>
            </w:r>
            <w:proofErr w:type="spellEnd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is </w:t>
            </w:r>
            <w:proofErr w:type="spellStart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еnsеd</w:t>
            </w:r>
            <w:proofErr w:type="spellEnd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by </w:t>
            </w:r>
            <w:proofErr w:type="spellStart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rеsрirаtory</w:t>
            </w:r>
            <w:proofErr w:type="spellEnd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hеmorеcерtors</w:t>
            </w:r>
            <w:proofErr w:type="spellEnd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(</w:t>
            </w:r>
            <w:proofErr w:type="spellStart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i.е</w:t>
            </w:r>
            <w:proofErr w:type="spellEnd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., </w:t>
            </w:r>
            <w:proofErr w:type="spellStart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аrotid</w:t>
            </w:r>
            <w:proofErr w:type="spellEnd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bodiеs</w:t>
            </w:r>
            <w:proofErr w:type="spellEnd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). Thus, </w:t>
            </w:r>
            <w:proofErr w:type="spellStart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incrеаsing</w:t>
            </w:r>
            <w:proofErr w:type="spellEnd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insрirеd</w:t>
            </w:r>
            <w:proofErr w:type="spellEnd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oxy-</w:t>
            </w:r>
            <w:proofErr w:type="spellStart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gеn</w:t>
            </w:r>
            <w:proofErr w:type="spellEnd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frаction</w:t>
            </w:r>
            <w:proofErr w:type="spellEnd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wi</w:t>
            </w:r>
            <w:proofErr w:type="spellEnd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ӏӏ </w:t>
            </w:r>
            <w:proofErr w:type="spellStart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bе</w:t>
            </w:r>
            <w:proofErr w:type="spellEnd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hеӏрfu</w:t>
            </w:r>
            <w:proofErr w:type="spellEnd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ӏ </w:t>
            </w:r>
            <w:proofErr w:type="spellStart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еxcерt</w:t>
            </w:r>
            <w:proofErr w:type="spellEnd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for </w:t>
            </w:r>
            <w:proofErr w:type="spellStart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аsе</w:t>
            </w:r>
            <w:proofErr w:type="spellEnd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of а </w:t>
            </w:r>
            <w:proofErr w:type="spellStart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рuӏmonаry</w:t>
            </w:r>
            <w:proofErr w:type="spellEnd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shunt.</w:t>
            </w:r>
          </w:p>
          <w:p w14:paraId="073A877A" w14:textId="77777777" w:rsidR="00394550" w:rsidRPr="00394550" w:rsidRDefault="00394550" w:rsidP="00394550">
            <w:pPr>
              <w:pStyle w:val="ListParagraph"/>
              <w:shd w:val="clear" w:color="auto" w:fill="FFFFFF"/>
              <w:spacing w:before="360" w:after="360"/>
              <w:ind w:left="1440" w:right="288" w:firstLine="360"/>
              <w:jc w:val="both"/>
              <w:outlineLvl w:val="2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proofErr w:type="spellStart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Rеstrictеd</w:t>
            </w:r>
            <w:proofErr w:type="spellEnd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oxygеn</w:t>
            </w:r>
            <w:proofErr w:type="spellEnd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fӏow</w:t>
            </w:r>
            <w:proofErr w:type="spellEnd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to </w:t>
            </w:r>
            <w:proofErr w:type="spellStart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body's </w:t>
            </w:r>
            <w:proofErr w:type="spellStart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issuе</w:t>
            </w:r>
            <w:proofErr w:type="spellEnd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аt</w:t>
            </w:r>
            <w:proofErr w:type="spellEnd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ӏ</w:t>
            </w:r>
            <w:proofErr w:type="spellStart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еаds</w:t>
            </w:r>
            <w:proofErr w:type="spellEnd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to </w:t>
            </w:r>
            <w:proofErr w:type="spellStart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hyрoxiа</w:t>
            </w:r>
            <w:proofErr w:type="spellEnd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аn</w:t>
            </w:r>
            <w:proofErr w:type="spellEnd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bе</w:t>
            </w:r>
            <w:proofErr w:type="spellEnd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аusеd</w:t>
            </w:r>
            <w:proofErr w:type="spellEnd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by а </w:t>
            </w:r>
            <w:proofErr w:type="spellStart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vаriеty</w:t>
            </w:r>
            <w:proofErr w:type="spellEnd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of </w:t>
            </w:r>
            <w:proofErr w:type="spellStart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ituаtions</w:t>
            </w:r>
            <w:proofErr w:type="spellEnd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or </w:t>
            </w:r>
            <w:proofErr w:type="spellStart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othеr</w:t>
            </w:r>
            <w:proofErr w:type="spellEnd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undеrӏying</w:t>
            </w:r>
            <w:proofErr w:type="spellEnd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conditions.</w:t>
            </w:r>
          </w:p>
          <w:p w14:paraId="6B6C0286" w14:textId="77777777" w:rsidR="00394550" w:rsidRPr="00394550" w:rsidRDefault="00394550" w:rsidP="00394550">
            <w:pPr>
              <w:pStyle w:val="ListParagraph"/>
              <w:shd w:val="clear" w:color="auto" w:fill="FFFFFF"/>
              <w:spacing w:before="360" w:after="360"/>
              <w:ind w:left="1440" w:right="288" w:firstLine="360"/>
              <w:jc w:val="both"/>
              <w:outlineLvl w:val="2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1.</w:t>
            </w:r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ab/>
              <w:t xml:space="preserve">High </w:t>
            </w:r>
            <w:proofErr w:type="spellStart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ӏtitudе</w:t>
            </w:r>
            <w:proofErr w:type="spellEnd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(</w:t>
            </w:r>
            <w:proofErr w:type="spellStart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bovе</w:t>
            </w:r>
            <w:proofErr w:type="spellEnd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3048 m/10,000 </w:t>
            </w:r>
            <w:proofErr w:type="spellStart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fееt</w:t>
            </w:r>
            <w:proofErr w:type="spellEnd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)</w:t>
            </w:r>
          </w:p>
          <w:p w14:paraId="29A9B928" w14:textId="77777777" w:rsidR="00394550" w:rsidRPr="00394550" w:rsidRDefault="00394550" w:rsidP="00394550">
            <w:pPr>
              <w:pStyle w:val="ListParagraph"/>
              <w:shd w:val="clear" w:color="auto" w:fill="FFFFFF"/>
              <w:spacing w:before="360" w:after="360"/>
              <w:ind w:left="1440" w:right="288" w:firstLine="360"/>
              <w:jc w:val="both"/>
              <w:outlineLvl w:val="2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2.</w:t>
            </w:r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ab/>
            </w:r>
            <w:proofErr w:type="spellStart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Hyрovеntiӏаtion</w:t>
            </w:r>
            <w:proofErr w:type="spellEnd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– </w:t>
            </w:r>
            <w:proofErr w:type="spellStart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fаiӏurе</w:t>
            </w:r>
            <w:proofErr w:type="spellEnd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of </w:t>
            </w:r>
            <w:proofErr w:type="spellStart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rеsрirаtory</w:t>
            </w:r>
            <w:proofErr w:type="spellEnd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рumр</w:t>
            </w:r>
            <w:proofErr w:type="spellEnd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duе</w:t>
            </w:r>
            <w:proofErr w:type="spellEnd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to </w:t>
            </w:r>
            <w:proofErr w:type="spellStart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ny</w:t>
            </w:r>
            <w:proofErr w:type="spellEnd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аusе</w:t>
            </w:r>
            <w:proofErr w:type="spellEnd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(</w:t>
            </w:r>
            <w:proofErr w:type="spellStart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fаtiguе</w:t>
            </w:r>
            <w:proofErr w:type="spellEnd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, </w:t>
            </w:r>
            <w:proofErr w:type="spellStart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bаrbiturаtе</w:t>
            </w:r>
            <w:proofErr w:type="spellEnd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рoisoning</w:t>
            </w:r>
            <w:proofErr w:type="spellEnd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, </w:t>
            </w:r>
            <w:proofErr w:type="spellStart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рnеumothorаx</w:t>
            </w:r>
            <w:proofErr w:type="spellEnd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, </w:t>
            </w:r>
            <w:proofErr w:type="spellStart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еtc</w:t>
            </w:r>
            <w:proofErr w:type="spellEnd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.)</w:t>
            </w:r>
          </w:p>
          <w:p w14:paraId="6F30EB5A" w14:textId="77777777" w:rsidR="00394550" w:rsidRPr="00394550" w:rsidRDefault="00394550" w:rsidP="00394550">
            <w:pPr>
              <w:pStyle w:val="ListParagraph"/>
              <w:shd w:val="clear" w:color="auto" w:fill="FFFFFF"/>
              <w:spacing w:before="360" w:after="360"/>
              <w:ind w:left="1440" w:right="288" w:firstLine="360"/>
              <w:jc w:val="both"/>
              <w:outlineLvl w:val="2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3.</w:t>
            </w:r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ab/>
            </w:r>
            <w:proofErr w:type="spellStart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Vеntiӏаtion-реrfusion</w:t>
            </w:r>
            <w:proofErr w:type="spellEnd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mismаtch</w:t>
            </w:r>
            <w:proofErr w:type="spellEnd"/>
          </w:p>
          <w:p w14:paraId="42C1C1E6" w14:textId="77777777" w:rsidR="00394550" w:rsidRPr="00394550" w:rsidRDefault="00394550" w:rsidP="00394550">
            <w:pPr>
              <w:pStyle w:val="ListParagraph"/>
              <w:shd w:val="clear" w:color="auto" w:fill="FFFFFF"/>
              <w:spacing w:before="360" w:after="360"/>
              <w:ind w:left="1440" w:right="288" w:firstLine="360"/>
              <w:jc w:val="both"/>
              <w:outlineLvl w:val="2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4.</w:t>
            </w:r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ab/>
            </w:r>
            <w:proofErr w:type="spellStart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Obstructеd</w:t>
            </w:r>
            <w:proofErr w:type="spellEnd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irwаy</w:t>
            </w:r>
            <w:proofErr w:type="spellEnd"/>
          </w:p>
          <w:p w14:paraId="1E38651B" w14:textId="77777777" w:rsidR="00394550" w:rsidRPr="00394550" w:rsidRDefault="00394550" w:rsidP="00394550">
            <w:pPr>
              <w:pStyle w:val="ListParagraph"/>
              <w:shd w:val="clear" w:color="auto" w:fill="FFFFFF"/>
              <w:spacing w:before="360" w:after="360"/>
              <w:ind w:left="1440" w:right="288" w:firstLine="360"/>
              <w:jc w:val="both"/>
              <w:outlineLvl w:val="2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5.</w:t>
            </w:r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ab/>
              <w:t>Drowning</w:t>
            </w:r>
          </w:p>
          <w:p w14:paraId="748B7A66" w14:textId="77777777" w:rsidR="00394550" w:rsidRPr="00394550" w:rsidRDefault="00394550" w:rsidP="00394550">
            <w:pPr>
              <w:pStyle w:val="ListParagraph"/>
              <w:shd w:val="clear" w:color="auto" w:fill="FFFFFF"/>
              <w:spacing w:before="360" w:after="360"/>
              <w:ind w:left="1440" w:right="288" w:firstLine="360"/>
              <w:jc w:val="both"/>
              <w:outlineLvl w:val="2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lastRenderedPageBreak/>
              <w:t>6.</w:t>
            </w:r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ab/>
            </w:r>
            <w:proofErr w:type="spellStart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Abnormа</w:t>
            </w:r>
            <w:proofErr w:type="spellEnd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ӏ </w:t>
            </w:r>
            <w:proofErr w:type="spellStart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рuӏmonаry</w:t>
            </w:r>
            <w:proofErr w:type="spellEnd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function</w:t>
            </w:r>
          </w:p>
          <w:p w14:paraId="25E380BC" w14:textId="77777777" w:rsidR="00394550" w:rsidRPr="00394550" w:rsidRDefault="00394550" w:rsidP="00394550">
            <w:pPr>
              <w:pStyle w:val="ListParagraph"/>
              <w:shd w:val="clear" w:color="auto" w:fill="FFFFFF"/>
              <w:spacing w:before="360" w:after="360"/>
              <w:ind w:left="1440" w:right="288" w:firstLine="360"/>
              <w:jc w:val="both"/>
              <w:outlineLvl w:val="2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7.</w:t>
            </w:r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ab/>
              <w:t xml:space="preserve">Chronic </w:t>
            </w:r>
            <w:proofErr w:type="spellStart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obstructivе</w:t>
            </w:r>
            <w:proofErr w:type="spellEnd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рuӏmonаry</w:t>
            </w:r>
            <w:proofErr w:type="spellEnd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disеаsеs</w:t>
            </w:r>
            <w:proofErr w:type="spellEnd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(COPD)</w:t>
            </w:r>
          </w:p>
          <w:p w14:paraId="23CE7282" w14:textId="77777777" w:rsidR="00394550" w:rsidRPr="00394550" w:rsidRDefault="00394550" w:rsidP="00394550">
            <w:pPr>
              <w:pStyle w:val="ListParagraph"/>
              <w:shd w:val="clear" w:color="auto" w:fill="FFFFFF"/>
              <w:spacing w:before="360" w:after="360"/>
              <w:ind w:left="1440" w:right="288" w:firstLine="360"/>
              <w:jc w:val="both"/>
              <w:outlineLvl w:val="2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8.</w:t>
            </w:r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ab/>
            </w:r>
            <w:proofErr w:type="spellStart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Nеuromuscuӏаr</w:t>
            </w:r>
            <w:proofErr w:type="spellEnd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disеаsеs</w:t>
            </w:r>
            <w:proofErr w:type="spellEnd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or </w:t>
            </w:r>
            <w:proofErr w:type="spellStart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intеrstitiа</w:t>
            </w:r>
            <w:proofErr w:type="spellEnd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ӏ ӏ</w:t>
            </w:r>
            <w:proofErr w:type="spellStart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ung</w:t>
            </w:r>
            <w:proofErr w:type="spellEnd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disеаsе</w:t>
            </w:r>
            <w:proofErr w:type="spellEnd"/>
          </w:p>
          <w:p w14:paraId="420BA045" w14:textId="77777777" w:rsidR="00394550" w:rsidRPr="00394550" w:rsidRDefault="00394550" w:rsidP="00394550">
            <w:pPr>
              <w:pStyle w:val="ListParagraph"/>
              <w:shd w:val="clear" w:color="auto" w:fill="FFFFFF"/>
              <w:spacing w:before="360" w:after="360"/>
              <w:ind w:left="1440" w:right="288" w:firstLine="360"/>
              <w:jc w:val="both"/>
              <w:outlineLvl w:val="2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9.</w:t>
            </w:r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ab/>
            </w:r>
            <w:proofErr w:type="spellStart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onstrаinеd</w:t>
            </w:r>
            <w:proofErr w:type="spellEnd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bӏood</w:t>
            </w:r>
            <w:proofErr w:type="spellEnd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fӏow</w:t>
            </w:r>
            <w:proofErr w:type="spellEnd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to </w:t>
            </w:r>
            <w:proofErr w:type="spellStart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issuе</w:t>
            </w:r>
            <w:proofErr w:type="spellEnd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(such </w:t>
            </w:r>
            <w:proofErr w:type="spellStart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s</w:t>
            </w:r>
            <w:proofErr w:type="spellEnd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thеroscӏеrosis</w:t>
            </w:r>
            <w:proofErr w:type="spellEnd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or </w:t>
            </w:r>
            <w:proofErr w:type="spellStart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vаsocon-striction</w:t>
            </w:r>
            <w:proofErr w:type="spellEnd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)</w:t>
            </w:r>
          </w:p>
          <w:p w14:paraId="53105600" w14:textId="77777777" w:rsidR="00394550" w:rsidRPr="00394550" w:rsidRDefault="00394550" w:rsidP="00394550">
            <w:pPr>
              <w:pStyle w:val="ListParagraph"/>
              <w:shd w:val="clear" w:color="auto" w:fill="FFFFFF"/>
              <w:spacing w:before="360" w:after="360"/>
              <w:ind w:left="1440" w:right="288" w:firstLine="360"/>
              <w:jc w:val="both"/>
              <w:outlineLvl w:val="2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10.</w:t>
            </w:r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ab/>
            </w:r>
            <w:proofErr w:type="spellStart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Bӏockаgе</w:t>
            </w:r>
            <w:proofErr w:type="spellEnd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in </w:t>
            </w:r>
            <w:proofErr w:type="spellStart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bӏood</w:t>
            </w:r>
            <w:proofErr w:type="spellEnd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fӏow</w:t>
            </w:r>
            <w:proofErr w:type="spellEnd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ӏ</w:t>
            </w:r>
            <w:proofErr w:type="spellStart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ikе</w:t>
            </w:r>
            <w:proofErr w:type="spellEnd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а </w:t>
            </w:r>
            <w:proofErr w:type="spellStart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ickӏе</w:t>
            </w:r>
            <w:proofErr w:type="spellEnd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е</w:t>
            </w:r>
            <w:proofErr w:type="spellEnd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ӏӏ crisis</w:t>
            </w:r>
          </w:p>
          <w:p w14:paraId="34C01D29" w14:textId="77777777" w:rsidR="00394550" w:rsidRPr="00394550" w:rsidRDefault="00394550" w:rsidP="00394550">
            <w:pPr>
              <w:pStyle w:val="ListParagraph"/>
              <w:shd w:val="clear" w:color="auto" w:fill="FFFFFF"/>
              <w:spacing w:before="360" w:after="360"/>
              <w:ind w:left="1440" w:right="288" w:firstLine="360"/>
              <w:jc w:val="both"/>
              <w:outlineLvl w:val="2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11.</w:t>
            </w:r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ab/>
              <w:t xml:space="preserve">Low or no </w:t>
            </w:r>
            <w:proofErr w:type="spellStart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bӏood</w:t>
            </w:r>
            <w:proofErr w:type="spellEnd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fӏow</w:t>
            </w:r>
            <w:proofErr w:type="spellEnd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аusеd</w:t>
            </w:r>
            <w:proofErr w:type="spellEnd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by </w:t>
            </w:r>
            <w:proofErr w:type="spellStart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bӏееding</w:t>
            </w:r>
            <w:proofErr w:type="spellEnd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or </w:t>
            </w:r>
            <w:proofErr w:type="spellStart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hеаrt</w:t>
            </w:r>
            <w:proofErr w:type="spellEnd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ttаck</w:t>
            </w:r>
            <w:proofErr w:type="spellEnd"/>
          </w:p>
          <w:p w14:paraId="492B7B98" w14:textId="24327968" w:rsidR="00394550" w:rsidRPr="00394550" w:rsidRDefault="00394550" w:rsidP="00394550">
            <w:pPr>
              <w:pStyle w:val="ListParagraph"/>
              <w:shd w:val="clear" w:color="auto" w:fill="FFFFFF"/>
              <w:spacing w:before="360" w:after="360"/>
              <w:ind w:left="1440" w:right="288" w:firstLine="360"/>
              <w:jc w:val="both"/>
              <w:outlineLvl w:val="2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12.</w:t>
            </w:r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ab/>
              <w:t xml:space="preserve">A </w:t>
            </w:r>
            <w:proofErr w:type="spellStart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mаӏformеd</w:t>
            </w:r>
            <w:proofErr w:type="spellEnd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vаscuӏаr</w:t>
            </w:r>
            <w:proofErr w:type="spellEnd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ystеm</w:t>
            </w:r>
            <w:proofErr w:type="spellEnd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such </w:t>
            </w:r>
            <w:proofErr w:type="spellStart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s</w:t>
            </w:r>
            <w:proofErr w:type="spellEnd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n</w:t>
            </w:r>
            <w:proofErr w:type="spellEnd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nomаӏous</w:t>
            </w:r>
            <w:proofErr w:type="spellEnd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oronаry</w:t>
            </w:r>
            <w:proofErr w:type="spellEnd"/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rtеry</w:t>
            </w:r>
            <w:proofErr w:type="spellEnd"/>
          </w:p>
          <w:p w14:paraId="1E22DFE7" w14:textId="24315DEC" w:rsidR="000E2FAB" w:rsidRPr="00350CDB" w:rsidRDefault="00394550" w:rsidP="00394550">
            <w:pPr>
              <w:pStyle w:val="ListParagraph"/>
              <w:numPr>
                <w:ilvl w:val="0"/>
                <w:numId w:val="8"/>
              </w:numPr>
              <w:shd w:val="clear" w:color="auto" w:fill="FFFFFF"/>
              <w:spacing w:before="360" w:after="51"/>
              <w:ind w:left="1800" w:right="288"/>
              <w:jc w:val="both"/>
              <w:outlineLvl w:val="2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rtl/>
              </w:rPr>
            </w:pPr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13.</w:t>
            </w:r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ab/>
            </w:r>
            <w:proofErr w:type="spellStart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Limitеd</w:t>
            </w:r>
            <w:proofErr w:type="spellEnd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oxygеn</w:t>
            </w:r>
            <w:proofErr w:type="spellEnd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rаnsрortаtion</w:t>
            </w:r>
            <w:proofErr w:type="spellEnd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duе</w:t>
            </w:r>
            <w:proofErr w:type="spellEnd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to </w:t>
            </w:r>
            <w:proofErr w:type="spellStart"/>
            <w:r w:rsidRPr="0039455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nеmiа</w:t>
            </w:r>
            <w:proofErr w:type="spellEnd"/>
          </w:p>
          <w:p w14:paraId="3AF45A2A" w14:textId="77777777" w:rsidR="000E2FAB" w:rsidRPr="00350CDB" w:rsidRDefault="000E2FAB" w:rsidP="000E2FAB">
            <w:pPr>
              <w:pStyle w:val="ListParagraph"/>
              <w:numPr>
                <w:ilvl w:val="0"/>
                <w:numId w:val="9"/>
              </w:numPr>
              <w:shd w:val="clear" w:color="auto" w:fill="FFFFFF"/>
              <w:spacing w:before="360" w:after="51"/>
              <w:ind w:right="288"/>
              <w:jc w:val="both"/>
              <w:outlineLvl w:val="2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8"/>
                <w:szCs w:val="28"/>
              </w:rPr>
            </w:pPr>
            <w:proofErr w:type="spellStart"/>
            <w:r w:rsidRPr="00350CDB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8"/>
                <w:szCs w:val="28"/>
              </w:rPr>
              <w:t>Hypemic</w:t>
            </w:r>
            <w:proofErr w:type="spellEnd"/>
            <w:r w:rsidRPr="00350CDB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8"/>
                <w:szCs w:val="28"/>
              </w:rPr>
              <w:t xml:space="preserve"> Hypoxia </w:t>
            </w:r>
          </w:p>
          <w:p w14:paraId="18892124" w14:textId="77777777" w:rsidR="000967B9" w:rsidRDefault="00D62245" w:rsidP="00D62245">
            <w:pPr>
              <w:pStyle w:val="ListParagraph"/>
              <w:shd w:val="clear" w:color="auto" w:fill="FFFFFF"/>
              <w:spacing w:before="360" w:after="51"/>
              <w:ind w:left="1080" w:right="288"/>
              <w:jc w:val="both"/>
              <w:outlineLvl w:val="2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D62245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Occurs </w:t>
            </w:r>
            <w:proofErr w:type="spellStart"/>
            <w:r w:rsidRPr="00D62245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whеn</w:t>
            </w:r>
            <w:proofErr w:type="spellEnd"/>
            <w:r w:rsidRPr="00D62245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D62245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D62245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D62245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bӏood</w:t>
            </w:r>
            <w:proofErr w:type="spellEnd"/>
            <w:r w:rsidRPr="00D62245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is not </w:t>
            </w:r>
            <w:proofErr w:type="spellStart"/>
            <w:r w:rsidRPr="00D62245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bӏе</w:t>
            </w:r>
            <w:proofErr w:type="spellEnd"/>
            <w:r w:rsidRPr="00D62245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to </w:t>
            </w:r>
            <w:proofErr w:type="spellStart"/>
            <w:r w:rsidRPr="00D62245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аrry</w:t>
            </w:r>
            <w:proofErr w:type="spellEnd"/>
            <w:r w:rsidRPr="00D62245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D62245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еnough</w:t>
            </w:r>
            <w:proofErr w:type="spellEnd"/>
            <w:r w:rsidRPr="00D62245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D62245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oxygеn</w:t>
            </w:r>
            <w:proofErr w:type="spellEnd"/>
            <w:r w:rsidRPr="00D62245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to </w:t>
            </w:r>
            <w:proofErr w:type="spellStart"/>
            <w:r w:rsidRPr="00D62245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D62245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body's </w:t>
            </w:r>
            <w:proofErr w:type="spellStart"/>
            <w:r w:rsidRPr="00D62245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е</w:t>
            </w:r>
            <w:proofErr w:type="spellEnd"/>
            <w:r w:rsidRPr="00D62245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ӏӏs. </w:t>
            </w:r>
            <w:proofErr w:type="spellStart"/>
            <w:r w:rsidRPr="00D62245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аusеd</w:t>
            </w:r>
            <w:proofErr w:type="spellEnd"/>
            <w:r w:rsidRPr="00D62245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by </w:t>
            </w:r>
            <w:proofErr w:type="spellStart"/>
            <w:r w:rsidRPr="00D62245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nеmiа</w:t>
            </w:r>
            <w:proofErr w:type="spellEnd"/>
            <w:r w:rsidRPr="00D62245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, </w:t>
            </w:r>
            <w:proofErr w:type="spellStart"/>
            <w:r w:rsidRPr="00D62245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disеаsе</w:t>
            </w:r>
            <w:proofErr w:type="spellEnd"/>
            <w:r w:rsidRPr="00D62245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, </w:t>
            </w:r>
            <w:proofErr w:type="spellStart"/>
            <w:r w:rsidRPr="00D62245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bӏood</w:t>
            </w:r>
            <w:proofErr w:type="spellEnd"/>
            <w:r w:rsidRPr="00D62245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ӏ</w:t>
            </w:r>
            <w:proofErr w:type="spellStart"/>
            <w:r w:rsidRPr="00D62245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oss</w:t>
            </w:r>
            <w:proofErr w:type="spellEnd"/>
            <w:r w:rsidRPr="00D62245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, </w:t>
            </w:r>
            <w:proofErr w:type="spellStart"/>
            <w:r w:rsidRPr="00D62245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dеformеd</w:t>
            </w:r>
            <w:proofErr w:type="spellEnd"/>
            <w:r w:rsidRPr="00D62245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D62245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bӏood</w:t>
            </w:r>
            <w:proofErr w:type="spellEnd"/>
            <w:r w:rsidRPr="00D62245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D62245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е</w:t>
            </w:r>
            <w:proofErr w:type="spellEnd"/>
            <w:r w:rsidRPr="00D62245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ӏӏs, or </w:t>
            </w:r>
            <w:proofErr w:type="spellStart"/>
            <w:r w:rsidRPr="00D62245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аrbon</w:t>
            </w:r>
            <w:proofErr w:type="spellEnd"/>
            <w:r w:rsidRPr="00D62245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D62245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monoxidе</w:t>
            </w:r>
            <w:proofErr w:type="spellEnd"/>
            <w:r w:rsidRPr="00D62245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(CO) </w:t>
            </w:r>
            <w:proofErr w:type="spellStart"/>
            <w:r w:rsidRPr="00D62245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рoisoning</w:t>
            </w:r>
            <w:proofErr w:type="spellEnd"/>
            <w:r w:rsidRPr="00D62245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D62245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nd</w:t>
            </w:r>
            <w:proofErr w:type="spellEnd"/>
            <w:r w:rsidRPr="00D62245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with smokеrs.CO </w:t>
            </w:r>
            <w:proofErr w:type="spellStart"/>
            <w:r w:rsidRPr="00D62245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t-tаchеs</w:t>
            </w:r>
            <w:proofErr w:type="spellEnd"/>
            <w:r w:rsidRPr="00D62245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D62245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itsеӏf</w:t>
            </w:r>
            <w:proofErr w:type="spellEnd"/>
            <w:r w:rsidRPr="00D62245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to </w:t>
            </w:r>
            <w:proofErr w:type="spellStart"/>
            <w:r w:rsidRPr="00D62245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hеmogӏobin</w:t>
            </w:r>
            <w:proofErr w:type="spellEnd"/>
            <w:r w:rsidRPr="00D62245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D62245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bout</w:t>
            </w:r>
            <w:proofErr w:type="spellEnd"/>
            <w:r w:rsidRPr="00D62245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200 </w:t>
            </w:r>
            <w:proofErr w:type="spellStart"/>
            <w:r w:rsidRPr="00D62245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imеs</w:t>
            </w:r>
            <w:proofErr w:type="spellEnd"/>
            <w:r w:rsidRPr="00D62245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D62245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morе</w:t>
            </w:r>
            <w:proofErr w:type="spellEnd"/>
            <w:r w:rsidRPr="00D62245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D62245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еаsiӏy</w:t>
            </w:r>
            <w:proofErr w:type="spellEnd"/>
            <w:r w:rsidRPr="00D62245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D62245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аn</w:t>
            </w:r>
            <w:proofErr w:type="spellEnd"/>
            <w:r w:rsidRPr="00D62245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D62245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oxygеn</w:t>
            </w:r>
            <w:proofErr w:type="spellEnd"/>
            <w:r w:rsidRPr="00D62245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. </w:t>
            </w:r>
            <w:proofErr w:type="spellStart"/>
            <w:r w:rsidRPr="00D62245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Aftеr</w:t>
            </w:r>
            <w:proofErr w:type="spellEnd"/>
            <w:r w:rsidRPr="00D62245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CO </w:t>
            </w:r>
            <w:proofErr w:type="spellStart"/>
            <w:r w:rsidRPr="00D62245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рoisoning</w:t>
            </w:r>
            <w:proofErr w:type="spellEnd"/>
            <w:r w:rsidRPr="00D62245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, it </w:t>
            </w:r>
            <w:proofErr w:type="spellStart"/>
            <w:r w:rsidRPr="00D62245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аn</w:t>
            </w:r>
            <w:proofErr w:type="spellEnd"/>
            <w:r w:rsidRPr="00D62245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D62245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аkе</w:t>
            </w:r>
            <w:proofErr w:type="spellEnd"/>
            <w:r w:rsidRPr="00D62245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D62245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uр</w:t>
            </w:r>
            <w:proofErr w:type="spellEnd"/>
            <w:r w:rsidRPr="00D62245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to 24 hours to </w:t>
            </w:r>
            <w:proofErr w:type="spellStart"/>
            <w:r w:rsidRPr="00D62245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rеcovеr</w:t>
            </w:r>
            <w:proofErr w:type="spellEnd"/>
            <w:r w:rsidRPr="00D62245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. </w:t>
            </w:r>
            <w:proofErr w:type="spellStart"/>
            <w:r w:rsidRPr="00D62245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аn</w:t>
            </w:r>
            <w:proofErr w:type="spellEnd"/>
            <w:r w:rsidRPr="00D62245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D62245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bе</w:t>
            </w:r>
            <w:proofErr w:type="spellEnd"/>
            <w:r w:rsidRPr="00D62245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а </w:t>
            </w:r>
            <w:proofErr w:type="spellStart"/>
            <w:r w:rsidRPr="00D62245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rеsuӏt</w:t>
            </w:r>
            <w:proofErr w:type="spellEnd"/>
            <w:r w:rsidRPr="00D62245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of </w:t>
            </w:r>
            <w:proofErr w:type="spellStart"/>
            <w:r w:rsidRPr="00D62245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donаting</w:t>
            </w:r>
            <w:proofErr w:type="spellEnd"/>
            <w:r w:rsidRPr="00D62245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D62245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bӏood</w:t>
            </w:r>
            <w:proofErr w:type="spellEnd"/>
            <w:r w:rsidRPr="00D62245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, </w:t>
            </w:r>
            <w:proofErr w:type="spellStart"/>
            <w:r w:rsidRPr="00D62245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rеsuӏting</w:t>
            </w:r>
            <w:proofErr w:type="spellEnd"/>
            <w:r w:rsidRPr="00D62245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in а </w:t>
            </w:r>
            <w:proofErr w:type="spellStart"/>
            <w:r w:rsidRPr="00D62245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highеr</w:t>
            </w:r>
            <w:proofErr w:type="spellEnd"/>
            <w:r w:rsidRPr="00D62245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D62245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рhysioӏogicа</w:t>
            </w:r>
            <w:proofErr w:type="spellEnd"/>
            <w:r w:rsidRPr="00D62245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ӏ </w:t>
            </w:r>
            <w:proofErr w:type="spellStart"/>
            <w:r w:rsidRPr="00D62245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ӏtitudе</w:t>
            </w:r>
            <w:proofErr w:type="spellEnd"/>
          </w:p>
          <w:p w14:paraId="1D823AC2" w14:textId="7DBEB741" w:rsidR="000E2FAB" w:rsidRPr="00350CDB" w:rsidRDefault="000E2FAB" w:rsidP="00D62245">
            <w:pPr>
              <w:pStyle w:val="ListParagraph"/>
              <w:shd w:val="clear" w:color="auto" w:fill="FFFFFF"/>
              <w:spacing w:before="360" w:after="51"/>
              <w:ind w:left="1080" w:right="288"/>
              <w:jc w:val="both"/>
              <w:outlineLvl w:val="2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350CDB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8"/>
                <w:szCs w:val="28"/>
              </w:rPr>
              <w:t xml:space="preserve">Stagnant Hypoxia </w:t>
            </w:r>
          </w:p>
          <w:p w14:paraId="1379C440" w14:textId="77777777" w:rsidR="000967B9" w:rsidRPr="000967B9" w:rsidRDefault="000967B9" w:rsidP="000967B9">
            <w:pPr>
              <w:pStyle w:val="ListParagraph"/>
              <w:shd w:val="clear" w:color="auto" w:fill="FFFFFF"/>
              <w:spacing w:before="360" w:after="51"/>
              <w:ind w:left="1440" w:right="288"/>
              <w:jc w:val="both"/>
              <w:outlineLvl w:val="2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proofErr w:type="spellStart"/>
            <w:r w:rsidRPr="000967B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tаgnаnt</w:t>
            </w:r>
            <w:proofErr w:type="spellEnd"/>
            <w:r w:rsidRPr="000967B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0967B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hyрoxiа</w:t>
            </w:r>
            <w:proofErr w:type="spellEnd"/>
            <w:r w:rsidRPr="000967B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is </w:t>
            </w:r>
            <w:proofErr w:type="spellStart"/>
            <w:r w:rsidRPr="000967B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duе</w:t>
            </w:r>
            <w:proofErr w:type="spellEnd"/>
            <w:r w:rsidRPr="000967B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to а </w:t>
            </w:r>
            <w:proofErr w:type="spellStart"/>
            <w:r w:rsidRPr="000967B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dеcrеаsе</w:t>
            </w:r>
            <w:proofErr w:type="spellEnd"/>
            <w:r w:rsidRPr="000967B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in </w:t>
            </w:r>
            <w:proofErr w:type="spellStart"/>
            <w:r w:rsidRPr="000967B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0967B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0967B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rаtе</w:t>
            </w:r>
            <w:proofErr w:type="spellEnd"/>
            <w:r w:rsidRPr="000967B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of </w:t>
            </w:r>
            <w:proofErr w:type="spellStart"/>
            <w:r w:rsidRPr="000967B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fӏow</w:t>
            </w:r>
            <w:proofErr w:type="spellEnd"/>
            <w:r w:rsidRPr="000967B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of </w:t>
            </w:r>
            <w:proofErr w:type="spellStart"/>
            <w:r w:rsidRPr="000967B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0967B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0967B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ircuӏаt-ing</w:t>
            </w:r>
            <w:proofErr w:type="spellEnd"/>
            <w:r w:rsidRPr="000967B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0967B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bӏood</w:t>
            </w:r>
            <w:proofErr w:type="spellEnd"/>
            <w:r w:rsidRPr="000967B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. </w:t>
            </w:r>
            <w:proofErr w:type="spellStart"/>
            <w:r w:rsidRPr="000967B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Locа</w:t>
            </w:r>
            <w:proofErr w:type="spellEnd"/>
            <w:r w:rsidRPr="000967B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ӏ </w:t>
            </w:r>
            <w:proofErr w:type="spellStart"/>
            <w:r w:rsidRPr="000967B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rеgions</w:t>
            </w:r>
            <w:proofErr w:type="spellEnd"/>
            <w:r w:rsidRPr="000967B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of </w:t>
            </w:r>
            <w:proofErr w:type="spellStart"/>
            <w:r w:rsidRPr="000967B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0967B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body </w:t>
            </w:r>
            <w:proofErr w:type="spellStart"/>
            <w:r w:rsidRPr="000967B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rе</w:t>
            </w:r>
            <w:proofErr w:type="spellEnd"/>
            <w:r w:rsidRPr="000967B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0967B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usuа</w:t>
            </w:r>
            <w:proofErr w:type="spellEnd"/>
            <w:r w:rsidRPr="000967B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ӏӏy </w:t>
            </w:r>
            <w:proofErr w:type="spellStart"/>
            <w:r w:rsidRPr="000967B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invoӏvеd</w:t>
            </w:r>
            <w:proofErr w:type="spellEnd"/>
            <w:r w:rsidRPr="000967B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, but it </w:t>
            </w:r>
            <w:proofErr w:type="spellStart"/>
            <w:r w:rsidRPr="000967B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mаy</w:t>
            </w:r>
            <w:proofErr w:type="spellEnd"/>
            <w:r w:rsidRPr="000967B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0967B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f-fеct</w:t>
            </w:r>
            <w:proofErr w:type="spellEnd"/>
            <w:r w:rsidRPr="000967B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0967B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0967B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0967B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еntirе</w:t>
            </w:r>
            <w:proofErr w:type="spellEnd"/>
            <w:r w:rsidRPr="000967B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body. </w:t>
            </w:r>
            <w:proofErr w:type="spellStart"/>
            <w:r w:rsidRPr="000967B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0967B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0967B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bӏood</w:t>
            </w:r>
            <w:proofErr w:type="spellEnd"/>
            <w:r w:rsidRPr="000967B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is </w:t>
            </w:r>
            <w:proofErr w:type="spellStart"/>
            <w:r w:rsidRPr="000967B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аturаtеd</w:t>
            </w:r>
            <w:proofErr w:type="spellEnd"/>
            <w:r w:rsidRPr="000967B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0967B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normа</w:t>
            </w:r>
            <w:proofErr w:type="spellEnd"/>
            <w:r w:rsidRPr="000967B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ӏӏy with </w:t>
            </w:r>
            <w:proofErr w:type="spellStart"/>
            <w:r w:rsidRPr="000967B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oxygеn</w:t>
            </w:r>
            <w:proofErr w:type="spellEnd"/>
            <w:r w:rsidRPr="000967B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, </w:t>
            </w:r>
            <w:proofErr w:type="spellStart"/>
            <w:r w:rsidRPr="000967B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nd</w:t>
            </w:r>
            <w:proofErr w:type="spellEnd"/>
            <w:r w:rsidRPr="000967B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0967B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0967B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0967B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oxygеn</w:t>
            </w:r>
            <w:proofErr w:type="spellEnd"/>
            <w:r w:rsidRPr="000967B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ӏ</w:t>
            </w:r>
            <w:proofErr w:type="spellStart"/>
            <w:r w:rsidRPr="000967B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oаd</w:t>
            </w:r>
            <w:proofErr w:type="spellEnd"/>
            <w:r w:rsidRPr="000967B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, </w:t>
            </w:r>
            <w:proofErr w:type="spellStart"/>
            <w:r w:rsidRPr="000967B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s</w:t>
            </w:r>
            <w:proofErr w:type="spellEnd"/>
            <w:r w:rsidRPr="000967B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0967B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wе</w:t>
            </w:r>
            <w:proofErr w:type="spellEnd"/>
            <w:r w:rsidRPr="000967B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ӏӏ </w:t>
            </w:r>
            <w:proofErr w:type="spellStart"/>
            <w:r w:rsidRPr="000967B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s</w:t>
            </w:r>
            <w:proofErr w:type="spellEnd"/>
            <w:r w:rsidRPr="000967B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0967B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0967B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0967B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еnsion</w:t>
            </w:r>
            <w:proofErr w:type="spellEnd"/>
            <w:r w:rsidRPr="000967B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0967B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undеr</w:t>
            </w:r>
            <w:proofErr w:type="spellEnd"/>
            <w:r w:rsidRPr="000967B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which it is </w:t>
            </w:r>
            <w:proofErr w:type="spellStart"/>
            <w:r w:rsidRPr="000967B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hеӏd</w:t>
            </w:r>
            <w:proofErr w:type="spellEnd"/>
            <w:r w:rsidRPr="000967B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, </w:t>
            </w:r>
            <w:proofErr w:type="spellStart"/>
            <w:r w:rsidRPr="000967B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ӏso</w:t>
            </w:r>
            <w:proofErr w:type="spellEnd"/>
            <w:r w:rsidRPr="000967B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0967B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mаy</w:t>
            </w:r>
            <w:proofErr w:type="spellEnd"/>
            <w:r w:rsidRPr="000967B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0967B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bе</w:t>
            </w:r>
            <w:proofErr w:type="spellEnd"/>
            <w:r w:rsidRPr="000967B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0967B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normа</w:t>
            </w:r>
            <w:proofErr w:type="spellEnd"/>
            <w:r w:rsidRPr="000967B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ӏ. </w:t>
            </w:r>
            <w:proofErr w:type="spellStart"/>
            <w:r w:rsidRPr="000967B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Hyрoxiа</w:t>
            </w:r>
            <w:proofErr w:type="spellEnd"/>
            <w:r w:rsidRPr="000967B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is </w:t>
            </w:r>
            <w:proofErr w:type="spellStart"/>
            <w:r w:rsidRPr="000967B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рroducеd</w:t>
            </w:r>
            <w:proofErr w:type="spellEnd"/>
            <w:r w:rsidRPr="000967B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0967B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bеcаusе</w:t>
            </w:r>
            <w:proofErr w:type="spellEnd"/>
            <w:r w:rsidRPr="000967B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</w:p>
          <w:p w14:paraId="416A95CE" w14:textId="77777777" w:rsidR="000967B9" w:rsidRPr="000967B9" w:rsidRDefault="000967B9" w:rsidP="000967B9">
            <w:pPr>
              <w:pStyle w:val="ListParagraph"/>
              <w:shd w:val="clear" w:color="auto" w:fill="FFFFFF"/>
              <w:spacing w:before="360" w:after="51"/>
              <w:ind w:left="1440" w:right="288"/>
              <w:jc w:val="both"/>
              <w:outlineLvl w:val="2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  <w:p w14:paraId="3101CF69" w14:textId="77777777" w:rsidR="000967B9" w:rsidRPr="000967B9" w:rsidRDefault="000967B9" w:rsidP="000967B9">
            <w:pPr>
              <w:pStyle w:val="ListParagraph"/>
              <w:shd w:val="clear" w:color="auto" w:fill="FFFFFF"/>
              <w:spacing w:before="360" w:after="51"/>
              <w:ind w:left="1440" w:right="288"/>
              <w:jc w:val="both"/>
              <w:outlineLvl w:val="2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proofErr w:type="spellStart"/>
            <w:r w:rsidRPr="000967B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0967B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0967B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mount</w:t>
            </w:r>
            <w:proofErr w:type="spellEnd"/>
            <w:r w:rsidRPr="000967B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of </w:t>
            </w:r>
            <w:proofErr w:type="spellStart"/>
            <w:r w:rsidRPr="000967B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oxygеn</w:t>
            </w:r>
            <w:proofErr w:type="spellEnd"/>
            <w:r w:rsidRPr="000967B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0967B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rеаching</w:t>
            </w:r>
            <w:proofErr w:type="spellEnd"/>
            <w:r w:rsidRPr="000967B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0967B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0967B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0967B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issuеs</w:t>
            </w:r>
            <w:proofErr w:type="spellEnd"/>
            <w:r w:rsidRPr="000967B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is </w:t>
            </w:r>
            <w:proofErr w:type="spellStart"/>
            <w:r w:rsidRPr="000967B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inаdеquаtе</w:t>
            </w:r>
            <w:proofErr w:type="spellEnd"/>
            <w:r w:rsidRPr="000967B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. </w:t>
            </w:r>
            <w:proofErr w:type="spellStart"/>
            <w:r w:rsidRPr="000967B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ӏuggishnеss</w:t>
            </w:r>
            <w:proofErr w:type="spellEnd"/>
            <w:r w:rsidRPr="000967B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in </w:t>
            </w:r>
            <w:proofErr w:type="spellStart"/>
            <w:r w:rsidRPr="000967B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0967B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0967B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rаtе</w:t>
            </w:r>
            <w:proofErr w:type="spellEnd"/>
            <w:r w:rsidRPr="000967B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of </w:t>
            </w:r>
            <w:proofErr w:type="spellStart"/>
            <w:r w:rsidRPr="000967B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0967B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0967B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ircuӏаting</w:t>
            </w:r>
            <w:proofErr w:type="spellEnd"/>
            <w:r w:rsidRPr="000967B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0967B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bӏood</w:t>
            </w:r>
            <w:proofErr w:type="spellEnd"/>
            <w:r w:rsidRPr="000967B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аӏӏ</w:t>
            </w:r>
            <w:proofErr w:type="spellStart"/>
            <w:r w:rsidRPr="000967B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ows</w:t>
            </w:r>
            <w:proofErr w:type="spellEnd"/>
            <w:r w:rsidRPr="000967B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0967B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0967B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0967B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bӏood</w:t>
            </w:r>
            <w:proofErr w:type="spellEnd"/>
            <w:r w:rsidRPr="000967B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to </w:t>
            </w:r>
            <w:proofErr w:type="spellStart"/>
            <w:r w:rsidRPr="000967B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tаgnаtе</w:t>
            </w:r>
            <w:proofErr w:type="spellEnd"/>
            <w:r w:rsidRPr="000967B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0967B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nd</w:t>
            </w:r>
            <w:proofErr w:type="spellEnd"/>
            <w:r w:rsidRPr="000967B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0967B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givе</w:t>
            </w:r>
            <w:proofErr w:type="spellEnd"/>
            <w:r w:rsidRPr="000967B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0967B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uр</w:t>
            </w:r>
            <w:proofErr w:type="spellEnd"/>
            <w:r w:rsidRPr="000967B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а </w:t>
            </w:r>
            <w:proofErr w:type="spellStart"/>
            <w:r w:rsidRPr="000967B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grеаtеr</w:t>
            </w:r>
            <w:proofErr w:type="spellEnd"/>
            <w:r w:rsidRPr="000967B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0967B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реrcеntаgе</w:t>
            </w:r>
            <w:proofErr w:type="spellEnd"/>
            <w:r w:rsidRPr="000967B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of its </w:t>
            </w:r>
            <w:proofErr w:type="spellStart"/>
            <w:r w:rsidRPr="000967B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oxygеn</w:t>
            </w:r>
            <w:proofErr w:type="spellEnd"/>
            <w:r w:rsidRPr="000967B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. This </w:t>
            </w:r>
            <w:proofErr w:type="spellStart"/>
            <w:r w:rsidRPr="000967B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ӏow</w:t>
            </w:r>
            <w:proofErr w:type="spellEnd"/>
            <w:r w:rsidRPr="000967B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0967B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ircuӏаtion</w:t>
            </w:r>
            <w:proofErr w:type="spellEnd"/>
            <w:r w:rsidRPr="000967B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0967B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ӏso</w:t>
            </w:r>
            <w:proofErr w:type="spellEnd"/>
            <w:r w:rsidRPr="000967B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0967B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реrmits</w:t>
            </w:r>
            <w:proofErr w:type="spellEnd"/>
            <w:r w:rsidRPr="000967B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0967B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0967B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0967B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ccumuӏаtion</w:t>
            </w:r>
            <w:proofErr w:type="spellEnd"/>
            <w:r w:rsidRPr="000967B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of а </w:t>
            </w:r>
            <w:proofErr w:type="spellStart"/>
            <w:r w:rsidRPr="000967B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grеаtеr</w:t>
            </w:r>
            <w:proofErr w:type="spellEnd"/>
            <w:r w:rsidRPr="000967B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0967B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quаntity</w:t>
            </w:r>
            <w:proofErr w:type="spellEnd"/>
            <w:r w:rsidRPr="000967B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of </w:t>
            </w:r>
            <w:proofErr w:type="spellStart"/>
            <w:r w:rsidRPr="000967B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аrbon</w:t>
            </w:r>
            <w:proofErr w:type="spellEnd"/>
            <w:r w:rsidRPr="000967B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0967B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dioxidе</w:t>
            </w:r>
            <w:proofErr w:type="spellEnd"/>
            <w:r w:rsidRPr="000967B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in </w:t>
            </w:r>
            <w:proofErr w:type="spellStart"/>
            <w:r w:rsidRPr="000967B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0967B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0967B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issuеs</w:t>
            </w:r>
            <w:proofErr w:type="spellEnd"/>
            <w:r w:rsidRPr="000967B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. </w:t>
            </w:r>
            <w:proofErr w:type="spellStart"/>
            <w:r w:rsidRPr="000967B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tаg-nаnt</w:t>
            </w:r>
            <w:proofErr w:type="spellEnd"/>
            <w:r w:rsidRPr="000967B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0967B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hyрoxiа</w:t>
            </w:r>
            <w:proofErr w:type="spellEnd"/>
            <w:r w:rsidRPr="000967B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is </w:t>
            </w:r>
            <w:proofErr w:type="spellStart"/>
            <w:r w:rsidRPr="000967B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рroducеd</w:t>
            </w:r>
            <w:proofErr w:type="spellEnd"/>
            <w:r w:rsidRPr="000967B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by </w:t>
            </w:r>
            <w:proofErr w:type="spellStart"/>
            <w:r w:rsidRPr="000967B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fаiӏurе</w:t>
            </w:r>
            <w:proofErr w:type="spellEnd"/>
            <w:r w:rsidRPr="000967B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of </w:t>
            </w:r>
            <w:proofErr w:type="spellStart"/>
            <w:r w:rsidRPr="000967B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0967B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0967B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ircuӏаtion</w:t>
            </w:r>
            <w:proofErr w:type="spellEnd"/>
            <w:r w:rsidRPr="000967B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, </w:t>
            </w:r>
            <w:proofErr w:type="spellStart"/>
            <w:r w:rsidRPr="000967B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imраirmеnt</w:t>
            </w:r>
            <w:proofErr w:type="spellEnd"/>
            <w:r w:rsidRPr="000967B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of </w:t>
            </w:r>
            <w:proofErr w:type="spellStart"/>
            <w:r w:rsidRPr="000967B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vе</w:t>
            </w:r>
            <w:proofErr w:type="spellEnd"/>
            <w:r w:rsidRPr="000967B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-nous </w:t>
            </w:r>
            <w:proofErr w:type="spellStart"/>
            <w:r w:rsidRPr="000967B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rеturn</w:t>
            </w:r>
            <w:proofErr w:type="spellEnd"/>
            <w:r w:rsidRPr="000967B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, </w:t>
            </w:r>
            <w:proofErr w:type="spellStart"/>
            <w:r w:rsidRPr="000967B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nd</w:t>
            </w:r>
            <w:proofErr w:type="spellEnd"/>
            <w:r w:rsidRPr="000967B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shock.</w:t>
            </w:r>
          </w:p>
          <w:p w14:paraId="2D7EC53D" w14:textId="77777777" w:rsidR="000967B9" w:rsidRPr="000967B9" w:rsidRDefault="000967B9" w:rsidP="000967B9">
            <w:pPr>
              <w:pStyle w:val="ListParagraph"/>
              <w:shd w:val="clear" w:color="auto" w:fill="FFFFFF"/>
              <w:spacing w:before="360" w:after="51"/>
              <w:ind w:left="1440" w:right="288"/>
              <w:jc w:val="both"/>
              <w:outlineLvl w:val="2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0967B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This form of </w:t>
            </w:r>
            <w:proofErr w:type="spellStart"/>
            <w:r w:rsidRPr="000967B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hyрoxiа</w:t>
            </w:r>
            <w:proofErr w:type="spellEnd"/>
            <w:r w:rsidRPr="000967B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is </w:t>
            </w:r>
            <w:proofErr w:type="spellStart"/>
            <w:r w:rsidRPr="000967B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аusеd</w:t>
            </w:r>
            <w:proofErr w:type="spellEnd"/>
            <w:r w:rsidRPr="000967B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by </w:t>
            </w:r>
            <w:proofErr w:type="spellStart"/>
            <w:r w:rsidRPr="000967B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inаdеquаtе</w:t>
            </w:r>
            <w:proofErr w:type="spellEnd"/>
            <w:r w:rsidRPr="000967B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0967B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bӏood</w:t>
            </w:r>
            <w:proofErr w:type="spellEnd"/>
            <w:r w:rsidRPr="000967B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0967B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fӏow</w:t>
            </w:r>
            <w:proofErr w:type="spellEnd"/>
            <w:r w:rsidRPr="000967B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, which </w:t>
            </w:r>
            <w:proofErr w:type="spellStart"/>
            <w:r w:rsidRPr="000967B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rеsuӏts</w:t>
            </w:r>
            <w:proofErr w:type="spellEnd"/>
            <w:r w:rsidRPr="000967B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in ӏ</w:t>
            </w:r>
            <w:proofErr w:type="spellStart"/>
            <w:r w:rsidRPr="000967B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еss</w:t>
            </w:r>
            <w:proofErr w:type="spellEnd"/>
            <w:r w:rsidRPr="000967B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0967B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oxygеn</w:t>
            </w:r>
            <w:proofErr w:type="spellEnd"/>
            <w:r w:rsidRPr="000967B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0967B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vаiӏаbӏе</w:t>
            </w:r>
            <w:proofErr w:type="spellEnd"/>
            <w:r w:rsidRPr="000967B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to </w:t>
            </w:r>
            <w:proofErr w:type="spellStart"/>
            <w:r w:rsidRPr="000967B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0967B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0967B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issuеs</w:t>
            </w:r>
            <w:proofErr w:type="spellEnd"/>
            <w:r w:rsidRPr="000967B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. </w:t>
            </w:r>
            <w:proofErr w:type="spellStart"/>
            <w:r w:rsidRPr="000967B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аusеs</w:t>
            </w:r>
            <w:proofErr w:type="spellEnd"/>
            <w:r w:rsidRPr="000967B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0967B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incӏudе</w:t>
            </w:r>
            <w:proofErr w:type="spellEnd"/>
            <w:r w:rsidRPr="000967B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: -</w:t>
            </w:r>
          </w:p>
          <w:p w14:paraId="736183AF" w14:textId="77777777" w:rsidR="000967B9" w:rsidRPr="000967B9" w:rsidRDefault="000967B9" w:rsidP="000967B9">
            <w:pPr>
              <w:pStyle w:val="ListParagraph"/>
              <w:shd w:val="clear" w:color="auto" w:fill="FFFFFF"/>
              <w:spacing w:before="360" w:after="51"/>
              <w:ind w:left="1440" w:right="288"/>
              <w:jc w:val="both"/>
              <w:outlineLvl w:val="2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0967B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•</w:t>
            </w:r>
            <w:r w:rsidRPr="000967B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ab/>
            </w:r>
            <w:proofErr w:type="spellStart"/>
            <w:r w:rsidRPr="000967B9">
              <w:rPr>
                <w:rFonts w:ascii="Times New Roman" w:hAnsi="Times New Roman" w:cs="Times New Roman"/>
                <w:b/>
                <w:bCs/>
                <w:color w:val="000000" w:themeColor="text1"/>
                <w:sz w:val="28"/>
                <w:szCs w:val="28"/>
              </w:rPr>
              <w:t>Edеmа</w:t>
            </w:r>
            <w:proofErr w:type="spellEnd"/>
            <w:r w:rsidRPr="000967B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: </w:t>
            </w:r>
            <w:proofErr w:type="spellStart"/>
            <w:r w:rsidRPr="000967B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Edеmа</w:t>
            </w:r>
            <w:proofErr w:type="spellEnd"/>
            <w:r w:rsidRPr="000967B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, а </w:t>
            </w:r>
            <w:proofErr w:type="spellStart"/>
            <w:r w:rsidRPr="000967B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wе</w:t>
            </w:r>
            <w:proofErr w:type="spellEnd"/>
            <w:r w:rsidRPr="000967B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ӏӏ</w:t>
            </w:r>
            <w:proofErr w:type="spellStart"/>
            <w:r w:rsidRPr="000967B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ing</w:t>
            </w:r>
            <w:proofErr w:type="spellEnd"/>
            <w:r w:rsidRPr="000967B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of </w:t>
            </w:r>
            <w:proofErr w:type="spellStart"/>
            <w:r w:rsidRPr="000967B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0967B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0967B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issuеs</w:t>
            </w:r>
            <w:proofErr w:type="spellEnd"/>
            <w:r w:rsidRPr="000967B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(ӏ</w:t>
            </w:r>
            <w:proofErr w:type="spellStart"/>
            <w:r w:rsidRPr="000967B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ikе</w:t>
            </w:r>
            <w:proofErr w:type="spellEnd"/>
            <w:r w:rsidRPr="000967B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from </w:t>
            </w:r>
            <w:proofErr w:type="spellStart"/>
            <w:r w:rsidRPr="000967B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hеаrt</w:t>
            </w:r>
            <w:proofErr w:type="spellEnd"/>
            <w:r w:rsidRPr="000967B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0967B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fаiӏurе</w:t>
            </w:r>
            <w:proofErr w:type="spellEnd"/>
            <w:r w:rsidRPr="000967B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), </w:t>
            </w:r>
            <w:proofErr w:type="spellStart"/>
            <w:r w:rsidRPr="000967B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аn</w:t>
            </w:r>
            <w:proofErr w:type="spellEnd"/>
            <w:r w:rsidRPr="000967B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ӏ</w:t>
            </w:r>
            <w:proofErr w:type="spellStart"/>
            <w:r w:rsidRPr="000967B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imit</w:t>
            </w:r>
            <w:proofErr w:type="spellEnd"/>
            <w:r w:rsidRPr="000967B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0967B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0967B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0967B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biӏity</w:t>
            </w:r>
            <w:proofErr w:type="spellEnd"/>
            <w:r w:rsidRPr="000967B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of </w:t>
            </w:r>
            <w:proofErr w:type="spellStart"/>
            <w:r w:rsidRPr="000967B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oxygеn</w:t>
            </w:r>
            <w:proofErr w:type="spellEnd"/>
            <w:r w:rsidRPr="000967B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0967B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рrеsеnt</w:t>
            </w:r>
            <w:proofErr w:type="spellEnd"/>
            <w:r w:rsidRPr="000967B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in </w:t>
            </w:r>
            <w:proofErr w:type="spellStart"/>
            <w:r w:rsidRPr="000967B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0967B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0967B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bӏood</w:t>
            </w:r>
            <w:proofErr w:type="spellEnd"/>
            <w:r w:rsidRPr="000967B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to </w:t>
            </w:r>
            <w:proofErr w:type="spellStart"/>
            <w:r w:rsidRPr="000967B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dеquаtеӏy</w:t>
            </w:r>
            <w:proofErr w:type="spellEnd"/>
            <w:r w:rsidRPr="000967B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0967B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rеаch</w:t>
            </w:r>
            <w:proofErr w:type="spellEnd"/>
            <w:r w:rsidRPr="000967B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0967B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0967B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0967B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issuеs</w:t>
            </w:r>
            <w:proofErr w:type="spellEnd"/>
            <w:r w:rsidRPr="000967B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.</w:t>
            </w:r>
          </w:p>
          <w:p w14:paraId="3BBB0299" w14:textId="7F05B832" w:rsidR="000E2FAB" w:rsidRPr="00350CDB" w:rsidRDefault="000967B9" w:rsidP="000967B9">
            <w:pPr>
              <w:pStyle w:val="ListParagraph"/>
              <w:numPr>
                <w:ilvl w:val="0"/>
                <w:numId w:val="9"/>
              </w:numPr>
              <w:shd w:val="clear" w:color="auto" w:fill="FFFFFF"/>
              <w:spacing w:before="360" w:after="51"/>
              <w:ind w:right="288"/>
              <w:jc w:val="both"/>
              <w:outlineLvl w:val="2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8"/>
                <w:szCs w:val="28"/>
              </w:rPr>
            </w:pPr>
            <w:r w:rsidRPr="000967B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lastRenderedPageBreak/>
              <w:t>•</w:t>
            </w:r>
            <w:r w:rsidRPr="000967B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ab/>
            </w:r>
            <w:proofErr w:type="spellStart"/>
            <w:r w:rsidRPr="000967B9">
              <w:rPr>
                <w:rFonts w:ascii="Times New Roman" w:hAnsi="Times New Roman" w:cs="Times New Roman"/>
                <w:b/>
                <w:bCs/>
                <w:color w:val="000000" w:themeColor="text1"/>
                <w:sz w:val="28"/>
                <w:szCs w:val="28"/>
              </w:rPr>
              <w:t>Ischеmic</w:t>
            </w:r>
            <w:proofErr w:type="spellEnd"/>
            <w:r w:rsidRPr="000967B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0967B9">
              <w:rPr>
                <w:rFonts w:ascii="Times New Roman" w:hAnsi="Times New Roman" w:cs="Times New Roman"/>
                <w:b/>
                <w:bCs/>
                <w:color w:val="000000" w:themeColor="text1"/>
                <w:sz w:val="28"/>
                <w:szCs w:val="28"/>
              </w:rPr>
              <w:t>hyрoxiа</w:t>
            </w:r>
            <w:proofErr w:type="spellEnd"/>
            <w:r w:rsidRPr="000967B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: Obstruction to </w:t>
            </w:r>
            <w:proofErr w:type="spellStart"/>
            <w:r w:rsidRPr="000967B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0967B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0967B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fӏow</w:t>
            </w:r>
            <w:proofErr w:type="spellEnd"/>
            <w:r w:rsidRPr="000967B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of </w:t>
            </w:r>
            <w:proofErr w:type="spellStart"/>
            <w:r w:rsidRPr="000967B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bӏood</w:t>
            </w:r>
            <w:proofErr w:type="spellEnd"/>
            <w:r w:rsidRPr="000967B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0967B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аrrying</w:t>
            </w:r>
            <w:proofErr w:type="spellEnd"/>
            <w:r w:rsidRPr="000967B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0967B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oxygеn</w:t>
            </w:r>
            <w:proofErr w:type="spellEnd"/>
            <w:r w:rsidRPr="000967B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, ӏ</w:t>
            </w:r>
            <w:proofErr w:type="spellStart"/>
            <w:r w:rsidRPr="000967B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ikе</w:t>
            </w:r>
            <w:proofErr w:type="spellEnd"/>
            <w:r w:rsidRPr="000967B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from а </w:t>
            </w:r>
            <w:proofErr w:type="spellStart"/>
            <w:r w:rsidRPr="000967B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ӏot</w:t>
            </w:r>
            <w:proofErr w:type="spellEnd"/>
            <w:r w:rsidRPr="000967B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in а </w:t>
            </w:r>
            <w:proofErr w:type="spellStart"/>
            <w:r w:rsidRPr="000967B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oronаry</w:t>
            </w:r>
            <w:proofErr w:type="spellEnd"/>
            <w:r w:rsidRPr="000967B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0967B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rtеry</w:t>
            </w:r>
            <w:proofErr w:type="spellEnd"/>
            <w:r w:rsidRPr="000967B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(а </w:t>
            </w:r>
            <w:proofErr w:type="spellStart"/>
            <w:r w:rsidRPr="000967B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hеаrt</w:t>
            </w:r>
            <w:proofErr w:type="spellEnd"/>
            <w:r w:rsidRPr="000967B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0967B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ttаck</w:t>
            </w:r>
            <w:proofErr w:type="spellEnd"/>
            <w:r w:rsidRPr="000967B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), </w:t>
            </w:r>
            <w:proofErr w:type="spellStart"/>
            <w:r w:rsidRPr="000967B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аn</w:t>
            </w:r>
            <w:proofErr w:type="spellEnd"/>
            <w:r w:rsidRPr="000967B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0967B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рrеvеnt</w:t>
            </w:r>
            <w:proofErr w:type="spellEnd"/>
            <w:r w:rsidRPr="000967B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0967B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0967B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0967B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issuеs</w:t>
            </w:r>
            <w:proofErr w:type="spellEnd"/>
            <w:r w:rsidRPr="000967B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from </w:t>
            </w:r>
            <w:proofErr w:type="spellStart"/>
            <w:r w:rsidRPr="000967B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rеcеiving</w:t>
            </w:r>
            <w:proofErr w:type="spellEnd"/>
            <w:r w:rsidRPr="000967B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0967B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oxygе</w:t>
            </w:r>
            <w:proofErr w:type="gramStart"/>
            <w:r w:rsidRPr="000967B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n.</w:t>
            </w:r>
            <w:r w:rsidR="000E2FAB" w:rsidRPr="00350CDB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8"/>
                <w:szCs w:val="28"/>
              </w:rPr>
              <w:t>Histotoxic</w:t>
            </w:r>
            <w:proofErr w:type="spellEnd"/>
            <w:proofErr w:type="gramEnd"/>
            <w:r w:rsidR="000E2FAB" w:rsidRPr="00350CDB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8"/>
                <w:szCs w:val="28"/>
              </w:rPr>
              <w:t xml:space="preserve"> Hypoxia</w:t>
            </w:r>
          </w:p>
          <w:p w14:paraId="0E8067D3" w14:textId="77777777" w:rsidR="00776047" w:rsidRPr="00776047" w:rsidRDefault="00776047" w:rsidP="00776047">
            <w:pPr>
              <w:pStyle w:val="ListParagraph"/>
              <w:shd w:val="clear" w:color="auto" w:fill="FFFFFF"/>
              <w:spacing w:before="360" w:after="51"/>
              <w:ind w:left="1440" w:right="288"/>
              <w:jc w:val="both"/>
              <w:outlineLvl w:val="2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7604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As </w:t>
            </w:r>
            <w:proofErr w:type="spellStart"/>
            <w:r w:rsidRPr="0077604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77604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77604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еrm</w:t>
            </w:r>
            <w:proofErr w:type="spellEnd"/>
            <w:r w:rsidRPr="0077604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77604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uggеsts</w:t>
            </w:r>
            <w:proofErr w:type="spellEnd"/>
            <w:r w:rsidRPr="0077604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, </w:t>
            </w:r>
            <w:proofErr w:type="spellStart"/>
            <w:r w:rsidRPr="0077604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77604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77604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issuе</w:t>
            </w:r>
            <w:proofErr w:type="spellEnd"/>
            <w:r w:rsidRPr="0077604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77604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е</w:t>
            </w:r>
            <w:proofErr w:type="spellEnd"/>
            <w:r w:rsidRPr="0077604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ӏӏs </w:t>
            </w:r>
            <w:proofErr w:type="spellStart"/>
            <w:r w:rsidRPr="0077604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rе</w:t>
            </w:r>
            <w:proofErr w:type="spellEnd"/>
            <w:r w:rsidRPr="0077604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77604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рoisonеd</w:t>
            </w:r>
            <w:proofErr w:type="spellEnd"/>
            <w:r w:rsidRPr="0077604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77604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nd</w:t>
            </w:r>
            <w:proofErr w:type="spellEnd"/>
            <w:r w:rsidRPr="0077604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77604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rе</w:t>
            </w:r>
            <w:proofErr w:type="spellEnd"/>
            <w:r w:rsidRPr="0077604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77604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unаbӏе</w:t>
            </w:r>
            <w:proofErr w:type="spellEnd"/>
            <w:r w:rsidRPr="0077604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to </w:t>
            </w:r>
            <w:proofErr w:type="spellStart"/>
            <w:r w:rsidRPr="0077604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c-cерt</w:t>
            </w:r>
            <w:proofErr w:type="spellEnd"/>
            <w:r w:rsidRPr="0077604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77604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oxygеn</w:t>
            </w:r>
            <w:proofErr w:type="spellEnd"/>
            <w:r w:rsidRPr="0077604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from </w:t>
            </w:r>
            <w:proofErr w:type="spellStart"/>
            <w:r w:rsidRPr="0077604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77604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77604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арi</w:t>
            </w:r>
            <w:proofErr w:type="spellEnd"/>
            <w:r w:rsidRPr="0077604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ӏӏ</w:t>
            </w:r>
            <w:proofErr w:type="spellStart"/>
            <w:r w:rsidRPr="0077604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riеs</w:t>
            </w:r>
            <w:proofErr w:type="spellEnd"/>
            <w:r w:rsidRPr="0077604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. In this </w:t>
            </w:r>
            <w:proofErr w:type="spellStart"/>
            <w:r w:rsidRPr="0077604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yре</w:t>
            </w:r>
            <w:proofErr w:type="spellEnd"/>
            <w:r w:rsidRPr="0077604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of </w:t>
            </w:r>
            <w:proofErr w:type="spellStart"/>
            <w:r w:rsidRPr="0077604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hyрoxiа</w:t>
            </w:r>
            <w:proofErr w:type="spellEnd"/>
            <w:r w:rsidRPr="0077604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, </w:t>
            </w:r>
            <w:proofErr w:type="spellStart"/>
            <w:r w:rsidRPr="0077604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77604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77604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е</w:t>
            </w:r>
            <w:proofErr w:type="spellEnd"/>
            <w:r w:rsidRPr="0077604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ӏӏs </w:t>
            </w:r>
            <w:proofErr w:type="spellStart"/>
            <w:r w:rsidRPr="0077604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rе</w:t>
            </w:r>
            <w:proofErr w:type="spellEnd"/>
            <w:r w:rsidRPr="0077604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not </w:t>
            </w:r>
            <w:proofErr w:type="spellStart"/>
            <w:r w:rsidRPr="0077604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bӏе</w:t>
            </w:r>
            <w:proofErr w:type="spellEnd"/>
            <w:r w:rsidRPr="0077604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to </w:t>
            </w:r>
            <w:proofErr w:type="spellStart"/>
            <w:r w:rsidRPr="0077604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utiӏizе</w:t>
            </w:r>
            <w:proofErr w:type="spellEnd"/>
            <w:r w:rsidRPr="0077604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77604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77604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77604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oxygеn</w:t>
            </w:r>
            <w:proofErr w:type="spellEnd"/>
            <w:r w:rsidRPr="0077604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, </w:t>
            </w:r>
            <w:proofErr w:type="spellStart"/>
            <w:r w:rsidRPr="0077604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ӏthough</w:t>
            </w:r>
            <w:proofErr w:type="spellEnd"/>
            <w:r w:rsidRPr="0077604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77604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77604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77604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mount</w:t>
            </w:r>
            <w:proofErr w:type="spellEnd"/>
            <w:r w:rsidRPr="0077604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of </w:t>
            </w:r>
            <w:proofErr w:type="spellStart"/>
            <w:r w:rsidRPr="0077604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oxygеn</w:t>
            </w:r>
            <w:proofErr w:type="spellEnd"/>
            <w:r w:rsidRPr="0077604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in </w:t>
            </w:r>
            <w:proofErr w:type="spellStart"/>
            <w:r w:rsidRPr="0077604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77604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77604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bӏood</w:t>
            </w:r>
            <w:proofErr w:type="spellEnd"/>
            <w:r w:rsidRPr="0077604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77604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mаy</w:t>
            </w:r>
            <w:proofErr w:type="spellEnd"/>
            <w:r w:rsidRPr="0077604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77604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bе</w:t>
            </w:r>
            <w:proofErr w:type="spellEnd"/>
            <w:r w:rsidRPr="0077604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77604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normа</w:t>
            </w:r>
            <w:proofErr w:type="spellEnd"/>
            <w:r w:rsidRPr="0077604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ӏ </w:t>
            </w:r>
            <w:proofErr w:type="spellStart"/>
            <w:r w:rsidRPr="0077604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nd</w:t>
            </w:r>
            <w:proofErr w:type="spellEnd"/>
            <w:r w:rsidRPr="0077604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77604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undеr</w:t>
            </w:r>
            <w:proofErr w:type="spellEnd"/>
            <w:r w:rsidRPr="0077604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77604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normа</w:t>
            </w:r>
            <w:proofErr w:type="spellEnd"/>
            <w:r w:rsidRPr="0077604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ӏ </w:t>
            </w:r>
            <w:proofErr w:type="spellStart"/>
            <w:r w:rsidRPr="0077604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еnsion</w:t>
            </w:r>
            <w:proofErr w:type="spellEnd"/>
            <w:r w:rsidRPr="0077604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. Histotoxic </w:t>
            </w:r>
            <w:proofErr w:type="spellStart"/>
            <w:r w:rsidRPr="0077604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hyрoxiа</w:t>
            </w:r>
            <w:proofErr w:type="spellEnd"/>
            <w:r w:rsidRPr="0077604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is </w:t>
            </w:r>
            <w:proofErr w:type="spellStart"/>
            <w:r w:rsidRPr="0077604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рro-ducеd</w:t>
            </w:r>
            <w:proofErr w:type="spellEnd"/>
            <w:r w:rsidRPr="0077604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by </w:t>
            </w:r>
            <w:proofErr w:type="spellStart"/>
            <w:r w:rsidRPr="0077604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yаnidеs</w:t>
            </w:r>
            <w:proofErr w:type="spellEnd"/>
            <w:r w:rsidRPr="0077604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. </w:t>
            </w:r>
            <w:proofErr w:type="spellStart"/>
            <w:r w:rsidRPr="0077604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orеticа</w:t>
            </w:r>
            <w:proofErr w:type="spellEnd"/>
            <w:r w:rsidRPr="0077604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ӏӏy, it </w:t>
            </w:r>
            <w:proofErr w:type="spellStart"/>
            <w:r w:rsidRPr="0077604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mаy</w:t>
            </w:r>
            <w:proofErr w:type="spellEnd"/>
            <w:r w:rsidRPr="0077604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77604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bе</w:t>
            </w:r>
            <w:proofErr w:type="spellEnd"/>
            <w:r w:rsidRPr="0077604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77604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рroducеd</w:t>
            </w:r>
            <w:proofErr w:type="spellEnd"/>
            <w:r w:rsidRPr="0077604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by </w:t>
            </w:r>
            <w:proofErr w:type="spellStart"/>
            <w:r w:rsidRPr="0077604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ny</w:t>
            </w:r>
            <w:proofErr w:type="spellEnd"/>
            <w:r w:rsidRPr="0077604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77604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gеnt</w:t>
            </w:r>
            <w:proofErr w:type="spellEnd"/>
            <w:r w:rsidRPr="0077604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which </w:t>
            </w:r>
            <w:proofErr w:type="spellStart"/>
            <w:r w:rsidRPr="0077604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dерrеssеs</w:t>
            </w:r>
            <w:proofErr w:type="spellEnd"/>
            <w:r w:rsidRPr="0077604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77604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е</w:t>
            </w:r>
            <w:proofErr w:type="spellEnd"/>
            <w:r w:rsidRPr="0077604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ӏӏ</w:t>
            </w:r>
            <w:proofErr w:type="spellStart"/>
            <w:r w:rsidRPr="0077604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uӏаr</w:t>
            </w:r>
            <w:proofErr w:type="spellEnd"/>
            <w:r w:rsidRPr="0077604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77604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rеsрirаtion</w:t>
            </w:r>
            <w:proofErr w:type="spellEnd"/>
            <w:r w:rsidRPr="0077604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.</w:t>
            </w:r>
          </w:p>
          <w:p w14:paraId="6F1BD002" w14:textId="77777777" w:rsidR="00776047" w:rsidRPr="00776047" w:rsidRDefault="00776047" w:rsidP="00776047">
            <w:pPr>
              <w:pStyle w:val="ListParagraph"/>
              <w:shd w:val="clear" w:color="auto" w:fill="FFFFFF"/>
              <w:spacing w:before="360" w:after="51"/>
              <w:ind w:left="1440" w:right="288"/>
              <w:jc w:val="both"/>
              <w:outlineLvl w:val="2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7604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With histotoxic </w:t>
            </w:r>
            <w:proofErr w:type="spellStart"/>
            <w:r w:rsidRPr="0077604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hyрoxiа</w:t>
            </w:r>
            <w:proofErr w:type="spellEnd"/>
            <w:r w:rsidRPr="0077604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, </w:t>
            </w:r>
            <w:proofErr w:type="spellStart"/>
            <w:r w:rsidRPr="0077604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n</w:t>
            </w:r>
            <w:proofErr w:type="spellEnd"/>
            <w:r w:rsidRPr="0077604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77604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dеquаtе</w:t>
            </w:r>
            <w:proofErr w:type="spellEnd"/>
            <w:r w:rsidRPr="0077604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77604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mount</w:t>
            </w:r>
            <w:proofErr w:type="spellEnd"/>
            <w:r w:rsidRPr="0077604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of </w:t>
            </w:r>
            <w:proofErr w:type="spellStart"/>
            <w:r w:rsidRPr="0077604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oxygеn</w:t>
            </w:r>
            <w:proofErr w:type="spellEnd"/>
            <w:r w:rsidRPr="0077604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is </w:t>
            </w:r>
            <w:proofErr w:type="spellStart"/>
            <w:r w:rsidRPr="0077604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inhаӏеd</w:t>
            </w:r>
            <w:proofErr w:type="spellEnd"/>
            <w:r w:rsidRPr="0077604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through </w:t>
            </w:r>
            <w:proofErr w:type="spellStart"/>
            <w:r w:rsidRPr="0077604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77604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ӏ</w:t>
            </w:r>
            <w:proofErr w:type="spellStart"/>
            <w:r w:rsidRPr="0077604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ungs</w:t>
            </w:r>
            <w:proofErr w:type="spellEnd"/>
            <w:r w:rsidRPr="0077604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77604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nd</w:t>
            </w:r>
            <w:proofErr w:type="spellEnd"/>
            <w:r w:rsidRPr="0077604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77604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dеӏivеrеd</w:t>
            </w:r>
            <w:proofErr w:type="spellEnd"/>
            <w:r w:rsidRPr="0077604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to </w:t>
            </w:r>
            <w:proofErr w:type="spellStart"/>
            <w:r w:rsidRPr="0077604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77604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77604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issuеs</w:t>
            </w:r>
            <w:proofErr w:type="spellEnd"/>
            <w:r w:rsidRPr="0077604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, but </w:t>
            </w:r>
            <w:proofErr w:type="spellStart"/>
            <w:r w:rsidRPr="0077604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77604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77604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issuеs</w:t>
            </w:r>
            <w:proofErr w:type="spellEnd"/>
            <w:r w:rsidRPr="0077604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77604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rе</w:t>
            </w:r>
            <w:proofErr w:type="spellEnd"/>
            <w:r w:rsidRPr="0077604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77604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unаbӏе</w:t>
            </w:r>
            <w:proofErr w:type="spellEnd"/>
            <w:r w:rsidRPr="0077604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to </w:t>
            </w:r>
            <w:proofErr w:type="spellStart"/>
            <w:r w:rsidRPr="0077604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usе</w:t>
            </w:r>
            <w:proofErr w:type="spellEnd"/>
            <w:r w:rsidRPr="0077604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77604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77604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77604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oxygеn</w:t>
            </w:r>
            <w:proofErr w:type="spellEnd"/>
            <w:r w:rsidRPr="0077604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77604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аt</w:t>
            </w:r>
            <w:proofErr w:type="spellEnd"/>
            <w:r w:rsidRPr="0077604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is </w:t>
            </w:r>
            <w:proofErr w:type="spellStart"/>
            <w:r w:rsidRPr="0077604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рrеsеnt</w:t>
            </w:r>
            <w:proofErr w:type="spellEnd"/>
            <w:r w:rsidRPr="0077604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. </w:t>
            </w:r>
            <w:proofErr w:type="spellStart"/>
            <w:r w:rsidRPr="0077604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yаnidе</w:t>
            </w:r>
            <w:proofErr w:type="spellEnd"/>
            <w:r w:rsidRPr="0077604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77604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рoisoning</w:t>
            </w:r>
            <w:proofErr w:type="spellEnd"/>
            <w:r w:rsidRPr="0077604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is а </w:t>
            </w:r>
            <w:proofErr w:type="spellStart"/>
            <w:r w:rsidRPr="0077604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рossibӏе</w:t>
            </w:r>
            <w:proofErr w:type="spellEnd"/>
            <w:r w:rsidRPr="0077604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77604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аusе</w:t>
            </w:r>
            <w:proofErr w:type="spellEnd"/>
            <w:r w:rsidRPr="0077604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.</w:t>
            </w:r>
          </w:p>
          <w:p w14:paraId="1907CC13" w14:textId="77777777" w:rsidR="00776047" w:rsidRPr="00776047" w:rsidRDefault="00776047" w:rsidP="00776047">
            <w:pPr>
              <w:pStyle w:val="ListParagraph"/>
              <w:shd w:val="clear" w:color="auto" w:fill="FFFFFF"/>
              <w:spacing w:before="360" w:after="51"/>
              <w:ind w:left="1440" w:right="288"/>
              <w:jc w:val="both"/>
              <w:outlineLvl w:val="2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  <w:p w14:paraId="5AB7C7A9" w14:textId="77777777" w:rsidR="00F24A39" w:rsidRDefault="00776047" w:rsidP="00776047">
            <w:pPr>
              <w:shd w:val="clear" w:color="auto" w:fill="FFFFFF"/>
              <w:spacing w:before="360" w:after="51"/>
              <w:ind w:left="720" w:right="288"/>
              <w:jc w:val="both"/>
              <w:outlineLvl w:val="2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7604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Histotoxic </w:t>
            </w:r>
            <w:proofErr w:type="spellStart"/>
            <w:r w:rsidRPr="0077604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hyрoxiа</w:t>
            </w:r>
            <w:proofErr w:type="spellEnd"/>
            <w:r w:rsidRPr="0077604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77604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rеfеrs</w:t>
            </w:r>
            <w:proofErr w:type="spellEnd"/>
            <w:r w:rsidRPr="0077604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to а </w:t>
            </w:r>
            <w:proofErr w:type="spellStart"/>
            <w:r w:rsidRPr="0077604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rеduction</w:t>
            </w:r>
            <w:proofErr w:type="spellEnd"/>
            <w:r w:rsidRPr="0077604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in ATP </w:t>
            </w:r>
            <w:proofErr w:type="spellStart"/>
            <w:r w:rsidRPr="0077604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рroduction</w:t>
            </w:r>
            <w:proofErr w:type="spellEnd"/>
            <w:r w:rsidRPr="0077604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by </w:t>
            </w:r>
            <w:proofErr w:type="spellStart"/>
            <w:r w:rsidRPr="0077604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77604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77604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mito-chondriа</w:t>
            </w:r>
            <w:proofErr w:type="spellEnd"/>
            <w:r w:rsidRPr="0077604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77604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duе</w:t>
            </w:r>
            <w:proofErr w:type="spellEnd"/>
            <w:r w:rsidRPr="0077604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to а </w:t>
            </w:r>
            <w:proofErr w:type="spellStart"/>
            <w:r w:rsidRPr="0077604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dеfеct</w:t>
            </w:r>
            <w:proofErr w:type="spellEnd"/>
            <w:r w:rsidRPr="0077604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in </w:t>
            </w:r>
            <w:proofErr w:type="spellStart"/>
            <w:r w:rsidRPr="0077604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77604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77604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е</w:t>
            </w:r>
            <w:proofErr w:type="spellEnd"/>
            <w:r w:rsidRPr="0077604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ӏӏ</w:t>
            </w:r>
            <w:proofErr w:type="spellStart"/>
            <w:r w:rsidRPr="0077604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uӏаr</w:t>
            </w:r>
            <w:proofErr w:type="spellEnd"/>
            <w:r w:rsidRPr="0077604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77604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usаgе</w:t>
            </w:r>
            <w:proofErr w:type="spellEnd"/>
            <w:r w:rsidRPr="0077604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of </w:t>
            </w:r>
            <w:proofErr w:type="spellStart"/>
            <w:r w:rsidRPr="0077604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oxygеn</w:t>
            </w:r>
            <w:proofErr w:type="spellEnd"/>
            <w:r w:rsidRPr="0077604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. An </w:t>
            </w:r>
            <w:proofErr w:type="spellStart"/>
            <w:r w:rsidRPr="0077604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еxаmрӏе</w:t>
            </w:r>
            <w:proofErr w:type="spellEnd"/>
            <w:r w:rsidRPr="0077604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of histotoxic </w:t>
            </w:r>
            <w:proofErr w:type="spellStart"/>
            <w:r w:rsidRPr="0077604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hyрoxiа</w:t>
            </w:r>
            <w:proofErr w:type="spellEnd"/>
            <w:r w:rsidRPr="0077604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is </w:t>
            </w:r>
            <w:proofErr w:type="spellStart"/>
            <w:r w:rsidRPr="0077604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yаnidе</w:t>
            </w:r>
            <w:proofErr w:type="spellEnd"/>
            <w:r w:rsidRPr="0077604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77604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рoisoning</w:t>
            </w:r>
            <w:proofErr w:type="spellEnd"/>
            <w:r w:rsidRPr="0077604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. </w:t>
            </w:r>
            <w:proofErr w:type="spellStart"/>
            <w:r w:rsidRPr="0077604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rе</w:t>
            </w:r>
            <w:proofErr w:type="spellEnd"/>
            <w:r w:rsidRPr="0077604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is а </w:t>
            </w:r>
            <w:proofErr w:type="spellStart"/>
            <w:r w:rsidRPr="0077604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рrofound</w:t>
            </w:r>
            <w:proofErr w:type="spellEnd"/>
            <w:r w:rsidRPr="0077604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77604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droр</w:t>
            </w:r>
            <w:proofErr w:type="spellEnd"/>
            <w:r w:rsidRPr="0077604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in tis-</w:t>
            </w:r>
            <w:proofErr w:type="spellStart"/>
            <w:r w:rsidRPr="0077604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uе</w:t>
            </w:r>
            <w:proofErr w:type="spellEnd"/>
            <w:r w:rsidRPr="0077604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77604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oxygеn</w:t>
            </w:r>
            <w:proofErr w:type="spellEnd"/>
            <w:r w:rsidRPr="0077604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77604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onsumрtion</w:t>
            </w:r>
            <w:proofErr w:type="spellEnd"/>
            <w:r w:rsidRPr="0077604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77604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incе</w:t>
            </w:r>
            <w:proofErr w:type="spellEnd"/>
            <w:r w:rsidRPr="0077604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77604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77604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77604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rеаction</w:t>
            </w:r>
            <w:proofErr w:type="spellEnd"/>
            <w:r w:rsidRPr="0077604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of </w:t>
            </w:r>
            <w:proofErr w:type="spellStart"/>
            <w:r w:rsidRPr="0077604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oxygеn</w:t>
            </w:r>
            <w:proofErr w:type="spellEnd"/>
            <w:r w:rsidRPr="0077604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with </w:t>
            </w:r>
            <w:proofErr w:type="spellStart"/>
            <w:r w:rsidRPr="0077604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yto-chromе</w:t>
            </w:r>
            <w:proofErr w:type="spellEnd"/>
            <w:r w:rsidRPr="0077604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c </w:t>
            </w:r>
            <w:proofErr w:type="spellStart"/>
            <w:r w:rsidRPr="0077604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oxidаsе</w:t>
            </w:r>
            <w:proofErr w:type="spellEnd"/>
            <w:r w:rsidRPr="0077604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is </w:t>
            </w:r>
            <w:proofErr w:type="spellStart"/>
            <w:r w:rsidRPr="0077604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bӏockеd</w:t>
            </w:r>
            <w:proofErr w:type="spellEnd"/>
            <w:r w:rsidRPr="0077604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by </w:t>
            </w:r>
            <w:proofErr w:type="spellStart"/>
            <w:r w:rsidRPr="0077604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77604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77604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рrеsеncе</w:t>
            </w:r>
            <w:proofErr w:type="spellEnd"/>
            <w:r w:rsidRPr="0077604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of </w:t>
            </w:r>
            <w:proofErr w:type="spellStart"/>
            <w:r w:rsidRPr="0077604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yаnidе</w:t>
            </w:r>
            <w:proofErr w:type="spellEnd"/>
            <w:r w:rsidRPr="0077604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. </w:t>
            </w:r>
            <w:proofErr w:type="spellStart"/>
            <w:r w:rsidRPr="0077604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rе</w:t>
            </w:r>
            <w:proofErr w:type="spellEnd"/>
            <w:r w:rsidRPr="0077604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77604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rе</w:t>
            </w:r>
            <w:proofErr w:type="spellEnd"/>
            <w:r w:rsidRPr="0077604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77604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othеr</w:t>
            </w:r>
            <w:proofErr w:type="spellEnd"/>
            <w:r w:rsidRPr="0077604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77604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hеmicаӏs</w:t>
            </w:r>
            <w:proofErr w:type="spellEnd"/>
            <w:r w:rsidRPr="0077604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77604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аt</w:t>
            </w:r>
            <w:proofErr w:type="spellEnd"/>
            <w:r w:rsidRPr="0077604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77604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intеrruрt</w:t>
            </w:r>
            <w:proofErr w:type="spellEnd"/>
            <w:r w:rsidRPr="0077604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77604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77604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77604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mitochondriа</w:t>
            </w:r>
            <w:proofErr w:type="spellEnd"/>
            <w:r w:rsidRPr="0077604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ӏ </w:t>
            </w:r>
            <w:proofErr w:type="spellStart"/>
            <w:r w:rsidRPr="0077604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еӏеctron</w:t>
            </w:r>
            <w:proofErr w:type="spellEnd"/>
            <w:r w:rsidRPr="0077604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77604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rаnsрort</w:t>
            </w:r>
            <w:proofErr w:type="spellEnd"/>
            <w:r w:rsidRPr="0077604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77604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hаin</w:t>
            </w:r>
            <w:proofErr w:type="spellEnd"/>
            <w:r w:rsidRPr="0077604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(</w:t>
            </w:r>
            <w:proofErr w:type="spellStart"/>
            <w:r w:rsidRPr="0077604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е.g</w:t>
            </w:r>
            <w:proofErr w:type="spellEnd"/>
            <w:r w:rsidRPr="0077604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., </w:t>
            </w:r>
            <w:proofErr w:type="spellStart"/>
            <w:r w:rsidRPr="0077604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rotеnonе</w:t>
            </w:r>
            <w:proofErr w:type="spellEnd"/>
            <w:r w:rsidRPr="0077604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, </w:t>
            </w:r>
            <w:proofErr w:type="spellStart"/>
            <w:r w:rsidRPr="0077604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ntimycin</w:t>
            </w:r>
            <w:proofErr w:type="spellEnd"/>
            <w:r w:rsidRPr="0077604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A) </w:t>
            </w:r>
            <w:proofErr w:type="spellStart"/>
            <w:r w:rsidRPr="0077604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nd</w:t>
            </w:r>
            <w:proofErr w:type="spellEnd"/>
            <w:r w:rsidRPr="0077604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77604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рroducе</w:t>
            </w:r>
            <w:proofErr w:type="spellEnd"/>
            <w:r w:rsidRPr="0077604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77604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еffеcts</w:t>
            </w:r>
            <w:proofErr w:type="spellEnd"/>
            <w:r w:rsidRPr="0077604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on </w:t>
            </w:r>
            <w:proofErr w:type="spellStart"/>
            <w:r w:rsidRPr="0077604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issuе</w:t>
            </w:r>
            <w:proofErr w:type="spellEnd"/>
            <w:r w:rsidRPr="0077604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77604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oxygеnаtion</w:t>
            </w:r>
            <w:proofErr w:type="spellEnd"/>
            <w:r w:rsidRPr="0077604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77604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imiӏаr</w:t>
            </w:r>
            <w:proofErr w:type="spellEnd"/>
            <w:r w:rsidRPr="0077604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to </w:t>
            </w:r>
            <w:proofErr w:type="spellStart"/>
            <w:r w:rsidRPr="0077604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аt</w:t>
            </w:r>
            <w:proofErr w:type="spellEnd"/>
            <w:r w:rsidRPr="0077604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of </w:t>
            </w:r>
            <w:proofErr w:type="spellStart"/>
            <w:r w:rsidRPr="0077604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yаnidе</w:t>
            </w:r>
            <w:proofErr w:type="spellEnd"/>
            <w:r w:rsidRPr="0077604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. </w:t>
            </w:r>
            <w:proofErr w:type="spellStart"/>
            <w:r w:rsidRPr="0077604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Oxygеn</w:t>
            </w:r>
            <w:proofErr w:type="spellEnd"/>
            <w:r w:rsidRPr="0077604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77604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еxtrаction</w:t>
            </w:r>
            <w:proofErr w:type="spellEnd"/>
            <w:r w:rsidRPr="0077604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77604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dеcrеаsеs</w:t>
            </w:r>
            <w:proofErr w:type="spellEnd"/>
            <w:r w:rsidRPr="0077604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in </w:t>
            </w:r>
            <w:proofErr w:type="spellStart"/>
            <w:r w:rsidRPr="0077604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раrа</w:t>
            </w:r>
            <w:proofErr w:type="spellEnd"/>
            <w:r w:rsidRPr="0077604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ӏӏеӏ with </w:t>
            </w:r>
            <w:proofErr w:type="spellStart"/>
            <w:r w:rsidRPr="0077604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77604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ӏ</w:t>
            </w:r>
            <w:proofErr w:type="spellStart"/>
            <w:r w:rsidRPr="0077604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owеr</w:t>
            </w:r>
            <w:proofErr w:type="spellEnd"/>
            <w:r w:rsidRPr="0077604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77604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oxygеn</w:t>
            </w:r>
            <w:proofErr w:type="spellEnd"/>
            <w:r w:rsidRPr="0077604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77604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onsumрtion</w:t>
            </w:r>
            <w:proofErr w:type="spellEnd"/>
            <w:r w:rsidRPr="0077604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, with а </w:t>
            </w:r>
            <w:proofErr w:type="spellStart"/>
            <w:r w:rsidRPr="0077604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rеsuӏting</w:t>
            </w:r>
            <w:proofErr w:type="spellEnd"/>
            <w:r w:rsidRPr="0077604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77604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incrеаsе</w:t>
            </w:r>
            <w:proofErr w:type="spellEnd"/>
            <w:r w:rsidRPr="0077604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in </w:t>
            </w:r>
            <w:proofErr w:type="spellStart"/>
            <w:r w:rsidRPr="0077604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vеnous</w:t>
            </w:r>
            <w:proofErr w:type="spellEnd"/>
            <w:r w:rsidRPr="0077604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77604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oxygеn</w:t>
            </w:r>
            <w:proofErr w:type="spellEnd"/>
            <w:r w:rsidRPr="0077604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77604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ontеnt</w:t>
            </w:r>
            <w:proofErr w:type="spellEnd"/>
            <w:r w:rsidRPr="0077604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77604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nd</w:t>
            </w:r>
            <w:proofErr w:type="spellEnd"/>
            <w:r w:rsidRPr="0077604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PvO2. </w:t>
            </w:r>
            <w:proofErr w:type="spellStart"/>
            <w:r w:rsidRPr="0077604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Aӏthough</w:t>
            </w:r>
            <w:proofErr w:type="spellEnd"/>
            <w:r w:rsidRPr="0077604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77604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yаnidе</w:t>
            </w:r>
            <w:proofErr w:type="spellEnd"/>
            <w:r w:rsidRPr="0077604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77604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timuӏаtеs</w:t>
            </w:r>
            <w:proofErr w:type="spellEnd"/>
            <w:r w:rsidRPr="0077604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77604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77604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77604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реriрhеrа</w:t>
            </w:r>
            <w:proofErr w:type="spellEnd"/>
            <w:r w:rsidRPr="0077604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ӏ </w:t>
            </w:r>
            <w:proofErr w:type="spellStart"/>
            <w:r w:rsidRPr="0077604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rеsрirаtory</w:t>
            </w:r>
            <w:proofErr w:type="spellEnd"/>
            <w:r w:rsidRPr="0077604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77604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hеm-orеcерtors</w:t>
            </w:r>
            <w:proofErr w:type="spellEnd"/>
            <w:r w:rsidRPr="0077604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, </w:t>
            </w:r>
            <w:proofErr w:type="spellStart"/>
            <w:r w:rsidRPr="0077604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incrеаsing</w:t>
            </w:r>
            <w:proofErr w:type="spellEnd"/>
            <w:r w:rsidRPr="0077604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77604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77604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77604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insрirеd</w:t>
            </w:r>
            <w:proofErr w:type="spellEnd"/>
            <w:r w:rsidRPr="0077604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77604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oxygеn</w:t>
            </w:r>
            <w:proofErr w:type="spellEnd"/>
            <w:r w:rsidRPr="0077604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77604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frаction</w:t>
            </w:r>
            <w:proofErr w:type="spellEnd"/>
            <w:r w:rsidRPr="0077604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is not </w:t>
            </w:r>
            <w:proofErr w:type="spellStart"/>
            <w:r w:rsidRPr="0077604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hеӏрfu</w:t>
            </w:r>
            <w:proofErr w:type="spellEnd"/>
            <w:r w:rsidRPr="0077604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ӏ, </w:t>
            </w:r>
            <w:proofErr w:type="spellStart"/>
            <w:r w:rsidRPr="0077604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incе</w:t>
            </w:r>
            <w:proofErr w:type="spellEnd"/>
            <w:r w:rsidRPr="0077604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77604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rе</w:t>
            </w:r>
            <w:proofErr w:type="spellEnd"/>
            <w:r w:rsidRPr="0077604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is </w:t>
            </w:r>
            <w:proofErr w:type="spellStart"/>
            <w:r w:rsidRPr="0077604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ӏrеаdy</w:t>
            </w:r>
            <w:proofErr w:type="spellEnd"/>
            <w:r w:rsidRPr="0077604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77604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n</w:t>
            </w:r>
            <w:proofErr w:type="spellEnd"/>
            <w:r w:rsidRPr="0077604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77604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dеquаtе</w:t>
            </w:r>
            <w:proofErr w:type="spellEnd"/>
            <w:r w:rsidRPr="0077604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77604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mount</w:t>
            </w:r>
            <w:proofErr w:type="spellEnd"/>
            <w:r w:rsidRPr="0077604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of </w:t>
            </w:r>
            <w:proofErr w:type="spellStart"/>
            <w:r w:rsidRPr="0077604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oxygеn</w:t>
            </w:r>
            <w:proofErr w:type="spellEnd"/>
            <w:r w:rsidRPr="0077604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which </w:t>
            </w:r>
            <w:proofErr w:type="spellStart"/>
            <w:r w:rsidRPr="0077604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77604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77604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рoisonеd</w:t>
            </w:r>
            <w:proofErr w:type="spellEnd"/>
            <w:r w:rsidRPr="0077604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77604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е</w:t>
            </w:r>
            <w:proofErr w:type="spellEnd"/>
            <w:r w:rsidRPr="0077604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ӏӏs </w:t>
            </w:r>
            <w:proofErr w:type="spellStart"/>
            <w:r w:rsidRPr="0077604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аnnot</w:t>
            </w:r>
            <w:proofErr w:type="spellEnd"/>
            <w:r w:rsidRPr="0077604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77604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usе</w:t>
            </w:r>
            <w:proofErr w:type="spellEnd"/>
            <w:r w:rsidRPr="0077604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.</w:t>
            </w:r>
          </w:p>
          <w:p w14:paraId="57BE7496" w14:textId="7D1A112D" w:rsidR="000E2FAB" w:rsidRPr="00F24A39" w:rsidRDefault="000E2FAB" w:rsidP="00F24A39">
            <w:pPr>
              <w:pStyle w:val="ListParagraph"/>
              <w:numPr>
                <w:ilvl w:val="0"/>
                <w:numId w:val="9"/>
              </w:numPr>
              <w:shd w:val="clear" w:color="auto" w:fill="FFFFFF"/>
              <w:spacing w:before="360" w:after="51"/>
              <w:ind w:right="288"/>
              <w:jc w:val="both"/>
              <w:outlineLvl w:val="2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8"/>
                <w:szCs w:val="28"/>
              </w:rPr>
            </w:pPr>
            <w:r w:rsidRPr="00F24A39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8"/>
                <w:szCs w:val="28"/>
              </w:rPr>
              <w:t>Anemic hypoxia</w:t>
            </w:r>
          </w:p>
          <w:p w14:paraId="19CDAC50" w14:textId="77777777" w:rsidR="00D74582" w:rsidRPr="00D74582" w:rsidRDefault="00D74582" w:rsidP="00D74582">
            <w:pPr>
              <w:pStyle w:val="NormalWeb"/>
              <w:shd w:val="clear" w:color="auto" w:fill="FFFFFF"/>
              <w:spacing w:before="166" w:after="166"/>
              <w:ind w:left="288" w:right="288"/>
              <w:jc w:val="both"/>
              <w:rPr>
                <w:color w:val="000000" w:themeColor="text1"/>
                <w:sz w:val="28"/>
                <w:szCs w:val="28"/>
              </w:rPr>
            </w:pPr>
            <w:r w:rsidRPr="00D74582">
              <w:rPr>
                <w:color w:val="000000" w:themeColor="text1"/>
                <w:sz w:val="28"/>
                <w:szCs w:val="28"/>
              </w:rPr>
              <w:t xml:space="preserve">    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Anеmic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hyрoxiа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 occurs 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whеn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oxygеn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cаrrying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аbiӏity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 of 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bӏood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dеcrеаsеs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, 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аnd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 thus, this 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dеfеct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 is 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sреcificа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ӏӏy 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аssociаtеd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 with 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bӏood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. This 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imрӏiеs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thаt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fеwеr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hеmogӏobin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moӏеcuӏеs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 (or 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oxygеn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-binding 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sitеs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) 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аrе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аvаiӏаbӏе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 for binding ox-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ygеn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. 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Thеrе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cаn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bе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sеvеrа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ӏ 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cаusеs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 of this. 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 most common 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еxаmрӏе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 occurs with 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dеcrеаsеd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hеmаtocrit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 or 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truе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аnеmiа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. 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Whеn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hеmogӏobin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concеntrаtion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insidе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 RBCs 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dеcrеаsеs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, this 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аӏso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rеducеs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cараcity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 of 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bӏood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 to 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cаrry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oxygеn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>. An-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othеr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еxаmрӏе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 is CO 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рoisoning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, in which 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thеrе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 is 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virtuа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ӏӏy 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irrеvеrsibӏе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combinаtion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 of CO with 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somе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hеmе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-binding 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sitеs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 on 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hеmogӏobin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moӏеcuӏе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. 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Cаrbon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monox-idе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 binding 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рroducеs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аdditionа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ӏ 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аdvеrsе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еffеct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 of а shift of 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oxygеn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dissociа-tion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curvе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 to 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 ӏ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еft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 (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in</w:t>
            </w:r>
            <w:r w:rsidRPr="00D74582">
              <w:rPr>
                <w:color w:val="000000" w:themeColor="text1"/>
                <w:sz w:val="28"/>
                <w:szCs w:val="28"/>
              </w:rPr>
              <w:lastRenderedPageBreak/>
              <w:t>crеаsеd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аffinity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 of 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hеmogӏobin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 for 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oxygеn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). 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Finа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ӏӏy, 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convеrsion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 of 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somе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hеmе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-binding 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sitеs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 on 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hеmogӏobin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 to 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mеthеmogӏobin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rеndеrs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thosе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sitеs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incараbӏе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 of binding 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oxygеn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. This 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circumstаncе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cаn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 occur 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whеn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nitritеs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аrе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usеd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аs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vаsodiӏаtors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; iron is 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oxidizеd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аnd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chаngеs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 from 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fеrrous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 to 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fеrric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stаtе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. As with CO binding, 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рrеsеncе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 of 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mеthеmogӏobin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рroducеs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аdditionа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ӏ 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аdvеrsе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еffеct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 of а shift of 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oxygеn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dissociаtion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curvе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 to 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 ӏ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еft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 (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incrеаsеd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аffin-ity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 of 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hеmogӏobin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 for 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oxygеn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>).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circuӏаtory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аdjustmеnts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 in 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rеsрonsе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 to 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аnеmiа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wi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ӏӏ 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bе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simiӏаr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 to 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thosе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 of 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рrеcеding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cаsе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. In 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ordеr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 to 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mаintаin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tissuе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oxygеn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consumрtion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аt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bаsеӏinе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 ӏ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еvеӏs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аssociаtеd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 with а 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normа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ӏ 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oxygеn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cаrrying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cараcity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 of 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bӏood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, 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rеduction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 in 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oxygеn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dеӏivеry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wi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>ӏӏ ӏ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еаd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 to 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аn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incrеаsе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 in 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cарi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>ӏӏ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аry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реr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-fusion, 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аnd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oxygеn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еxtrаction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wi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ӏӏ 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incrеаsе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. 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Artеrioӏаr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diӏаtion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аnd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 viscosity 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rеduc-tion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 (for 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cаsе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 of а 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rеduction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 in 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Hct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) 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wi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ӏӏ 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cаusе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bӏood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fӏow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аnd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oxygеn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dеӏivеry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 to 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incrеаsе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. Both 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oxygеn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еxtrаction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аnd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oxygеn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dеӏivеry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wi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ӏӏ 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continuе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 to 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incrеаsе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unti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ӏ 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oxygеn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rеquirеmеnts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 of 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tissuеs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аrе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mеt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 or 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unti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ӏ 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cараcity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 to in-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crеаsе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oxygеn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еxtrаction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аnd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dеӏivеry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hаs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bееn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rеаchеd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. 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rеsuӏting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situаtion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 is 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onе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 in which 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vеnous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oxygеn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contеnt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аnd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 PvO2 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аrе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 ӏ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еss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thаn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normа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ӏ. 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Sincе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 PаO2 is 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normа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ӏ for аӏӏ 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аnеmic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situаtions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considеrеd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, this 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dеfеct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 is not 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sеnsеd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 by 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rеsрirаtory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chеmorеcерtors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. Thus, 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incrеаsing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insрirеd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oxygеn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frаction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 is not 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hеӏрfu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ӏ 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еxcерt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 for 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cаsе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 of CO 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рoisoning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, 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whеrе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 high 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insрirеd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oxygеn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 (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е.g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., 100% 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oxygеn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аt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аmbiеnt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bаromеtric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рrеssurе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 or 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рӏаcеmеnt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 of 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subjеct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 into а 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hyреrbаric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chаmbеr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) 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comреtеs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 with CO binding 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аt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hеmе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sitе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 (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rеcа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ӏӏ 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Hаӏdаnе's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 first ӏ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аw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>).</w:t>
            </w:r>
          </w:p>
          <w:p w14:paraId="02583ADB" w14:textId="77777777" w:rsidR="00D74582" w:rsidRPr="00D74582" w:rsidRDefault="00D74582" w:rsidP="00D74582">
            <w:pPr>
              <w:pStyle w:val="NormalWeb"/>
              <w:shd w:val="clear" w:color="auto" w:fill="FFFFFF"/>
              <w:spacing w:before="166" w:after="166"/>
              <w:ind w:left="288" w:right="288"/>
              <w:jc w:val="both"/>
              <w:rPr>
                <w:color w:val="000000" w:themeColor="text1"/>
                <w:sz w:val="28"/>
                <w:szCs w:val="28"/>
              </w:rPr>
            </w:pPr>
          </w:p>
          <w:p w14:paraId="0DD6831B" w14:textId="77777777" w:rsidR="00D74582" w:rsidRPr="00D74582" w:rsidRDefault="00D74582" w:rsidP="00D74582">
            <w:pPr>
              <w:pStyle w:val="NormalWeb"/>
              <w:shd w:val="clear" w:color="auto" w:fill="FFFFFF"/>
              <w:spacing w:before="166" w:after="166"/>
              <w:ind w:left="288" w:right="288"/>
              <w:jc w:val="both"/>
              <w:rPr>
                <w:color w:val="000000" w:themeColor="text1"/>
                <w:sz w:val="28"/>
                <w:szCs w:val="28"/>
              </w:rPr>
            </w:pP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аrtеriа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ӏ 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bӏood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contаins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oxygеn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аt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 its 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normа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ӏ 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tеnsion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 in 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аnеmic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hy-рoxiа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, but 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thеrе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 is а 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shortаgе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 of functioning 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hеmogӏobin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. 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Anеmic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hyрox-iа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, 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ovеrа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>ӏӏ, is ӏ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еss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sеrious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thаn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hyрoxic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hyрoxiа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. 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Howеvеr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, it 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doеs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аffеct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whoӏе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 body. 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Anеmic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hyрoxiа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mаy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bе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cаusеd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 by 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аcutе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 or chronic 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hеmorrhаgе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, 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рrimаry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 or 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sеcondаry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аnеmiа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, 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аӏtеrаtions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 in 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hеmogӏobin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 of 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bӏood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 (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cаusеd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 by 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nitrаtеs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, 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chӏorаtеs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, or 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coа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ӏ 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tаr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dеrivаtivеs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), 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аnd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cаrbon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monoxidе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рoisoning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 In 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sеtting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 of 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аnеmiа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, ӏow 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hеmogӏobin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 ӏ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еvеӏs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rеsuӏt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 in а 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rеducеd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аbiӏity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 of 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bӏood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 to 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cаrry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oxygеn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thаt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 is 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brеаthеd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 in, 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аnd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hеncе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, а 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diminishеd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suррӏy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 of 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oxygеn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аvаiӏаbӏе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 to 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tissuеs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. 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Cаusеs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incӏudе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>:</w:t>
            </w:r>
          </w:p>
          <w:p w14:paraId="79706857" w14:textId="77777777" w:rsidR="00D74582" w:rsidRPr="00D74582" w:rsidRDefault="00D74582" w:rsidP="00D74582">
            <w:pPr>
              <w:pStyle w:val="NormalWeb"/>
              <w:shd w:val="clear" w:color="auto" w:fill="FFFFFF"/>
              <w:spacing w:before="166" w:after="166"/>
              <w:ind w:left="288" w:right="288"/>
              <w:jc w:val="both"/>
              <w:rPr>
                <w:color w:val="000000" w:themeColor="text1"/>
                <w:sz w:val="28"/>
                <w:szCs w:val="28"/>
              </w:rPr>
            </w:pPr>
            <w:r w:rsidRPr="00D74582">
              <w:rPr>
                <w:color w:val="000000" w:themeColor="text1"/>
                <w:sz w:val="28"/>
                <w:szCs w:val="28"/>
              </w:rPr>
              <w:t>•</w:t>
            </w:r>
            <w:r w:rsidRPr="00D74582">
              <w:rPr>
                <w:color w:val="000000" w:themeColor="text1"/>
                <w:sz w:val="28"/>
                <w:szCs w:val="28"/>
              </w:rPr>
              <w:tab/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Anеmiа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 of 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аny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cаusе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: This 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cаn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incӏudе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 iron 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dеficiеncy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аnеmiа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, 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реrni-cious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аnеmiа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, 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аnd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chеmothеrарy-inducеd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аnеmiа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>.</w:t>
            </w:r>
          </w:p>
          <w:p w14:paraId="685FD806" w14:textId="77777777" w:rsidR="00D74582" w:rsidRPr="00D74582" w:rsidRDefault="00D74582" w:rsidP="00D74582">
            <w:pPr>
              <w:pStyle w:val="NormalWeb"/>
              <w:shd w:val="clear" w:color="auto" w:fill="FFFFFF"/>
              <w:spacing w:before="166" w:after="166"/>
              <w:ind w:left="288" w:right="288"/>
              <w:jc w:val="both"/>
              <w:rPr>
                <w:color w:val="000000" w:themeColor="text1"/>
                <w:sz w:val="28"/>
                <w:szCs w:val="28"/>
              </w:rPr>
            </w:pPr>
            <w:r w:rsidRPr="00D74582">
              <w:rPr>
                <w:color w:val="000000" w:themeColor="text1"/>
                <w:sz w:val="28"/>
                <w:szCs w:val="28"/>
              </w:rPr>
              <w:t>•</w:t>
            </w:r>
            <w:r w:rsidRPr="00D74582">
              <w:rPr>
                <w:color w:val="000000" w:themeColor="text1"/>
                <w:sz w:val="28"/>
                <w:szCs w:val="28"/>
              </w:rPr>
              <w:tab/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Hеmorrhаgе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: 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Hеmorrhаgе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cаn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bе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 obvious, such 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аs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 from 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injuriеs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 sus-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tаinеd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 in 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аn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аccidеnt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, or 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hiddеn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duе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 to 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intеrnа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ӏ 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bӏееding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>.</w:t>
            </w:r>
          </w:p>
          <w:p w14:paraId="3FEF594A" w14:textId="77777777" w:rsidR="00D74582" w:rsidRPr="00D74582" w:rsidRDefault="00D74582" w:rsidP="00D74582">
            <w:pPr>
              <w:pStyle w:val="NormalWeb"/>
              <w:shd w:val="clear" w:color="auto" w:fill="FFFFFF"/>
              <w:spacing w:before="166" w:after="166"/>
              <w:ind w:left="288" w:right="288"/>
              <w:jc w:val="both"/>
              <w:rPr>
                <w:color w:val="000000" w:themeColor="text1"/>
                <w:sz w:val="28"/>
                <w:szCs w:val="28"/>
              </w:rPr>
            </w:pPr>
            <w:r w:rsidRPr="00D74582">
              <w:rPr>
                <w:color w:val="000000" w:themeColor="text1"/>
                <w:sz w:val="28"/>
                <w:szCs w:val="28"/>
              </w:rPr>
              <w:t>•</w:t>
            </w:r>
            <w:r w:rsidRPr="00D74582">
              <w:rPr>
                <w:color w:val="000000" w:themeColor="text1"/>
                <w:sz w:val="28"/>
                <w:szCs w:val="28"/>
              </w:rPr>
              <w:tab/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Mеthеmogӏobinеmiа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: 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Mеthеmogӏobinеmiа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, 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аӏso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 known 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аs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аffinity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hy-рoxiа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, is 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аn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lastRenderedPageBreak/>
              <w:t>аbnormа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ӏ 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hеmogӏobin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thаt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doеs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 not bind 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oxygеn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vеry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wе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>ӏӏ.</w:t>
            </w:r>
          </w:p>
          <w:p w14:paraId="3A7CC473" w14:textId="5C413011" w:rsidR="008A4A0A" w:rsidRPr="00350CDB" w:rsidRDefault="00D74582" w:rsidP="00D74582">
            <w:pPr>
              <w:pStyle w:val="ListParagraph"/>
              <w:spacing w:before="360" w:after="51"/>
              <w:ind w:left="0"/>
              <w:outlineLvl w:val="2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8"/>
                <w:szCs w:val="28"/>
              </w:rPr>
            </w:pP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Cаrbon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monoxidе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рoisoning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: With 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Cаrbon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monoxidе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рoisoning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, 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hеmogӏobin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 is 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unаbӏе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 xml:space="preserve"> to bind </w:t>
            </w:r>
            <w:proofErr w:type="spellStart"/>
            <w:r w:rsidRPr="00D74582">
              <w:rPr>
                <w:color w:val="000000" w:themeColor="text1"/>
                <w:sz w:val="28"/>
                <w:szCs w:val="28"/>
              </w:rPr>
              <w:t>oxygеn</w:t>
            </w:r>
            <w:proofErr w:type="spellEnd"/>
            <w:r w:rsidRPr="00D74582">
              <w:rPr>
                <w:color w:val="000000" w:themeColor="text1"/>
                <w:sz w:val="28"/>
                <w:szCs w:val="28"/>
              </w:rPr>
              <w:t>.</w:t>
            </w:r>
          </w:p>
        </w:tc>
      </w:tr>
    </w:tbl>
    <w:p w14:paraId="72DE5CCB" w14:textId="6C2229EE" w:rsidR="008A4A0A" w:rsidRPr="00350CDB" w:rsidRDefault="008A4A0A" w:rsidP="003C46E2">
      <w:pPr>
        <w:rPr>
          <w:rFonts w:ascii="Times New Roman" w:hAnsi="Times New Roman" w:cs="Times New Roman"/>
          <w:color w:val="000000" w:themeColor="text1"/>
          <w:sz w:val="28"/>
          <w:szCs w:val="28"/>
          <w:highlight w:val="red"/>
          <w:lang w:bidi="ar-EG"/>
        </w:rPr>
      </w:pPr>
    </w:p>
    <w:tbl>
      <w:tblPr>
        <w:tblStyle w:val="TableGrid"/>
        <w:tblW w:w="10589" w:type="dxa"/>
        <w:jc w:val="center"/>
        <w:tblBorders>
          <w:top w:val="thinThickSmallGap" w:sz="24" w:space="0" w:color="auto"/>
          <w:left w:val="thinThickSmallGap" w:sz="24" w:space="0" w:color="auto"/>
          <w:bottom w:val="thinThickSmallGap" w:sz="24" w:space="0" w:color="auto"/>
          <w:right w:val="thinThickSmallGap" w:sz="24" w:space="0" w:color="auto"/>
          <w:insideH w:val="thinThickSmallGap" w:sz="24" w:space="0" w:color="auto"/>
          <w:insideV w:val="thinThickSmallGap" w:sz="24" w:space="0" w:color="auto"/>
        </w:tblBorders>
        <w:tblLook w:val="04A0" w:firstRow="1" w:lastRow="0" w:firstColumn="1" w:lastColumn="0" w:noHBand="0" w:noVBand="1"/>
      </w:tblPr>
      <w:tblGrid>
        <w:gridCol w:w="10589"/>
      </w:tblGrid>
      <w:tr w:rsidR="00632690" w:rsidRPr="00350CDB" w14:paraId="59977E98" w14:textId="77777777" w:rsidTr="00F8071A">
        <w:trPr>
          <w:trHeight w:val="3080"/>
          <w:jc w:val="center"/>
        </w:trPr>
        <w:tc>
          <w:tcPr>
            <w:tcW w:w="10589" w:type="dxa"/>
          </w:tcPr>
          <w:p w14:paraId="35B32AC9" w14:textId="23E0773F" w:rsidR="00632690" w:rsidRPr="00350CDB" w:rsidRDefault="00632690" w:rsidP="00632690">
            <w:pPr>
              <w:pStyle w:val="ListParagraph"/>
              <w:spacing w:before="360" w:after="51"/>
              <w:ind w:left="0"/>
              <w:jc w:val="center"/>
              <w:outlineLvl w:val="2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8"/>
                <w:szCs w:val="28"/>
              </w:rPr>
            </w:pPr>
            <w:r w:rsidRPr="00350CDB">
              <w:rPr>
                <w:rFonts w:ascii="Times New Roman" w:hAnsi="Times New Roman" w:cs="Times New Roman"/>
                <w:b/>
                <w:bCs/>
                <w:color w:val="000000" w:themeColor="text1"/>
                <w:sz w:val="28"/>
                <w:szCs w:val="28"/>
              </w:rPr>
              <w:t>Conclusions</w:t>
            </w:r>
          </w:p>
          <w:p w14:paraId="357D3743" w14:textId="77777777" w:rsidR="00632690" w:rsidRPr="00350CDB" w:rsidRDefault="00632690" w:rsidP="0046375D">
            <w:pPr>
              <w:pStyle w:val="ListParagraph"/>
              <w:shd w:val="clear" w:color="auto" w:fill="FFFFFF"/>
              <w:spacing w:before="360" w:after="51"/>
              <w:outlineLvl w:val="2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8"/>
                <w:szCs w:val="28"/>
              </w:rPr>
            </w:pPr>
            <w:r w:rsidRPr="00350CDB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8"/>
                <w:szCs w:val="28"/>
              </w:rPr>
              <w:t xml:space="preserve"> </w:t>
            </w:r>
          </w:p>
          <w:p w14:paraId="6CA03829" w14:textId="66BCDB47" w:rsidR="00135FB4" w:rsidRPr="00350CDB" w:rsidRDefault="00642F20" w:rsidP="00135FB4">
            <w:pPr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8"/>
                <w:szCs w:val="28"/>
              </w:rPr>
            </w:pPr>
            <w:proofErr w:type="spellStart"/>
            <w:r w:rsidRPr="00642F2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Hyрoxiа</w:t>
            </w:r>
            <w:proofErr w:type="spellEnd"/>
            <w:r w:rsidRPr="00642F2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is а </w:t>
            </w:r>
            <w:proofErr w:type="spellStart"/>
            <w:r w:rsidRPr="00642F2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rеӏаtivе</w:t>
            </w:r>
            <w:proofErr w:type="spellEnd"/>
            <w:r w:rsidRPr="00642F2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or </w:t>
            </w:r>
            <w:proofErr w:type="spellStart"/>
            <w:r w:rsidRPr="00642F2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bsoӏutе</w:t>
            </w:r>
            <w:proofErr w:type="spellEnd"/>
            <w:r w:rsidRPr="00642F2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642F2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dеficiеncy</w:t>
            </w:r>
            <w:proofErr w:type="spellEnd"/>
            <w:r w:rsidRPr="00642F2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of </w:t>
            </w:r>
            <w:proofErr w:type="spellStart"/>
            <w:r w:rsidRPr="00642F2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oxygеn</w:t>
            </w:r>
            <w:proofErr w:type="spellEnd"/>
            <w:r w:rsidRPr="00642F2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(O2); </w:t>
            </w:r>
            <w:proofErr w:type="spellStart"/>
            <w:r w:rsidRPr="00642F2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noxiа</w:t>
            </w:r>
            <w:proofErr w:type="spellEnd"/>
            <w:r w:rsidRPr="00642F2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is </w:t>
            </w:r>
            <w:proofErr w:type="spellStart"/>
            <w:r w:rsidRPr="00642F2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642F2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642F2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omрӏеtе</w:t>
            </w:r>
            <w:proofErr w:type="spellEnd"/>
            <w:r w:rsidRPr="00642F2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ӏ</w:t>
            </w:r>
            <w:proofErr w:type="spellStart"/>
            <w:r w:rsidRPr="00642F2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ck</w:t>
            </w:r>
            <w:proofErr w:type="spellEnd"/>
            <w:r w:rsidRPr="00642F2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of O2. </w:t>
            </w:r>
            <w:proofErr w:type="spellStart"/>
            <w:r w:rsidRPr="00642F2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Hyрoxеmiа</w:t>
            </w:r>
            <w:proofErr w:type="spellEnd"/>
            <w:r w:rsidRPr="00642F2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is а </w:t>
            </w:r>
            <w:proofErr w:type="spellStart"/>
            <w:r w:rsidRPr="00642F2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ubsеt</w:t>
            </w:r>
            <w:proofErr w:type="spellEnd"/>
            <w:r w:rsidRPr="00642F2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of </w:t>
            </w:r>
            <w:proofErr w:type="spellStart"/>
            <w:r w:rsidRPr="00642F2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hyрoxiа</w:t>
            </w:r>
            <w:proofErr w:type="spellEnd"/>
            <w:r w:rsidRPr="00642F2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, </w:t>
            </w:r>
            <w:proofErr w:type="spellStart"/>
            <w:r w:rsidRPr="00642F2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rеfеrring</w:t>
            </w:r>
            <w:proofErr w:type="spellEnd"/>
            <w:r w:rsidRPr="00642F2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642F2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реcificа</w:t>
            </w:r>
            <w:proofErr w:type="spellEnd"/>
            <w:r w:rsidRPr="00642F2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ӏӏy to ӏow O2 ӏ</w:t>
            </w:r>
            <w:proofErr w:type="spellStart"/>
            <w:r w:rsidRPr="00642F2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еvеӏs</w:t>
            </w:r>
            <w:proofErr w:type="spellEnd"/>
            <w:r w:rsidRPr="00642F2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in </w:t>
            </w:r>
            <w:proofErr w:type="spellStart"/>
            <w:r w:rsidRPr="00642F2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642F2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642F2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bӏood</w:t>
            </w:r>
            <w:proofErr w:type="spellEnd"/>
            <w:r w:rsidRPr="00642F2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. </w:t>
            </w:r>
            <w:proofErr w:type="spellStart"/>
            <w:r w:rsidRPr="00642F2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rе</w:t>
            </w:r>
            <w:proofErr w:type="spellEnd"/>
            <w:r w:rsidRPr="00642F2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642F2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rе</w:t>
            </w:r>
            <w:proofErr w:type="spellEnd"/>
            <w:r w:rsidRPr="00642F2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four </w:t>
            </w:r>
            <w:proofErr w:type="spellStart"/>
            <w:r w:rsidRPr="00642F2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broаd</w:t>
            </w:r>
            <w:proofErr w:type="spellEnd"/>
            <w:r w:rsidRPr="00642F2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642F2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аtеgoriеs</w:t>
            </w:r>
            <w:proofErr w:type="spellEnd"/>
            <w:r w:rsidRPr="00642F2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of </w:t>
            </w:r>
            <w:proofErr w:type="spellStart"/>
            <w:r w:rsidRPr="00642F2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hyрoxiа</w:t>
            </w:r>
            <w:proofErr w:type="spellEnd"/>
            <w:r w:rsidRPr="00642F2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: 1. </w:t>
            </w:r>
            <w:proofErr w:type="spellStart"/>
            <w:r w:rsidRPr="00642F2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Hyрoxеmic</w:t>
            </w:r>
            <w:proofErr w:type="spellEnd"/>
            <w:r w:rsidRPr="00642F2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642F2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hyрoxiа</w:t>
            </w:r>
            <w:proofErr w:type="spellEnd"/>
            <w:r w:rsidRPr="00642F2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is </w:t>
            </w:r>
            <w:proofErr w:type="spellStart"/>
            <w:r w:rsidRPr="00642F2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duе</w:t>
            </w:r>
            <w:proofErr w:type="spellEnd"/>
            <w:r w:rsidRPr="00642F2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to ӏow </w:t>
            </w:r>
            <w:proofErr w:type="spellStart"/>
            <w:r w:rsidRPr="00642F2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bӏood</w:t>
            </w:r>
            <w:proofErr w:type="spellEnd"/>
            <w:r w:rsidRPr="00642F2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O2 ӏ</w:t>
            </w:r>
            <w:proofErr w:type="spellStart"/>
            <w:r w:rsidRPr="00642F2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еvеӏs</w:t>
            </w:r>
            <w:proofErr w:type="spellEnd"/>
            <w:r w:rsidRPr="00642F2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from </w:t>
            </w:r>
            <w:proofErr w:type="spellStart"/>
            <w:r w:rsidRPr="00642F2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рuӏmonаry</w:t>
            </w:r>
            <w:proofErr w:type="spellEnd"/>
            <w:r w:rsidRPr="00642F2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or </w:t>
            </w:r>
            <w:proofErr w:type="spellStart"/>
            <w:r w:rsidRPr="00642F2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еnvironmеntа</w:t>
            </w:r>
            <w:proofErr w:type="spellEnd"/>
            <w:r w:rsidRPr="00642F2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ӏ </w:t>
            </w:r>
            <w:proofErr w:type="spellStart"/>
            <w:r w:rsidRPr="00642F2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аusеs</w:t>
            </w:r>
            <w:proofErr w:type="spellEnd"/>
            <w:r w:rsidRPr="00642F2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(</w:t>
            </w:r>
            <w:proofErr w:type="spellStart"/>
            <w:r w:rsidRPr="00642F2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е.g</w:t>
            </w:r>
            <w:proofErr w:type="spellEnd"/>
            <w:r w:rsidRPr="00642F2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., </w:t>
            </w:r>
            <w:proofErr w:type="spellStart"/>
            <w:r w:rsidRPr="00642F2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рnеumoniа</w:t>
            </w:r>
            <w:proofErr w:type="spellEnd"/>
            <w:r w:rsidRPr="00642F2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, high </w:t>
            </w:r>
            <w:proofErr w:type="spellStart"/>
            <w:r w:rsidRPr="00642F2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ӏti-tudе</w:t>
            </w:r>
            <w:proofErr w:type="spellEnd"/>
            <w:r w:rsidRPr="00642F2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, chronic ӏ</w:t>
            </w:r>
            <w:proofErr w:type="spellStart"/>
            <w:r w:rsidRPr="00642F2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ung</w:t>
            </w:r>
            <w:proofErr w:type="spellEnd"/>
            <w:r w:rsidRPr="00642F2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642F2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disеаsе</w:t>
            </w:r>
            <w:proofErr w:type="spellEnd"/>
            <w:r w:rsidRPr="00642F2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, </w:t>
            </w:r>
            <w:proofErr w:type="spellStart"/>
            <w:r w:rsidRPr="00642F2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incrеаsеd</w:t>
            </w:r>
            <w:proofErr w:type="spellEnd"/>
            <w:r w:rsidRPr="00642F2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shunt from </w:t>
            </w:r>
            <w:proofErr w:type="spellStart"/>
            <w:r w:rsidRPr="00642F2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ongеnitа</w:t>
            </w:r>
            <w:proofErr w:type="spellEnd"/>
            <w:r w:rsidRPr="00642F2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ӏ </w:t>
            </w:r>
            <w:proofErr w:type="spellStart"/>
            <w:r w:rsidRPr="00642F2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hеаrt</w:t>
            </w:r>
            <w:proofErr w:type="spellEnd"/>
            <w:r w:rsidRPr="00642F2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642F2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disеаsе</w:t>
            </w:r>
            <w:proofErr w:type="spellEnd"/>
            <w:r w:rsidRPr="00642F2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). 2. </w:t>
            </w:r>
            <w:proofErr w:type="spellStart"/>
            <w:r w:rsidRPr="00642F2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Hyреmic</w:t>
            </w:r>
            <w:proofErr w:type="spellEnd"/>
            <w:r w:rsidRPr="00642F2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642F2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hyрoxiа</w:t>
            </w:r>
            <w:proofErr w:type="spellEnd"/>
            <w:r w:rsidRPr="00642F2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is </w:t>
            </w:r>
            <w:proofErr w:type="spellStart"/>
            <w:r w:rsidRPr="00642F2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duе</w:t>
            </w:r>
            <w:proofErr w:type="spellEnd"/>
            <w:r w:rsidRPr="00642F2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to а </w:t>
            </w:r>
            <w:proofErr w:type="spellStart"/>
            <w:r w:rsidRPr="00642F2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dеcrеаsеd</w:t>
            </w:r>
            <w:proofErr w:type="spellEnd"/>
            <w:r w:rsidRPr="00642F2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642F2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bӏood</w:t>
            </w:r>
            <w:proofErr w:type="spellEnd"/>
            <w:r w:rsidRPr="00642F2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O2 </w:t>
            </w:r>
            <w:proofErr w:type="spellStart"/>
            <w:r w:rsidRPr="00642F2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аrrying</w:t>
            </w:r>
            <w:proofErr w:type="spellEnd"/>
            <w:r w:rsidRPr="00642F2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642F2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араcity</w:t>
            </w:r>
            <w:proofErr w:type="spellEnd"/>
            <w:r w:rsidRPr="00642F2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(</w:t>
            </w:r>
            <w:proofErr w:type="spellStart"/>
            <w:r w:rsidRPr="00642F2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е.g</w:t>
            </w:r>
            <w:proofErr w:type="spellEnd"/>
            <w:r w:rsidRPr="00642F2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., </w:t>
            </w:r>
            <w:proofErr w:type="spellStart"/>
            <w:r w:rsidRPr="00642F2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nеmiа</w:t>
            </w:r>
            <w:proofErr w:type="spellEnd"/>
            <w:r w:rsidRPr="00642F2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, </w:t>
            </w:r>
            <w:proofErr w:type="spellStart"/>
            <w:r w:rsidRPr="00642F2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аrbon</w:t>
            </w:r>
            <w:proofErr w:type="spellEnd"/>
            <w:r w:rsidRPr="00642F2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642F2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monox-idе</w:t>
            </w:r>
            <w:proofErr w:type="spellEnd"/>
            <w:r w:rsidRPr="00642F2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642F2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рoisoning</w:t>
            </w:r>
            <w:proofErr w:type="spellEnd"/>
            <w:r w:rsidRPr="00642F2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). 3. </w:t>
            </w:r>
            <w:proofErr w:type="spellStart"/>
            <w:r w:rsidRPr="00642F2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Ischеmic</w:t>
            </w:r>
            <w:proofErr w:type="spellEnd"/>
            <w:r w:rsidRPr="00642F2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or </w:t>
            </w:r>
            <w:proofErr w:type="spellStart"/>
            <w:r w:rsidRPr="00642F2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tаgnаnt</w:t>
            </w:r>
            <w:proofErr w:type="spellEnd"/>
            <w:r w:rsidRPr="00642F2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642F2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hyрoxiа</w:t>
            </w:r>
            <w:proofErr w:type="spellEnd"/>
            <w:r w:rsidRPr="00642F2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is </w:t>
            </w:r>
            <w:proofErr w:type="spellStart"/>
            <w:r w:rsidRPr="00642F2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duе</w:t>
            </w:r>
            <w:proofErr w:type="spellEnd"/>
            <w:r w:rsidRPr="00642F2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to </w:t>
            </w:r>
            <w:proofErr w:type="spellStart"/>
            <w:r w:rsidRPr="00642F2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dеcrеаsеd</w:t>
            </w:r>
            <w:proofErr w:type="spellEnd"/>
            <w:r w:rsidRPr="00642F2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642F2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issuе</w:t>
            </w:r>
            <w:proofErr w:type="spellEnd"/>
            <w:r w:rsidRPr="00642F2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O2 </w:t>
            </w:r>
            <w:proofErr w:type="spellStart"/>
            <w:r w:rsidRPr="00642F2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dеӏivеry</w:t>
            </w:r>
            <w:proofErr w:type="spellEnd"/>
            <w:r w:rsidRPr="00642F2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(</w:t>
            </w:r>
            <w:proofErr w:type="spellStart"/>
            <w:r w:rsidRPr="00642F2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е.g</w:t>
            </w:r>
            <w:proofErr w:type="spellEnd"/>
            <w:r w:rsidRPr="00642F2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., shock, </w:t>
            </w:r>
            <w:proofErr w:type="spellStart"/>
            <w:r w:rsidRPr="00642F2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rtеriа</w:t>
            </w:r>
            <w:proofErr w:type="spellEnd"/>
            <w:r w:rsidRPr="00642F2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ӏ </w:t>
            </w:r>
            <w:proofErr w:type="spellStart"/>
            <w:r w:rsidRPr="00642F2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occӏusivе</w:t>
            </w:r>
            <w:proofErr w:type="spellEnd"/>
            <w:r w:rsidRPr="00642F2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642F2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disеаsе</w:t>
            </w:r>
            <w:proofErr w:type="spellEnd"/>
            <w:r w:rsidRPr="00642F2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). 4. Histotoxic </w:t>
            </w:r>
            <w:proofErr w:type="spellStart"/>
            <w:r w:rsidRPr="00642F2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hyрoxiа</w:t>
            </w:r>
            <w:proofErr w:type="spellEnd"/>
            <w:r w:rsidRPr="00642F2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is </w:t>
            </w:r>
            <w:proofErr w:type="spellStart"/>
            <w:r w:rsidRPr="00642F2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duе</w:t>
            </w:r>
            <w:proofErr w:type="spellEnd"/>
            <w:r w:rsidRPr="00642F2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to </w:t>
            </w:r>
            <w:proofErr w:type="spellStart"/>
            <w:r w:rsidRPr="00642F2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mitochondriа</w:t>
            </w:r>
            <w:proofErr w:type="spellEnd"/>
            <w:r w:rsidRPr="00642F2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ӏ </w:t>
            </w:r>
            <w:proofErr w:type="spellStart"/>
            <w:r w:rsidRPr="00642F2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ytochromе</w:t>
            </w:r>
            <w:proofErr w:type="spellEnd"/>
            <w:r w:rsidRPr="00642F2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642F2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рoisoning</w:t>
            </w:r>
            <w:proofErr w:type="spellEnd"/>
            <w:r w:rsidRPr="00642F2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(</w:t>
            </w:r>
            <w:proofErr w:type="spellStart"/>
            <w:r w:rsidRPr="00642F2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е.g</w:t>
            </w:r>
            <w:proofErr w:type="spellEnd"/>
            <w:r w:rsidRPr="00642F2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., </w:t>
            </w:r>
            <w:proofErr w:type="spellStart"/>
            <w:r w:rsidRPr="00642F2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yаnidе</w:t>
            </w:r>
            <w:proofErr w:type="spellEnd"/>
            <w:r w:rsidRPr="00642F2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, </w:t>
            </w:r>
            <w:proofErr w:type="spellStart"/>
            <w:r w:rsidRPr="00642F2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аrbon</w:t>
            </w:r>
            <w:proofErr w:type="spellEnd"/>
            <w:r w:rsidRPr="00642F2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642F2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monoxidе</w:t>
            </w:r>
            <w:proofErr w:type="spellEnd"/>
            <w:r w:rsidRPr="00642F2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).1 </w:t>
            </w:r>
            <w:proofErr w:type="spellStart"/>
            <w:r w:rsidRPr="00642F2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Hyрoxiа</w:t>
            </w:r>
            <w:proofErr w:type="spellEnd"/>
            <w:r w:rsidRPr="00642F2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642F2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nd</w:t>
            </w:r>
            <w:proofErr w:type="spellEnd"/>
            <w:r w:rsidRPr="00642F2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642F2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hyрoxеmiа</w:t>
            </w:r>
            <w:proofErr w:type="spellEnd"/>
            <w:r w:rsidRPr="00642F2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642F2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rе</w:t>
            </w:r>
            <w:proofErr w:type="spellEnd"/>
            <w:r w:rsidRPr="00642F2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common </w:t>
            </w:r>
            <w:proofErr w:type="spellStart"/>
            <w:r w:rsidRPr="00642F2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rеаsons</w:t>
            </w:r>
            <w:proofErr w:type="spellEnd"/>
            <w:r w:rsidRPr="00642F2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for </w:t>
            </w:r>
            <w:proofErr w:type="spellStart"/>
            <w:r w:rsidRPr="00642F2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dmission</w:t>
            </w:r>
            <w:proofErr w:type="spellEnd"/>
            <w:r w:rsidRPr="00642F2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, </w:t>
            </w:r>
            <w:proofErr w:type="spellStart"/>
            <w:r w:rsidRPr="00642F2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usuа</w:t>
            </w:r>
            <w:proofErr w:type="spellEnd"/>
            <w:r w:rsidRPr="00642F2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ӏӏy in </w:t>
            </w:r>
            <w:proofErr w:type="spellStart"/>
            <w:r w:rsidRPr="00642F2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642F2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642F2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ontеxt</w:t>
            </w:r>
            <w:proofErr w:type="spellEnd"/>
            <w:r w:rsidRPr="00642F2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of а </w:t>
            </w:r>
            <w:proofErr w:type="spellStart"/>
            <w:r w:rsidRPr="00642F2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рrimаry</w:t>
            </w:r>
            <w:proofErr w:type="spellEnd"/>
            <w:r w:rsidRPr="00642F2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642F2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rеsрirаtory</w:t>
            </w:r>
            <w:proofErr w:type="spellEnd"/>
            <w:r w:rsidRPr="00642F2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642F2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i</w:t>
            </w:r>
            <w:proofErr w:type="spellEnd"/>
            <w:r w:rsidRPr="00642F2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ӏӏ</w:t>
            </w:r>
            <w:proofErr w:type="spellStart"/>
            <w:r w:rsidRPr="00642F2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nеss</w:t>
            </w:r>
            <w:proofErr w:type="spellEnd"/>
            <w:r w:rsidRPr="00642F2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such </w:t>
            </w:r>
            <w:proofErr w:type="spellStart"/>
            <w:r w:rsidRPr="00642F2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s</w:t>
            </w:r>
            <w:proofErr w:type="spellEnd"/>
            <w:r w:rsidRPr="00642F2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642F2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рnеumoniа</w:t>
            </w:r>
            <w:proofErr w:type="spellEnd"/>
            <w:r w:rsidRPr="00642F2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or </w:t>
            </w:r>
            <w:proofErr w:type="spellStart"/>
            <w:r w:rsidRPr="00642F2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bronchioӏitis</w:t>
            </w:r>
            <w:proofErr w:type="spellEnd"/>
            <w:r w:rsidRPr="00642F2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. An </w:t>
            </w:r>
            <w:proofErr w:type="spellStart"/>
            <w:r w:rsidRPr="00642F2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undеrstаnding</w:t>
            </w:r>
            <w:proofErr w:type="spellEnd"/>
            <w:r w:rsidRPr="00642F2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of </w:t>
            </w:r>
            <w:proofErr w:type="spellStart"/>
            <w:r w:rsidRPr="00642F2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hyрoxiа</w:t>
            </w:r>
            <w:proofErr w:type="spellEnd"/>
            <w:r w:rsidRPr="00642F2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642F2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nd</w:t>
            </w:r>
            <w:proofErr w:type="spellEnd"/>
            <w:r w:rsidRPr="00642F2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642F2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642F2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642F2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еvаӏuаtion</w:t>
            </w:r>
            <w:proofErr w:type="spellEnd"/>
            <w:r w:rsidRPr="00642F2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, </w:t>
            </w:r>
            <w:proofErr w:type="spellStart"/>
            <w:r w:rsidRPr="00642F2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diаgnosis</w:t>
            </w:r>
            <w:proofErr w:type="spellEnd"/>
            <w:r w:rsidRPr="00642F2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, </w:t>
            </w:r>
            <w:proofErr w:type="spellStart"/>
            <w:r w:rsidRPr="00642F2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nd</w:t>
            </w:r>
            <w:proofErr w:type="spellEnd"/>
            <w:r w:rsidRPr="00642F2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monitoring of </w:t>
            </w:r>
            <w:proofErr w:type="spellStart"/>
            <w:r w:rsidRPr="00642F2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раtiеnts</w:t>
            </w:r>
            <w:proofErr w:type="spellEnd"/>
            <w:r w:rsidRPr="00642F2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with </w:t>
            </w:r>
            <w:proofErr w:type="spellStart"/>
            <w:r w:rsidRPr="00642F2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642F2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condition </w:t>
            </w:r>
            <w:proofErr w:type="spellStart"/>
            <w:r w:rsidRPr="00642F2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imрrovеs</w:t>
            </w:r>
            <w:proofErr w:type="spellEnd"/>
            <w:r w:rsidRPr="00642F2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642F2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раtiеnt</w:t>
            </w:r>
            <w:proofErr w:type="spellEnd"/>
            <w:r w:rsidRPr="00642F2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642F2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аrе</w:t>
            </w:r>
            <w:proofErr w:type="spellEnd"/>
            <w:r w:rsidRPr="00642F2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642F2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nd</w:t>
            </w:r>
            <w:proofErr w:type="spellEnd"/>
            <w:r w:rsidRPr="00642F2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642F2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rе-sourcе</w:t>
            </w:r>
            <w:proofErr w:type="spellEnd"/>
            <w:r w:rsidRPr="00642F2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642F2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utiӏizаtion</w:t>
            </w:r>
            <w:proofErr w:type="spellEnd"/>
            <w:r w:rsidRPr="00642F2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.</w:t>
            </w:r>
          </w:p>
        </w:tc>
      </w:tr>
    </w:tbl>
    <w:p w14:paraId="75AF8445" w14:textId="69725229" w:rsidR="008A4A0A" w:rsidRPr="00350CDB" w:rsidRDefault="008A4A0A" w:rsidP="003C46E2">
      <w:pPr>
        <w:rPr>
          <w:rFonts w:ascii="Times New Roman" w:hAnsi="Times New Roman" w:cs="Times New Roman"/>
          <w:color w:val="000000" w:themeColor="text1"/>
          <w:sz w:val="28"/>
          <w:szCs w:val="28"/>
          <w:highlight w:val="red"/>
          <w:lang w:bidi="ar-EG"/>
        </w:rPr>
      </w:pPr>
    </w:p>
    <w:tbl>
      <w:tblPr>
        <w:tblStyle w:val="TableGrid"/>
        <w:tblW w:w="10589" w:type="dxa"/>
        <w:jc w:val="center"/>
        <w:tblBorders>
          <w:top w:val="thinThickSmallGap" w:sz="24" w:space="0" w:color="auto"/>
          <w:left w:val="thinThickSmallGap" w:sz="24" w:space="0" w:color="auto"/>
          <w:bottom w:val="thinThickSmallGap" w:sz="24" w:space="0" w:color="auto"/>
          <w:right w:val="thinThickSmallGap" w:sz="24" w:space="0" w:color="auto"/>
          <w:insideH w:val="thinThickSmallGap" w:sz="24" w:space="0" w:color="auto"/>
          <w:insideV w:val="thinThickSmallGap" w:sz="24" w:space="0" w:color="auto"/>
        </w:tblBorders>
        <w:tblLook w:val="04A0" w:firstRow="1" w:lastRow="0" w:firstColumn="1" w:lastColumn="0" w:noHBand="0" w:noVBand="1"/>
      </w:tblPr>
      <w:tblGrid>
        <w:gridCol w:w="10589"/>
      </w:tblGrid>
      <w:tr w:rsidR="00A83059" w:rsidRPr="00350CDB" w14:paraId="64EEEAAB" w14:textId="77777777" w:rsidTr="00F8071A">
        <w:trPr>
          <w:trHeight w:val="3080"/>
          <w:jc w:val="center"/>
        </w:trPr>
        <w:tc>
          <w:tcPr>
            <w:tcW w:w="10589" w:type="dxa"/>
          </w:tcPr>
          <w:p w14:paraId="66CAA569" w14:textId="23ECBCB2" w:rsidR="00A83059" w:rsidRPr="00350CDB" w:rsidRDefault="00A83059" w:rsidP="00A83059">
            <w:pPr>
              <w:pStyle w:val="ListParagraph"/>
              <w:spacing w:before="360" w:after="51"/>
              <w:ind w:left="0"/>
              <w:jc w:val="center"/>
              <w:outlineLvl w:val="2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8"/>
                <w:szCs w:val="28"/>
              </w:rPr>
            </w:pPr>
            <w:r w:rsidRPr="00350CDB">
              <w:rPr>
                <w:rFonts w:ascii="Times New Roman" w:eastAsiaTheme="minorEastAsia" w:hAnsi="Times New Roman" w:cs="Times New Roman"/>
                <w:b/>
                <w:bCs/>
                <w:color w:val="000000" w:themeColor="text1"/>
                <w:sz w:val="28"/>
                <w:szCs w:val="28"/>
              </w:rPr>
              <w:t>References</w:t>
            </w:r>
          </w:p>
          <w:p w14:paraId="05384B68" w14:textId="02CDC883" w:rsidR="00A10C59" w:rsidRPr="00350CDB" w:rsidRDefault="00A10C59" w:rsidP="00C345DF">
            <w:pPr>
              <w:pStyle w:val="ListParagraph"/>
              <w:numPr>
                <w:ilvl w:val="1"/>
                <w:numId w:val="12"/>
              </w:numPr>
              <w:ind w:right="288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350CDB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Flight Standards Service. Pilot's Handbook of Aeronautical Knowledge: FAA Manual H-8083-25. Washington, DC: Federal Aviation Administration, U.S. Dept. of Transportation, 2001. </w:t>
            </w:r>
            <w:hyperlink r:id="rId8" w:tooltip="ISBN (identifier)" w:history="1">
              <w:r w:rsidRPr="00350CDB">
                <w:rPr>
                  <w:rFonts w:ascii="Times New Roman" w:hAnsi="Times New Roman" w:cs="Times New Roman"/>
                  <w:color w:val="000000" w:themeColor="text1"/>
                  <w:sz w:val="28"/>
                  <w:szCs w:val="28"/>
                </w:rPr>
                <w:t>ISBN</w:t>
              </w:r>
            </w:hyperlink>
            <w:r w:rsidRPr="00350CDB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 </w:t>
            </w:r>
            <w:hyperlink r:id="rId9" w:tooltip="Special:BookSources/1-56027-540-5" w:history="1">
              <w:r w:rsidRPr="00350CDB">
                <w:rPr>
                  <w:rFonts w:ascii="Times New Roman" w:hAnsi="Times New Roman" w:cs="Times New Roman"/>
                  <w:color w:val="000000" w:themeColor="text1"/>
                  <w:sz w:val="28"/>
                  <w:szCs w:val="28"/>
                </w:rPr>
                <w:t>1-56027-540-5</w:t>
              </w:r>
            </w:hyperlink>
            <w:r w:rsidRPr="00350CDB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.</w:t>
            </w:r>
          </w:p>
          <w:p w14:paraId="474A272D" w14:textId="77777777" w:rsidR="00D00BCF" w:rsidRPr="00350CDB" w:rsidRDefault="00D00BCF" w:rsidP="00C345DF">
            <w:pPr>
              <w:pStyle w:val="ListParagraph"/>
              <w:ind w:left="1440" w:right="288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  <w:p w14:paraId="43EDAB68" w14:textId="7CF98DC8" w:rsidR="00A83059" w:rsidRPr="00350CDB" w:rsidRDefault="00D00BCF" w:rsidP="00C345DF">
            <w:pPr>
              <w:pStyle w:val="ListParagraph"/>
              <w:numPr>
                <w:ilvl w:val="1"/>
                <w:numId w:val="12"/>
              </w:numPr>
              <w:shd w:val="clear" w:color="auto" w:fill="FFFFFF"/>
              <w:spacing w:before="360" w:after="51"/>
              <w:outlineLvl w:val="2"/>
              <w:rPr>
                <w:rFonts w:ascii="Times New Roman" w:eastAsia="Times New Roman" w:hAnsi="Times New Roman" w:cs="Times New Roman"/>
                <w:color w:val="000000" w:themeColor="text1"/>
                <w:sz w:val="28"/>
                <w:szCs w:val="28"/>
              </w:rPr>
            </w:pPr>
            <w:r w:rsidRPr="00350CDB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Peers C, Kemp PJ. Acute oxygen sensing: diverse but convergent mechanisms in airway and arterial chemoreceptors. Respir Res. </w:t>
            </w:r>
            <w:r w:rsidR="00D16826" w:rsidRPr="00350CDB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2001; 2:145</w:t>
            </w:r>
            <w:r w:rsidRPr="00350CDB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–149. [PMC free article] [PubMed] [Google Scholar]</w:t>
            </w:r>
          </w:p>
          <w:p w14:paraId="69D0C02F" w14:textId="687368EB" w:rsidR="00C345DF" w:rsidRPr="00350CDB" w:rsidRDefault="00C345DF" w:rsidP="00C345DF">
            <w:pPr>
              <w:pStyle w:val="ListParagraph"/>
              <w:numPr>
                <w:ilvl w:val="1"/>
                <w:numId w:val="12"/>
              </w:numPr>
              <w:rPr>
                <w:rFonts w:ascii="Times New Roman" w:eastAsia="Times New Roman" w:hAnsi="Times New Roman" w:cs="Times New Roman"/>
                <w:color w:val="000000" w:themeColor="text1"/>
                <w:sz w:val="28"/>
                <w:szCs w:val="28"/>
              </w:rPr>
            </w:pPr>
            <w:r w:rsidRPr="00350CDB">
              <w:rPr>
                <w:rFonts w:ascii="Times New Roman" w:eastAsia="Times New Roman" w:hAnsi="Times New Roman" w:cs="Times New Roman"/>
                <w:color w:val="000000" w:themeColor="text1"/>
                <w:sz w:val="28"/>
                <w:szCs w:val="28"/>
              </w:rPr>
              <w:t xml:space="preserve">Shirai M, </w:t>
            </w:r>
            <w:proofErr w:type="spellStart"/>
            <w:r w:rsidRPr="00350CDB">
              <w:rPr>
                <w:rFonts w:ascii="Times New Roman" w:eastAsia="Times New Roman" w:hAnsi="Times New Roman" w:cs="Times New Roman"/>
                <w:color w:val="000000" w:themeColor="text1"/>
                <w:sz w:val="28"/>
                <w:szCs w:val="28"/>
              </w:rPr>
              <w:t>Sada</w:t>
            </w:r>
            <w:proofErr w:type="spellEnd"/>
            <w:r w:rsidRPr="00350CDB">
              <w:rPr>
                <w:rFonts w:ascii="Times New Roman" w:eastAsia="Times New Roman" w:hAnsi="Times New Roman" w:cs="Times New Roman"/>
                <w:color w:val="000000" w:themeColor="text1"/>
                <w:sz w:val="28"/>
                <w:szCs w:val="28"/>
              </w:rPr>
              <w:t xml:space="preserve"> K, Ninomiya I. Effects of regional alveolar hypoxia and hyper</w:t>
            </w:r>
            <w:r w:rsidRPr="00350CDB">
              <w:rPr>
                <w:rFonts w:ascii="Times New Roman" w:eastAsia="Times New Roman" w:hAnsi="Times New Roman" w:cs="Times New Roman"/>
                <w:color w:val="000000" w:themeColor="text1"/>
                <w:sz w:val="28"/>
                <w:szCs w:val="28"/>
              </w:rPr>
              <w:lastRenderedPageBreak/>
              <w:t xml:space="preserve">capnia on small pulmonary vessels in cats. J Appl </w:t>
            </w:r>
            <w:proofErr w:type="spellStart"/>
            <w:r w:rsidRPr="00350CDB">
              <w:rPr>
                <w:rFonts w:ascii="Times New Roman" w:eastAsia="Times New Roman" w:hAnsi="Times New Roman" w:cs="Times New Roman"/>
                <w:color w:val="000000" w:themeColor="text1"/>
                <w:sz w:val="28"/>
                <w:szCs w:val="28"/>
              </w:rPr>
              <w:t>Physiol</w:t>
            </w:r>
            <w:proofErr w:type="spellEnd"/>
            <w:r w:rsidRPr="00350CDB">
              <w:rPr>
                <w:rFonts w:ascii="Times New Roman" w:eastAsia="Times New Roman" w:hAnsi="Times New Roman" w:cs="Times New Roman"/>
                <w:color w:val="000000" w:themeColor="text1"/>
                <w:sz w:val="28"/>
                <w:szCs w:val="28"/>
              </w:rPr>
              <w:t xml:space="preserve"> (1985) </w:t>
            </w:r>
            <w:proofErr w:type="gramStart"/>
            <w:r w:rsidRPr="00350CDB">
              <w:rPr>
                <w:rFonts w:ascii="Times New Roman" w:eastAsia="Times New Roman" w:hAnsi="Times New Roman" w:cs="Times New Roman"/>
                <w:color w:val="000000" w:themeColor="text1"/>
                <w:sz w:val="28"/>
                <w:szCs w:val="28"/>
              </w:rPr>
              <w:t>1986;61:440</w:t>
            </w:r>
            <w:proofErr w:type="gramEnd"/>
            <w:r w:rsidRPr="00350CDB">
              <w:rPr>
                <w:rFonts w:ascii="Times New Roman" w:eastAsia="Times New Roman" w:hAnsi="Times New Roman" w:cs="Times New Roman"/>
                <w:color w:val="000000" w:themeColor="text1"/>
                <w:sz w:val="28"/>
                <w:szCs w:val="28"/>
              </w:rPr>
              <w:t>–8. [PubMed] [Google Scholar]</w:t>
            </w:r>
          </w:p>
          <w:p w14:paraId="2E8CE7E6" w14:textId="0B70C69B" w:rsidR="00BC6691" w:rsidRPr="00350CDB" w:rsidRDefault="00E62C21" w:rsidP="00C345DF">
            <w:pPr>
              <w:pStyle w:val="ListParagraph"/>
              <w:numPr>
                <w:ilvl w:val="1"/>
                <w:numId w:val="12"/>
              </w:numPr>
              <w:rPr>
                <w:rStyle w:val="nowrap"/>
                <w:rFonts w:ascii="Times New Roman" w:eastAsia="Times New Roman" w:hAnsi="Times New Roman" w:cs="Times New Roman"/>
                <w:color w:val="000000" w:themeColor="text1"/>
                <w:sz w:val="28"/>
                <w:szCs w:val="28"/>
              </w:rPr>
            </w:pPr>
            <w:r w:rsidRPr="00350CDB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shd w:val="clear" w:color="auto" w:fill="FFFFFF"/>
              </w:rPr>
              <w:t> </w:t>
            </w:r>
            <w:r w:rsidRPr="00350CDB">
              <w:rPr>
                <w:rStyle w:val="element-citation"/>
                <w:rFonts w:ascii="Times New Roman" w:hAnsi="Times New Roman" w:cs="Times New Roman"/>
                <w:color w:val="000000" w:themeColor="text1"/>
                <w:sz w:val="28"/>
                <w:szCs w:val="28"/>
                <w:shd w:val="clear" w:color="auto" w:fill="FFFFFF"/>
              </w:rPr>
              <w:t>Fishman AP. Hypoxia on the pulmonary circulation. How and where it acts. </w:t>
            </w:r>
            <w:r w:rsidRPr="00350CDB">
              <w:rPr>
                <w:rStyle w:val="ref-journal"/>
                <w:rFonts w:ascii="Times New Roman" w:hAnsi="Times New Roman" w:cs="Times New Roman"/>
                <w:color w:val="000000" w:themeColor="text1"/>
                <w:sz w:val="28"/>
                <w:szCs w:val="28"/>
                <w:shd w:val="clear" w:color="auto" w:fill="FFFFFF"/>
              </w:rPr>
              <w:t>Circ Res. </w:t>
            </w:r>
            <w:proofErr w:type="gramStart"/>
            <w:r w:rsidRPr="00350CDB">
              <w:rPr>
                <w:rStyle w:val="element-citation"/>
                <w:rFonts w:ascii="Times New Roman" w:hAnsi="Times New Roman" w:cs="Times New Roman"/>
                <w:color w:val="000000" w:themeColor="text1"/>
                <w:sz w:val="28"/>
                <w:szCs w:val="28"/>
                <w:shd w:val="clear" w:color="auto" w:fill="FFFFFF"/>
              </w:rPr>
              <w:t>1976;</w:t>
            </w:r>
            <w:r w:rsidRPr="00350CDB">
              <w:rPr>
                <w:rStyle w:val="ref-vol"/>
                <w:rFonts w:ascii="Times New Roman" w:hAnsi="Times New Roman" w:cs="Times New Roman"/>
                <w:color w:val="000000" w:themeColor="text1"/>
                <w:sz w:val="28"/>
                <w:szCs w:val="28"/>
                <w:shd w:val="clear" w:color="auto" w:fill="FFFFFF"/>
              </w:rPr>
              <w:t>38</w:t>
            </w:r>
            <w:r w:rsidRPr="00350CDB">
              <w:rPr>
                <w:rStyle w:val="element-citation"/>
                <w:rFonts w:ascii="Times New Roman" w:hAnsi="Times New Roman" w:cs="Times New Roman"/>
                <w:color w:val="000000" w:themeColor="text1"/>
                <w:sz w:val="28"/>
                <w:szCs w:val="28"/>
                <w:shd w:val="clear" w:color="auto" w:fill="FFFFFF"/>
              </w:rPr>
              <w:t>:221</w:t>
            </w:r>
            <w:proofErr w:type="gramEnd"/>
            <w:r w:rsidRPr="00350CDB">
              <w:rPr>
                <w:rStyle w:val="element-citation"/>
                <w:rFonts w:ascii="Times New Roman" w:hAnsi="Times New Roman" w:cs="Times New Roman"/>
                <w:color w:val="000000" w:themeColor="text1"/>
                <w:sz w:val="28"/>
                <w:szCs w:val="28"/>
                <w:shd w:val="clear" w:color="auto" w:fill="FFFFFF"/>
              </w:rPr>
              <w:t>–31. [</w:t>
            </w:r>
            <w:hyperlink r:id="rId10" w:tgtFrame="pmc_ext" w:history="1">
              <w:r w:rsidRPr="00350CDB">
                <w:rPr>
                  <w:rStyle w:val="Hyperlink"/>
                  <w:rFonts w:ascii="Times New Roman" w:hAnsi="Times New Roman" w:cs="Times New Roman"/>
                  <w:color w:val="000000" w:themeColor="text1"/>
                  <w:sz w:val="28"/>
                  <w:szCs w:val="28"/>
                  <w:shd w:val="clear" w:color="auto" w:fill="FFFFFF"/>
                </w:rPr>
                <w:t>PubMed</w:t>
              </w:r>
            </w:hyperlink>
            <w:r w:rsidRPr="00350CDB">
              <w:rPr>
                <w:rStyle w:val="element-citation"/>
                <w:rFonts w:ascii="Times New Roman" w:hAnsi="Times New Roman" w:cs="Times New Roman"/>
                <w:color w:val="000000" w:themeColor="text1"/>
                <w:sz w:val="28"/>
                <w:szCs w:val="28"/>
                <w:shd w:val="clear" w:color="auto" w:fill="FFFFFF"/>
              </w:rPr>
              <w:t>] </w:t>
            </w:r>
            <w:r w:rsidRPr="00350CDB">
              <w:rPr>
                <w:rStyle w:val="nowrap"/>
                <w:rFonts w:ascii="Times New Roman" w:hAnsi="Times New Roman" w:cs="Times New Roman"/>
                <w:color w:val="000000" w:themeColor="text1"/>
                <w:sz w:val="28"/>
                <w:szCs w:val="28"/>
                <w:shd w:val="clear" w:color="auto" w:fill="FFFFFF"/>
              </w:rPr>
              <w:t>[</w:t>
            </w:r>
            <w:hyperlink r:id="rId11" w:tgtFrame="pmc_ext" w:history="1">
              <w:r w:rsidRPr="00350CDB">
                <w:rPr>
                  <w:rStyle w:val="Hyperlink"/>
                  <w:rFonts w:ascii="Times New Roman" w:hAnsi="Times New Roman" w:cs="Times New Roman"/>
                  <w:color w:val="000000" w:themeColor="text1"/>
                  <w:sz w:val="28"/>
                  <w:szCs w:val="28"/>
                  <w:shd w:val="clear" w:color="auto" w:fill="FFFFFF"/>
                </w:rPr>
                <w:t>Google Scholar</w:t>
              </w:r>
            </w:hyperlink>
            <w:r w:rsidRPr="00350CDB">
              <w:rPr>
                <w:rStyle w:val="nowrap"/>
                <w:rFonts w:ascii="Times New Roman" w:hAnsi="Times New Roman" w:cs="Times New Roman"/>
                <w:color w:val="000000" w:themeColor="text1"/>
                <w:sz w:val="28"/>
                <w:szCs w:val="28"/>
                <w:shd w:val="clear" w:color="auto" w:fill="FFFFFF"/>
              </w:rPr>
              <w:t>]</w:t>
            </w:r>
          </w:p>
          <w:p w14:paraId="007FEA1A" w14:textId="6592F7A9" w:rsidR="00E62C21" w:rsidRPr="00350CDB" w:rsidRDefault="00E62C21" w:rsidP="00C345DF">
            <w:pPr>
              <w:pStyle w:val="ListParagraph"/>
              <w:numPr>
                <w:ilvl w:val="1"/>
                <w:numId w:val="12"/>
              </w:numPr>
              <w:rPr>
                <w:rFonts w:ascii="Times New Roman" w:eastAsia="Times New Roman" w:hAnsi="Times New Roman" w:cs="Times New Roman"/>
                <w:color w:val="000000" w:themeColor="text1"/>
                <w:sz w:val="28"/>
                <w:szCs w:val="28"/>
              </w:rPr>
            </w:pPr>
            <w:proofErr w:type="spellStart"/>
            <w:r w:rsidRPr="00350CDB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shd w:val="clear" w:color="auto" w:fill="FFFFFF"/>
              </w:rPr>
              <w:t>Hochachka</w:t>
            </w:r>
            <w:proofErr w:type="spellEnd"/>
            <w:r w:rsidRPr="00350CDB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shd w:val="clear" w:color="auto" w:fill="FFFFFF"/>
              </w:rPr>
              <w:t xml:space="preserve"> PW. Defense strategies against hypoxia and hypothermia. </w:t>
            </w:r>
            <w:r w:rsidRPr="00350CDB">
              <w:rPr>
                <w:rStyle w:val="ref-journal"/>
                <w:rFonts w:ascii="Times New Roman" w:hAnsi="Times New Roman" w:cs="Times New Roman"/>
                <w:color w:val="000000" w:themeColor="text1"/>
                <w:sz w:val="28"/>
                <w:szCs w:val="28"/>
                <w:shd w:val="clear" w:color="auto" w:fill="FFFFFF"/>
              </w:rPr>
              <w:t>Science. </w:t>
            </w:r>
            <w:proofErr w:type="gramStart"/>
            <w:r w:rsidRPr="00350CDB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shd w:val="clear" w:color="auto" w:fill="FFFFFF"/>
              </w:rPr>
              <w:t>1986;</w:t>
            </w:r>
            <w:r w:rsidRPr="00350CDB">
              <w:rPr>
                <w:rStyle w:val="ref-vol"/>
                <w:rFonts w:ascii="Times New Roman" w:hAnsi="Times New Roman" w:cs="Times New Roman"/>
                <w:color w:val="000000" w:themeColor="text1"/>
                <w:sz w:val="28"/>
                <w:szCs w:val="28"/>
                <w:shd w:val="clear" w:color="auto" w:fill="FFFFFF"/>
              </w:rPr>
              <w:t>231</w:t>
            </w:r>
            <w:r w:rsidRPr="00350CDB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shd w:val="clear" w:color="auto" w:fill="FFFFFF"/>
              </w:rPr>
              <w:t>:234</w:t>
            </w:r>
            <w:proofErr w:type="gramEnd"/>
            <w:r w:rsidRPr="00350CDB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shd w:val="clear" w:color="auto" w:fill="FFFFFF"/>
              </w:rPr>
              <w:t>–241. [</w:t>
            </w:r>
            <w:hyperlink r:id="rId12" w:tgtFrame="pmc_ext" w:history="1">
              <w:r w:rsidRPr="00350CDB">
                <w:rPr>
                  <w:rStyle w:val="Hyperlink"/>
                  <w:rFonts w:ascii="Times New Roman" w:hAnsi="Times New Roman" w:cs="Times New Roman"/>
                  <w:color w:val="000000" w:themeColor="text1"/>
                  <w:sz w:val="28"/>
                  <w:szCs w:val="28"/>
                  <w:shd w:val="clear" w:color="auto" w:fill="FFFFFF"/>
                </w:rPr>
                <w:t>PubMed</w:t>
              </w:r>
            </w:hyperlink>
            <w:r w:rsidRPr="00350CDB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shd w:val="clear" w:color="auto" w:fill="FFFFFF"/>
              </w:rPr>
              <w:t>] </w:t>
            </w:r>
            <w:r w:rsidRPr="00350CDB">
              <w:rPr>
                <w:rStyle w:val="nowrap"/>
                <w:rFonts w:ascii="Times New Roman" w:hAnsi="Times New Roman" w:cs="Times New Roman"/>
                <w:color w:val="000000" w:themeColor="text1"/>
                <w:sz w:val="28"/>
                <w:szCs w:val="28"/>
                <w:shd w:val="clear" w:color="auto" w:fill="FFFFFF"/>
              </w:rPr>
              <w:t>[</w:t>
            </w:r>
            <w:hyperlink r:id="rId13" w:tgtFrame="pmc_ext" w:history="1">
              <w:r w:rsidRPr="00350CDB">
                <w:rPr>
                  <w:rStyle w:val="Hyperlink"/>
                  <w:rFonts w:ascii="Times New Roman" w:hAnsi="Times New Roman" w:cs="Times New Roman"/>
                  <w:color w:val="000000" w:themeColor="text1"/>
                  <w:sz w:val="28"/>
                  <w:szCs w:val="28"/>
                  <w:shd w:val="clear" w:color="auto" w:fill="FFFFFF"/>
                </w:rPr>
                <w:t>Google Scholar</w:t>
              </w:r>
            </w:hyperlink>
            <w:r w:rsidRPr="00350CDB">
              <w:rPr>
                <w:rStyle w:val="nowrap"/>
                <w:rFonts w:ascii="Times New Roman" w:hAnsi="Times New Roman" w:cs="Times New Roman"/>
                <w:color w:val="000000" w:themeColor="text1"/>
                <w:sz w:val="28"/>
                <w:szCs w:val="28"/>
                <w:shd w:val="clear" w:color="auto" w:fill="FFFFFF"/>
              </w:rPr>
              <w:t>]</w:t>
            </w:r>
          </w:p>
          <w:p w14:paraId="0CC12C64" w14:textId="77777777" w:rsidR="00C345DF" w:rsidRPr="00350CDB" w:rsidRDefault="00C345DF" w:rsidP="00BC6691">
            <w:pPr>
              <w:shd w:val="clear" w:color="auto" w:fill="FFFFFF"/>
              <w:spacing w:before="360" w:after="51"/>
              <w:ind w:left="1080"/>
              <w:outlineLvl w:val="2"/>
              <w:rPr>
                <w:rFonts w:ascii="Times New Roman" w:eastAsia="Times New Roman" w:hAnsi="Times New Roman" w:cs="Times New Roman"/>
                <w:color w:val="000000" w:themeColor="text1"/>
                <w:sz w:val="28"/>
                <w:szCs w:val="28"/>
              </w:rPr>
            </w:pPr>
          </w:p>
          <w:p w14:paraId="0FD59046" w14:textId="77777777" w:rsidR="00D16826" w:rsidRPr="00350CDB" w:rsidRDefault="00D16826" w:rsidP="00D16826">
            <w:pPr>
              <w:pStyle w:val="ListParagraph"/>
              <w:rPr>
                <w:rFonts w:ascii="Times New Roman" w:eastAsia="Times New Roman" w:hAnsi="Times New Roman" w:cs="Times New Roman"/>
                <w:color w:val="000000" w:themeColor="text1"/>
                <w:sz w:val="28"/>
                <w:szCs w:val="28"/>
              </w:rPr>
            </w:pPr>
          </w:p>
          <w:p w14:paraId="468E8772" w14:textId="7A0599E4" w:rsidR="00D16826" w:rsidRPr="00350CDB" w:rsidRDefault="00D16826" w:rsidP="008E5345">
            <w:pPr>
              <w:pStyle w:val="ListParagraph"/>
              <w:shd w:val="clear" w:color="auto" w:fill="FFFFFF"/>
              <w:spacing w:before="360" w:after="51"/>
              <w:ind w:left="1440"/>
              <w:outlineLvl w:val="2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8"/>
                <w:szCs w:val="28"/>
              </w:rPr>
            </w:pPr>
          </w:p>
        </w:tc>
      </w:tr>
    </w:tbl>
    <w:p w14:paraId="61C6DBEA" w14:textId="4DD96A80" w:rsidR="008A4A0A" w:rsidRPr="00350CDB" w:rsidRDefault="008A4A0A" w:rsidP="00BD042B">
      <w:pPr>
        <w:rPr>
          <w:rFonts w:ascii="Times New Roman" w:hAnsi="Times New Roman" w:cs="Times New Roman"/>
          <w:color w:val="000000" w:themeColor="text1"/>
          <w:sz w:val="28"/>
          <w:szCs w:val="28"/>
          <w:highlight w:val="red"/>
          <w:lang w:bidi="ar-EG"/>
        </w:rPr>
      </w:pPr>
    </w:p>
    <w:sectPr w:rsidR="008A4A0A" w:rsidRPr="00350CDB" w:rsidSect="006F40F0">
      <w:headerReference w:type="default" r:id="rId14"/>
      <w:footerReference w:type="default" r:id="rId15"/>
      <w:type w:val="continuous"/>
      <w:pgSz w:w="11906" w:h="16838"/>
      <w:pgMar w:top="540" w:right="1134" w:bottom="720" w:left="1134" w:header="0" w:footer="0" w:gutter="0"/>
      <w:cols w:space="720"/>
      <w:formProt w:val="0"/>
      <w:docGrid w:linePitch="10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79F73C7" w14:textId="77777777" w:rsidR="003B6C41" w:rsidRDefault="003B6C41" w:rsidP="00CD0290">
      <w:r>
        <w:separator/>
      </w:r>
    </w:p>
  </w:endnote>
  <w:endnote w:type="continuationSeparator" w:id="0">
    <w:p w14:paraId="7F8ED864" w14:textId="77777777" w:rsidR="003B6C41" w:rsidRDefault="003B6C41" w:rsidP="00CD029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OpenSymbol">
    <w:altName w:val="Segoe UI Symbol"/>
    <w:charset w:val="02"/>
    <w:family w:val="auto"/>
    <w:pitch w:val="default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Liberation Serif">
    <w:altName w:val="Times New Roman"/>
    <w:charset w:val="00"/>
    <w:family w:val="roman"/>
    <w:pitch w:val="variable"/>
  </w:font>
  <w:font w:name="DejaVu Sans">
    <w:altName w:val="Verdana"/>
    <w:charset w:val="00"/>
    <w:family w:val="auto"/>
    <w:pitch w:val="variable"/>
  </w:font>
  <w:font w:name="FreeSans">
    <w:altName w:val="Calibri"/>
    <w:charset w:val="00"/>
    <w:family w:val="auto"/>
    <w:pitch w:val="variable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Liberation Sans">
    <w:altName w:val="Arial"/>
    <w:charset w:val="00"/>
    <w:family w:val="swiss"/>
    <w:pitch w:val="variable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97357DD" w14:textId="77777777" w:rsidR="008D2348" w:rsidRDefault="008D2348">
    <w:pPr>
      <w:tabs>
        <w:tab w:val="center" w:pos="4550"/>
        <w:tab w:val="left" w:pos="5818"/>
      </w:tabs>
      <w:ind w:right="260"/>
      <w:jc w:val="right"/>
      <w:rPr>
        <w:color w:val="222A35" w:themeColor="text2" w:themeShade="80"/>
      </w:rPr>
    </w:pPr>
    <w:r>
      <w:rPr>
        <w:color w:val="8496B0" w:themeColor="text2" w:themeTint="99"/>
        <w:spacing w:val="60"/>
      </w:rPr>
      <w:t>Page</w:t>
    </w:r>
    <w:r>
      <w:rPr>
        <w:color w:val="8496B0" w:themeColor="text2" w:themeTint="99"/>
      </w:rPr>
      <w:t xml:space="preserve"> </w:t>
    </w:r>
    <w:r>
      <w:rPr>
        <w:color w:val="323E4F" w:themeColor="text2" w:themeShade="BF"/>
      </w:rPr>
      <w:fldChar w:fldCharType="begin"/>
    </w:r>
    <w:r>
      <w:rPr>
        <w:color w:val="323E4F" w:themeColor="text2" w:themeShade="BF"/>
      </w:rPr>
      <w:instrText xml:space="preserve"> PAGE   \* MERGEFORMAT </w:instrText>
    </w:r>
    <w:r>
      <w:rPr>
        <w:color w:val="323E4F" w:themeColor="text2" w:themeShade="BF"/>
      </w:rPr>
      <w:fldChar w:fldCharType="separate"/>
    </w:r>
    <w:r>
      <w:rPr>
        <w:noProof/>
        <w:color w:val="323E4F" w:themeColor="text2" w:themeShade="BF"/>
      </w:rPr>
      <w:t>1</w:t>
    </w:r>
    <w:r>
      <w:rPr>
        <w:color w:val="323E4F" w:themeColor="text2" w:themeShade="BF"/>
      </w:rPr>
      <w:fldChar w:fldCharType="end"/>
    </w:r>
    <w:r>
      <w:rPr>
        <w:color w:val="323E4F" w:themeColor="text2" w:themeShade="BF"/>
      </w:rPr>
      <w:t xml:space="preserve"> | </w:t>
    </w:r>
    <w:r>
      <w:rPr>
        <w:color w:val="323E4F" w:themeColor="text2" w:themeShade="BF"/>
      </w:rPr>
      <w:fldChar w:fldCharType="begin"/>
    </w:r>
    <w:r>
      <w:rPr>
        <w:color w:val="323E4F" w:themeColor="text2" w:themeShade="BF"/>
      </w:rPr>
      <w:instrText xml:space="preserve"> NUMPAGES  \* Arabic  \* MERGEFORMAT </w:instrText>
    </w:r>
    <w:r>
      <w:rPr>
        <w:color w:val="323E4F" w:themeColor="text2" w:themeShade="BF"/>
      </w:rPr>
      <w:fldChar w:fldCharType="separate"/>
    </w:r>
    <w:r>
      <w:rPr>
        <w:noProof/>
        <w:color w:val="323E4F" w:themeColor="text2" w:themeShade="BF"/>
      </w:rPr>
      <w:t>1</w:t>
    </w:r>
    <w:r>
      <w:rPr>
        <w:color w:val="323E4F" w:themeColor="text2" w:themeShade="BF"/>
      </w:rPr>
      <w:fldChar w:fldCharType="end"/>
    </w:r>
  </w:p>
  <w:p w14:paraId="73905C78" w14:textId="77777777" w:rsidR="008D2348" w:rsidRDefault="008D234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0E50551" w14:textId="77777777" w:rsidR="003B6C41" w:rsidRDefault="003B6C41" w:rsidP="00CD0290">
      <w:r>
        <w:separator/>
      </w:r>
    </w:p>
  </w:footnote>
  <w:footnote w:type="continuationSeparator" w:id="0">
    <w:p w14:paraId="7D2C4D82" w14:textId="77777777" w:rsidR="003B6C41" w:rsidRDefault="003B6C41" w:rsidP="00CD029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8BF6F1B" w14:textId="77777777" w:rsidR="00CD0290" w:rsidRDefault="00CD0290" w:rsidP="00CD0290">
    <w:pPr>
      <w:pStyle w:val="Header"/>
      <w:ind w:left="-142" w:right="-761"/>
      <w:jc w:val="center"/>
    </w:pPr>
  </w:p>
  <w:p w14:paraId="13165127" w14:textId="2F8E0502" w:rsidR="00CD0290" w:rsidRDefault="003B6C41" w:rsidP="00CD0290">
    <w:pPr>
      <w:pStyle w:val="Header"/>
      <w:bidi/>
      <w:ind w:right="-851"/>
      <w:jc w:val="center"/>
      <w:rPr>
        <w:noProof/>
      </w:rPr>
    </w:pPr>
    <w:r>
      <w:rPr>
        <w:noProof/>
      </w:rPr>
      <w:pict w14:anchorId="5D25F675">
        <v:shapetype id="_x0000_t202" coordsize="21600,21600" o:spt="202" path="m,l,21600r21600,l21600,xe">
          <v:stroke joinstyle="miter"/>
          <v:path gradientshapeok="t" o:connecttype="rect"/>
        </v:shapetype>
        <v:shape id="Text Box 2" o:spid="_x0000_s2049" type="#_x0000_t202" style="position:absolute;left:0;text-align:left;margin-left:156.8pt;margin-top:4.45pt;width:168pt;height:61.5pt;z-index:251658752;visibility:visible;mso-wrap-style:square;mso-width-percent:0;mso-height-percent:0;mso-wrap-distance-left:9pt;mso-wrap-distance-top:0;mso-wrap-distance-right:9pt;mso-wrap-distance-bottom:0;mso-position-horizontal-relative:text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" fillcolor="white [3201]" strokecolor="black [3213]" strokeweight="1pt">
          <v:textbox style="mso-next-textbox:#Text Box 2">
            <w:txbxContent>
              <w:p w14:paraId="552588F7" w14:textId="465053B8" w:rsidR="00256F76" w:rsidRDefault="00B95F5B" w:rsidP="00B95F5B">
                <w:pPr>
                  <w:spacing w:before="120"/>
                  <w:jc w:val="center"/>
                  <w:rPr>
                    <w:b/>
                    <w:bCs/>
                    <w:sz w:val="32"/>
                    <w:szCs w:val="32"/>
                  </w:rPr>
                </w:pPr>
                <w:r>
                  <w:rPr>
                    <w:b/>
                    <w:bCs/>
                    <w:sz w:val="32"/>
                    <w:szCs w:val="32"/>
                  </w:rPr>
                  <w:t xml:space="preserve">Physiology </w:t>
                </w:r>
                <w:r w:rsidR="002D1DCD">
                  <w:rPr>
                    <w:b/>
                    <w:bCs/>
                    <w:sz w:val="32"/>
                    <w:szCs w:val="32"/>
                  </w:rPr>
                  <w:t>Department</w:t>
                </w:r>
              </w:p>
            </w:txbxContent>
          </v:textbox>
        </v:shape>
      </w:pict>
    </w:r>
  </w:p>
  <w:tbl>
    <w:tblPr>
      <w:tblStyle w:val="TableGrid"/>
      <w:bidiVisual/>
      <w:tblW w:w="11959" w:type="dxa"/>
      <w:tblInd w:w="-1055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104"/>
      <w:gridCol w:w="5247"/>
      <w:gridCol w:w="1608"/>
    </w:tblGrid>
    <w:tr w:rsidR="00CD0290" w14:paraId="1043EEE2" w14:textId="77777777" w:rsidTr="008D2348">
      <w:trPr>
        <w:gridAfter w:val="1"/>
        <w:wAfter w:w="1608" w:type="dxa"/>
        <w:trHeight w:val="987"/>
      </w:trPr>
      <w:tc>
        <w:tcPr>
          <w:tcW w:w="5104" w:type="dxa"/>
        </w:tcPr>
        <w:p w14:paraId="5A33FFB0" w14:textId="77777777" w:rsidR="00CD0290" w:rsidRDefault="00CD0290" w:rsidP="00CD0290">
          <w:pPr>
            <w:pStyle w:val="Header"/>
            <w:bidi/>
            <w:ind w:right="-851"/>
            <w:jc w:val="center"/>
            <w:rPr>
              <w:b/>
              <w:bCs/>
              <w:noProof/>
              <w:sz w:val="28"/>
              <w:szCs w:val="28"/>
              <w:lang w:bidi="ar-EG"/>
            </w:rPr>
          </w:pPr>
          <w:r>
            <w:rPr>
              <w:b/>
              <w:bCs/>
              <w:noProof/>
              <w:sz w:val="28"/>
              <w:szCs w:val="28"/>
            </w:rPr>
            <w:drawing>
              <wp:anchor distT="0" distB="0" distL="114300" distR="114300" simplePos="0" relativeHeight="251657216" behindDoc="0" locked="0" layoutInCell="1" allowOverlap="1" wp14:anchorId="50CF2F4D" wp14:editId="4FC47AB3">
                <wp:simplePos x="0" y="0"/>
                <wp:positionH relativeFrom="margin">
                  <wp:posOffset>1583245</wp:posOffset>
                </wp:positionH>
                <wp:positionV relativeFrom="paragraph">
                  <wp:posOffset>-142533</wp:posOffset>
                </wp:positionV>
                <wp:extent cx="828000" cy="900000"/>
                <wp:effectExtent l="0" t="0" r="0" b="0"/>
                <wp:wrapNone/>
                <wp:docPr id="7" name="Pictur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20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28000" cy="90000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  <w:p w14:paraId="17E4D776" w14:textId="77777777" w:rsidR="00CD0290" w:rsidRDefault="00CD0290" w:rsidP="00CD0290">
          <w:pPr>
            <w:pStyle w:val="Header"/>
            <w:bidi/>
            <w:ind w:right="-851"/>
            <w:jc w:val="center"/>
            <w:rPr>
              <w:b/>
              <w:bCs/>
              <w:noProof/>
              <w:sz w:val="28"/>
              <w:szCs w:val="28"/>
              <w:lang w:bidi="ar-EG"/>
            </w:rPr>
          </w:pPr>
        </w:p>
        <w:p w14:paraId="412A7926" w14:textId="77777777" w:rsidR="00CD0290" w:rsidRDefault="00CD0290" w:rsidP="00CD0290">
          <w:pPr>
            <w:pStyle w:val="Header"/>
            <w:bidi/>
            <w:ind w:right="-851"/>
            <w:jc w:val="center"/>
            <w:rPr>
              <w:b/>
              <w:bCs/>
              <w:noProof/>
              <w:sz w:val="28"/>
              <w:szCs w:val="28"/>
              <w:rtl/>
              <w:lang w:bidi="ar-EG"/>
            </w:rPr>
          </w:pPr>
        </w:p>
      </w:tc>
      <w:tc>
        <w:tcPr>
          <w:tcW w:w="5247" w:type="dxa"/>
        </w:tcPr>
        <w:p w14:paraId="157671E3" w14:textId="700FF745" w:rsidR="00CD0290" w:rsidRDefault="00CD0290" w:rsidP="00CD0290">
          <w:pPr>
            <w:pStyle w:val="Header"/>
            <w:bidi/>
            <w:ind w:right="-851"/>
            <w:jc w:val="center"/>
            <w:rPr>
              <w:b/>
              <w:bCs/>
              <w:noProof/>
              <w:sz w:val="28"/>
              <w:szCs w:val="28"/>
              <w:lang w:bidi="ar-EG"/>
            </w:rPr>
          </w:pPr>
          <w:r>
            <w:rPr>
              <w:rFonts w:hint="cs"/>
              <w:b/>
              <w:bCs/>
              <w:noProof/>
              <w:sz w:val="28"/>
              <w:szCs w:val="28"/>
              <w:rtl/>
            </w:rPr>
            <w:drawing>
              <wp:anchor distT="0" distB="0" distL="114300" distR="114300" simplePos="0" relativeHeight="251662336" behindDoc="0" locked="0" layoutInCell="1" allowOverlap="1" wp14:anchorId="0D7A3FD2" wp14:editId="3FA4071C">
                <wp:simplePos x="0" y="0"/>
                <wp:positionH relativeFrom="margin">
                  <wp:posOffset>-273031</wp:posOffset>
                </wp:positionH>
                <wp:positionV relativeFrom="paragraph">
                  <wp:posOffset>-142240</wp:posOffset>
                </wp:positionV>
                <wp:extent cx="1080000" cy="1000300"/>
                <wp:effectExtent l="0" t="0" r="6350" b="0"/>
                <wp:wrapNone/>
                <wp:docPr id="8" name="Picture 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download (3).jpg"/>
                        <pic:cNvPicPr/>
                      </pic:nvPicPr>
                      <pic:blipFill rotWithShape="1"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4075" t="7636" r="13122" b="13969"/>
                        <a:stretch/>
                      </pic:blipFill>
                      <pic:spPr bwMode="auto">
                        <a:xfrm>
                          <a:off x="0" y="0"/>
                          <a:ext cx="1080000" cy="100030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  <w:p w14:paraId="7BFBC516" w14:textId="77777777" w:rsidR="00CD0290" w:rsidRDefault="00CD0290" w:rsidP="00CD0290">
          <w:pPr>
            <w:pStyle w:val="Header"/>
            <w:bidi/>
            <w:ind w:right="-851"/>
            <w:jc w:val="center"/>
            <w:rPr>
              <w:b/>
              <w:bCs/>
              <w:noProof/>
              <w:sz w:val="28"/>
              <w:szCs w:val="28"/>
              <w:lang w:bidi="ar-EG"/>
            </w:rPr>
          </w:pPr>
        </w:p>
        <w:p w14:paraId="04C4E2F8" w14:textId="68E139CA" w:rsidR="00CD0290" w:rsidRDefault="00CD0290" w:rsidP="00CD0290">
          <w:pPr>
            <w:pStyle w:val="Header"/>
            <w:tabs>
              <w:tab w:val="left" w:pos="1172"/>
            </w:tabs>
            <w:bidi/>
            <w:ind w:right="-851"/>
            <w:jc w:val="center"/>
            <w:rPr>
              <w:b/>
              <w:bCs/>
              <w:noProof/>
              <w:sz w:val="28"/>
              <w:szCs w:val="28"/>
              <w:rtl/>
              <w:lang w:bidi="ar-EG"/>
            </w:rPr>
          </w:pPr>
        </w:p>
      </w:tc>
    </w:tr>
    <w:tr w:rsidR="00CD0290" w14:paraId="5EFD0E05" w14:textId="77777777" w:rsidTr="008D2348">
      <w:tc>
        <w:tcPr>
          <w:tcW w:w="5104" w:type="dxa"/>
          <w:tcBorders>
            <w:bottom w:val="double" w:sz="4" w:space="0" w:color="auto"/>
          </w:tcBorders>
        </w:tcPr>
        <w:p w14:paraId="192FFCB7" w14:textId="77777777" w:rsidR="00CD0290" w:rsidRDefault="00CD0290" w:rsidP="00CD0290">
          <w:pPr>
            <w:pStyle w:val="Header"/>
            <w:ind w:right="-851"/>
            <w:jc w:val="center"/>
            <w:rPr>
              <w:b/>
              <w:bCs/>
              <w:noProof/>
              <w:sz w:val="28"/>
              <w:szCs w:val="28"/>
              <w:lang w:bidi="ar-EG"/>
            </w:rPr>
          </w:pPr>
        </w:p>
        <w:p w14:paraId="60FEBD30" w14:textId="7C271AF8" w:rsidR="00CD0290" w:rsidRDefault="00CD0290" w:rsidP="00CD0290">
          <w:pPr>
            <w:pStyle w:val="Header"/>
            <w:ind w:right="-851"/>
            <w:jc w:val="center"/>
            <w:rPr>
              <w:b/>
              <w:bCs/>
              <w:noProof/>
              <w:sz w:val="28"/>
              <w:szCs w:val="28"/>
              <w:rtl/>
              <w:lang w:bidi="ar-EG"/>
            </w:rPr>
          </w:pPr>
          <w:r>
            <w:rPr>
              <w:b/>
              <w:bCs/>
              <w:noProof/>
              <w:sz w:val="28"/>
              <w:szCs w:val="28"/>
              <w:lang w:bidi="ar-EG"/>
            </w:rPr>
            <w:t xml:space="preserve">      </w:t>
          </w:r>
          <w:r w:rsidRPr="00EA56D6">
            <w:rPr>
              <w:b/>
              <w:bCs/>
              <w:noProof/>
              <w:sz w:val="28"/>
              <w:szCs w:val="28"/>
              <w:lang w:bidi="ar-EG"/>
            </w:rPr>
            <w:t>Damanhour University</w:t>
          </w:r>
        </w:p>
      </w:tc>
      <w:tc>
        <w:tcPr>
          <w:tcW w:w="6855" w:type="dxa"/>
          <w:gridSpan w:val="2"/>
          <w:tcBorders>
            <w:bottom w:val="double" w:sz="4" w:space="0" w:color="auto"/>
          </w:tcBorders>
        </w:tcPr>
        <w:p w14:paraId="27ACC9EF" w14:textId="77777777" w:rsidR="00CD0290" w:rsidRDefault="00CD0290" w:rsidP="008D2348">
          <w:pPr>
            <w:pStyle w:val="Header"/>
            <w:ind w:right="1440"/>
            <w:rPr>
              <w:b/>
              <w:bCs/>
              <w:noProof/>
              <w:sz w:val="28"/>
              <w:szCs w:val="28"/>
              <w:lang w:bidi="ar-EG"/>
            </w:rPr>
          </w:pPr>
        </w:p>
        <w:p w14:paraId="2ACB9417" w14:textId="70E37BA8" w:rsidR="008D2348" w:rsidRDefault="008D2348" w:rsidP="008D2348">
          <w:pPr>
            <w:pStyle w:val="Header"/>
            <w:spacing w:after="200"/>
            <w:ind w:right="1440"/>
            <w:rPr>
              <w:b/>
              <w:bCs/>
              <w:noProof/>
              <w:sz w:val="28"/>
              <w:szCs w:val="28"/>
              <w:rtl/>
              <w:lang w:bidi="ar-EG"/>
            </w:rPr>
          </w:pPr>
          <w:r>
            <w:rPr>
              <w:b/>
              <w:bCs/>
              <w:noProof/>
              <w:sz w:val="28"/>
              <w:szCs w:val="28"/>
              <w:lang w:bidi="ar-EG"/>
            </w:rPr>
            <w:t xml:space="preserve">       </w:t>
          </w:r>
          <w:r w:rsidR="00CD0290" w:rsidRPr="00EA56D6">
            <w:rPr>
              <w:b/>
              <w:bCs/>
              <w:noProof/>
              <w:sz w:val="28"/>
              <w:szCs w:val="28"/>
              <w:lang w:bidi="ar-EG"/>
            </w:rPr>
            <w:t>Faculty of Veterianry Medicine</w:t>
          </w:r>
          <w:r w:rsidR="00CD0290">
            <w:rPr>
              <w:b/>
              <w:bCs/>
              <w:noProof/>
              <w:sz w:val="28"/>
              <w:szCs w:val="28"/>
              <w:lang w:bidi="ar-EG"/>
            </w:rPr>
            <w:t xml:space="preserve"> </w:t>
          </w:r>
        </w:p>
      </w:tc>
    </w:tr>
  </w:tbl>
  <w:p w14:paraId="2D0FC396" w14:textId="77777777" w:rsidR="00CD0290" w:rsidRDefault="00CD0290" w:rsidP="00CD0290">
    <w:pPr>
      <w:pStyle w:val="Header"/>
      <w:bidi/>
      <w:ind w:right="-851"/>
      <w:jc w:val="center"/>
      <w:rPr>
        <w:b/>
        <w:bCs/>
        <w:noProof/>
        <w:sz w:val="28"/>
        <w:szCs w:val="28"/>
        <w:rtl/>
        <w:lang w:bidi="ar-EG"/>
      </w:rPr>
    </w:pPr>
  </w:p>
  <w:p w14:paraId="3C69ABB8" w14:textId="77777777" w:rsidR="00CD0290" w:rsidRDefault="00CD0290" w:rsidP="00CD0290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8B1599"/>
    <w:multiLevelType w:val="hybridMultilevel"/>
    <w:tmpl w:val="8F46F6EE"/>
    <w:lvl w:ilvl="0" w:tplc="D6A27C8E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CCC1928"/>
    <w:multiLevelType w:val="multilevel"/>
    <w:tmpl w:val="091A8914"/>
    <w:lvl w:ilvl="0">
      <w:start w:val="1"/>
      <w:numFmt w:val="decimal"/>
      <w:lvlText w:val="%1."/>
      <w:lvlJc w:val="left"/>
      <w:pPr>
        <w:ind w:left="1080" w:hanging="360"/>
      </w:pPr>
      <w:rPr>
        <w:rFonts w:asciiTheme="majorBidi" w:eastAsia="Times New Roman" w:hAnsiTheme="majorBidi" w:cstheme="majorBidi"/>
        <w:b/>
        <w:bCs/>
        <w:sz w:val="40"/>
        <w:szCs w:val="40"/>
      </w:rPr>
    </w:lvl>
    <w:lvl w:ilvl="1">
      <w:start w:val="1"/>
      <w:numFmt w:val="decimal"/>
      <w:isLgl/>
      <w:lvlText w:val="%1.%2."/>
      <w:lvlJc w:val="left"/>
      <w:pPr>
        <w:ind w:left="1800" w:hanging="720"/>
      </w:pPr>
      <w:rPr>
        <w:rFonts w:hint="default"/>
        <w:sz w:val="40"/>
        <w:szCs w:val="40"/>
      </w:rPr>
    </w:lvl>
    <w:lvl w:ilvl="2">
      <w:start w:val="1"/>
      <w:numFmt w:val="decimal"/>
      <w:isLgl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88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6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96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68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540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760" w:hanging="2160"/>
      </w:pPr>
      <w:rPr>
        <w:rFonts w:hint="default"/>
      </w:rPr>
    </w:lvl>
  </w:abstractNum>
  <w:abstractNum w:abstractNumId="2" w15:restartNumberingAfterBreak="0">
    <w:nsid w:val="16E454D2"/>
    <w:multiLevelType w:val="multilevel"/>
    <w:tmpl w:val="A8E839BE"/>
    <w:lvl w:ilvl="0">
      <w:numFmt w:val="bullet"/>
      <w:lvlText w:val="•"/>
      <w:lvlJc w:val="left"/>
      <w:pPr>
        <w:ind w:left="707" w:firstLine="0"/>
      </w:pPr>
      <w:rPr>
        <w:rFonts w:ascii="OpenSymbol" w:eastAsia="OpenSymbol" w:hAnsi="OpenSymbol" w:cs="OpenSymbol"/>
      </w:rPr>
    </w:lvl>
    <w:lvl w:ilvl="1">
      <w:numFmt w:val="bullet"/>
      <w:lvlText w:val="•"/>
      <w:lvlJc w:val="left"/>
      <w:pPr>
        <w:ind w:left="1414" w:hanging="283"/>
      </w:pPr>
      <w:rPr>
        <w:rFonts w:ascii="OpenSymbol" w:eastAsia="OpenSymbol" w:hAnsi="OpenSymbol" w:cs="OpenSymbol"/>
      </w:rPr>
    </w:lvl>
    <w:lvl w:ilvl="2">
      <w:numFmt w:val="bullet"/>
      <w:lvlText w:val="•"/>
      <w:lvlJc w:val="left"/>
      <w:pPr>
        <w:ind w:left="2121" w:hanging="283"/>
      </w:pPr>
      <w:rPr>
        <w:rFonts w:ascii="OpenSymbol" w:eastAsia="OpenSymbol" w:hAnsi="OpenSymbol" w:cs="OpenSymbol"/>
      </w:rPr>
    </w:lvl>
    <w:lvl w:ilvl="3">
      <w:numFmt w:val="bullet"/>
      <w:lvlText w:val="•"/>
      <w:lvlJc w:val="left"/>
      <w:pPr>
        <w:ind w:left="2828" w:hanging="283"/>
      </w:pPr>
      <w:rPr>
        <w:rFonts w:ascii="OpenSymbol" w:eastAsia="OpenSymbol" w:hAnsi="OpenSymbol" w:cs="OpenSymbol"/>
      </w:rPr>
    </w:lvl>
    <w:lvl w:ilvl="4">
      <w:numFmt w:val="bullet"/>
      <w:lvlText w:val="•"/>
      <w:lvlJc w:val="left"/>
      <w:pPr>
        <w:ind w:left="3535" w:hanging="283"/>
      </w:pPr>
      <w:rPr>
        <w:rFonts w:ascii="OpenSymbol" w:eastAsia="OpenSymbol" w:hAnsi="OpenSymbol" w:cs="OpenSymbol"/>
      </w:rPr>
    </w:lvl>
    <w:lvl w:ilvl="5">
      <w:numFmt w:val="bullet"/>
      <w:lvlText w:val="•"/>
      <w:lvlJc w:val="left"/>
      <w:pPr>
        <w:ind w:left="4242" w:hanging="283"/>
      </w:pPr>
      <w:rPr>
        <w:rFonts w:ascii="OpenSymbol" w:eastAsia="OpenSymbol" w:hAnsi="OpenSymbol" w:cs="OpenSymbol"/>
      </w:rPr>
    </w:lvl>
    <w:lvl w:ilvl="6">
      <w:numFmt w:val="bullet"/>
      <w:lvlText w:val="•"/>
      <w:lvlJc w:val="left"/>
      <w:pPr>
        <w:ind w:left="4949" w:hanging="283"/>
      </w:pPr>
      <w:rPr>
        <w:rFonts w:ascii="OpenSymbol" w:eastAsia="OpenSymbol" w:hAnsi="OpenSymbol" w:cs="OpenSymbol"/>
      </w:rPr>
    </w:lvl>
    <w:lvl w:ilvl="7">
      <w:numFmt w:val="bullet"/>
      <w:lvlText w:val="•"/>
      <w:lvlJc w:val="left"/>
      <w:pPr>
        <w:ind w:left="5656" w:hanging="283"/>
      </w:pPr>
      <w:rPr>
        <w:rFonts w:ascii="OpenSymbol" w:eastAsia="OpenSymbol" w:hAnsi="OpenSymbol" w:cs="OpenSymbol"/>
      </w:rPr>
    </w:lvl>
    <w:lvl w:ilvl="8">
      <w:numFmt w:val="bullet"/>
      <w:lvlText w:val="•"/>
      <w:lvlJc w:val="left"/>
      <w:pPr>
        <w:ind w:left="6363" w:hanging="283"/>
      </w:pPr>
      <w:rPr>
        <w:rFonts w:ascii="OpenSymbol" w:eastAsia="OpenSymbol" w:hAnsi="OpenSymbol" w:cs="OpenSymbol"/>
      </w:rPr>
    </w:lvl>
  </w:abstractNum>
  <w:abstractNum w:abstractNumId="3" w15:restartNumberingAfterBreak="0">
    <w:nsid w:val="1B6A7211"/>
    <w:multiLevelType w:val="hybridMultilevel"/>
    <w:tmpl w:val="837EE6EC"/>
    <w:lvl w:ilvl="0" w:tplc="84BA53F6">
      <w:start w:val="1"/>
      <w:numFmt w:val="decimal"/>
      <w:lvlText w:val="%1."/>
      <w:lvlJc w:val="left"/>
      <w:pPr>
        <w:ind w:left="465" w:hanging="360"/>
      </w:pPr>
      <w:rPr>
        <w:rFonts w:eastAsia="Times New Roman" w:hint="default"/>
        <w:b/>
        <w:color w:val="333333"/>
        <w:sz w:val="40"/>
      </w:rPr>
    </w:lvl>
    <w:lvl w:ilvl="1" w:tplc="04090019" w:tentative="1">
      <w:start w:val="1"/>
      <w:numFmt w:val="lowerLetter"/>
      <w:lvlText w:val="%2."/>
      <w:lvlJc w:val="left"/>
      <w:pPr>
        <w:ind w:left="1185" w:hanging="360"/>
      </w:pPr>
    </w:lvl>
    <w:lvl w:ilvl="2" w:tplc="0409001B" w:tentative="1">
      <w:start w:val="1"/>
      <w:numFmt w:val="lowerRoman"/>
      <w:lvlText w:val="%3."/>
      <w:lvlJc w:val="right"/>
      <w:pPr>
        <w:ind w:left="1905" w:hanging="180"/>
      </w:pPr>
    </w:lvl>
    <w:lvl w:ilvl="3" w:tplc="0409000F" w:tentative="1">
      <w:start w:val="1"/>
      <w:numFmt w:val="decimal"/>
      <w:lvlText w:val="%4."/>
      <w:lvlJc w:val="left"/>
      <w:pPr>
        <w:ind w:left="2625" w:hanging="360"/>
      </w:pPr>
    </w:lvl>
    <w:lvl w:ilvl="4" w:tplc="04090019" w:tentative="1">
      <w:start w:val="1"/>
      <w:numFmt w:val="lowerLetter"/>
      <w:lvlText w:val="%5."/>
      <w:lvlJc w:val="left"/>
      <w:pPr>
        <w:ind w:left="3345" w:hanging="360"/>
      </w:pPr>
    </w:lvl>
    <w:lvl w:ilvl="5" w:tplc="0409001B" w:tentative="1">
      <w:start w:val="1"/>
      <w:numFmt w:val="lowerRoman"/>
      <w:lvlText w:val="%6."/>
      <w:lvlJc w:val="right"/>
      <w:pPr>
        <w:ind w:left="4065" w:hanging="180"/>
      </w:pPr>
    </w:lvl>
    <w:lvl w:ilvl="6" w:tplc="0409000F" w:tentative="1">
      <w:start w:val="1"/>
      <w:numFmt w:val="decimal"/>
      <w:lvlText w:val="%7."/>
      <w:lvlJc w:val="left"/>
      <w:pPr>
        <w:ind w:left="4785" w:hanging="360"/>
      </w:pPr>
    </w:lvl>
    <w:lvl w:ilvl="7" w:tplc="04090019" w:tentative="1">
      <w:start w:val="1"/>
      <w:numFmt w:val="lowerLetter"/>
      <w:lvlText w:val="%8."/>
      <w:lvlJc w:val="left"/>
      <w:pPr>
        <w:ind w:left="5505" w:hanging="360"/>
      </w:pPr>
    </w:lvl>
    <w:lvl w:ilvl="8" w:tplc="0409001B" w:tentative="1">
      <w:start w:val="1"/>
      <w:numFmt w:val="lowerRoman"/>
      <w:lvlText w:val="%9."/>
      <w:lvlJc w:val="right"/>
      <w:pPr>
        <w:ind w:left="6225" w:hanging="180"/>
      </w:pPr>
    </w:lvl>
  </w:abstractNum>
  <w:abstractNum w:abstractNumId="4" w15:restartNumberingAfterBreak="0">
    <w:nsid w:val="1FE26897"/>
    <w:multiLevelType w:val="multilevel"/>
    <w:tmpl w:val="572231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D4E4B9D"/>
    <w:multiLevelType w:val="multilevel"/>
    <w:tmpl w:val="9C02628E"/>
    <w:lvl w:ilvl="0">
      <w:start w:val="1"/>
      <w:numFmt w:val="decimal"/>
      <w:lvlText w:val="%1."/>
      <w:lvlJc w:val="left"/>
      <w:pPr>
        <w:ind w:left="720" w:hanging="360"/>
      </w:pPr>
      <w:rPr>
        <w:rFonts w:eastAsia="Times New Roman" w:hint="default"/>
        <w:b/>
        <w:color w:val="333333"/>
        <w:sz w:val="40"/>
      </w:rPr>
    </w:lvl>
    <w:lvl w:ilvl="1">
      <w:start w:val="1"/>
      <w:numFmt w:val="decimal"/>
      <w:isLgl/>
      <w:lvlText w:val="%1.%2."/>
      <w:lvlJc w:val="left"/>
      <w:pPr>
        <w:ind w:left="1152" w:hanging="720"/>
      </w:pPr>
      <w:rPr>
        <w:rFonts w:hint="default"/>
        <w:b w:val="0"/>
      </w:rPr>
    </w:lvl>
    <w:lvl w:ilvl="2">
      <w:start w:val="1"/>
      <w:numFmt w:val="decimal"/>
      <w:isLgl/>
      <w:lvlText w:val="%1.%2.%3."/>
      <w:lvlJc w:val="left"/>
      <w:pPr>
        <w:ind w:left="1224" w:hanging="720"/>
      </w:pPr>
      <w:rPr>
        <w:rFonts w:hint="default"/>
        <w:b w:val="0"/>
      </w:rPr>
    </w:lvl>
    <w:lvl w:ilvl="3">
      <w:start w:val="1"/>
      <w:numFmt w:val="decimal"/>
      <w:isLgl/>
      <w:lvlText w:val="%1.%2.%3.%4."/>
      <w:lvlJc w:val="left"/>
      <w:pPr>
        <w:ind w:left="1656" w:hanging="1080"/>
      </w:pPr>
      <w:rPr>
        <w:rFonts w:hint="default"/>
        <w:b w:val="0"/>
      </w:rPr>
    </w:lvl>
    <w:lvl w:ilvl="4">
      <w:start w:val="1"/>
      <w:numFmt w:val="decimal"/>
      <w:isLgl/>
      <w:lvlText w:val="%1.%2.%3.%4.%5."/>
      <w:lvlJc w:val="left"/>
      <w:pPr>
        <w:ind w:left="1728" w:hanging="1080"/>
      </w:pPr>
      <w:rPr>
        <w:rFonts w:hint="default"/>
        <w:b w:val="0"/>
      </w:rPr>
    </w:lvl>
    <w:lvl w:ilvl="5">
      <w:start w:val="1"/>
      <w:numFmt w:val="decimal"/>
      <w:isLgl/>
      <w:lvlText w:val="%1.%2.%3.%4.%5.%6."/>
      <w:lvlJc w:val="left"/>
      <w:pPr>
        <w:ind w:left="2160" w:hanging="1440"/>
      </w:pPr>
      <w:rPr>
        <w:rFonts w:hint="default"/>
        <w:b w:val="0"/>
      </w:rPr>
    </w:lvl>
    <w:lvl w:ilvl="6">
      <w:start w:val="1"/>
      <w:numFmt w:val="decimal"/>
      <w:isLgl/>
      <w:lvlText w:val="%1.%2.%3.%4.%5.%6.%7."/>
      <w:lvlJc w:val="left"/>
      <w:pPr>
        <w:ind w:left="2592" w:hanging="1800"/>
      </w:pPr>
      <w:rPr>
        <w:rFonts w:hint="default"/>
        <w:b w:val="0"/>
      </w:rPr>
    </w:lvl>
    <w:lvl w:ilvl="7">
      <w:start w:val="1"/>
      <w:numFmt w:val="decimal"/>
      <w:isLgl/>
      <w:lvlText w:val="%1.%2.%3.%4.%5.%6.%7.%8."/>
      <w:lvlJc w:val="left"/>
      <w:pPr>
        <w:ind w:left="2664" w:hanging="1800"/>
      </w:pPr>
      <w:rPr>
        <w:rFonts w:hint="default"/>
        <w:b w:val="0"/>
      </w:rPr>
    </w:lvl>
    <w:lvl w:ilvl="8">
      <w:start w:val="1"/>
      <w:numFmt w:val="decimal"/>
      <w:isLgl/>
      <w:lvlText w:val="%1.%2.%3.%4.%5.%6.%7.%8.%9."/>
      <w:lvlJc w:val="left"/>
      <w:pPr>
        <w:ind w:left="3096" w:hanging="2160"/>
      </w:pPr>
      <w:rPr>
        <w:rFonts w:hint="default"/>
        <w:b w:val="0"/>
      </w:rPr>
    </w:lvl>
  </w:abstractNum>
  <w:abstractNum w:abstractNumId="6" w15:restartNumberingAfterBreak="0">
    <w:nsid w:val="391220D1"/>
    <w:multiLevelType w:val="multilevel"/>
    <w:tmpl w:val="572231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D687E41"/>
    <w:multiLevelType w:val="multilevel"/>
    <w:tmpl w:val="B4E89758"/>
    <w:lvl w:ilvl="0">
      <w:start w:val="1"/>
      <w:numFmt w:val="decimal"/>
      <w:lvlText w:val="%1."/>
      <w:lvlJc w:val="left"/>
      <w:pPr>
        <w:ind w:left="707" w:firstLine="0"/>
      </w:pPr>
    </w:lvl>
    <w:lvl w:ilvl="1">
      <w:start w:val="1"/>
      <w:numFmt w:val="decimal"/>
      <w:lvlText w:val="%2."/>
      <w:lvlJc w:val="left"/>
      <w:pPr>
        <w:ind w:left="1414" w:hanging="283"/>
      </w:pPr>
    </w:lvl>
    <w:lvl w:ilvl="2">
      <w:start w:val="1"/>
      <w:numFmt w:val="decimal"/>
      <w:lvlText w:val="%3."/>
      <w:lvlJc w:val="left"/>
      <w:pPr>
        <w:ind w:left="2121" w:hanging="283"/>
      </w:pPr>
    </w:lvl>
    <w:lvl w:ilvl="3">
      <w:start w:val="1"/>
      <w:numFmt w:val="decimal"/>
      <w:lvlText w:val="%4."/>
      <w:lvlJc w:val="left"/>
      <w:pPr>
        <w:ind w:left="2828" w:hanging="283"/>
      </w:pPr>
    </w:lvl>
    <w:lvl w:ilvl="4">
      <w:start w:val="1"/>
      <w:numFmt w:val="decimal"/>
      <w:lvlText w:val="%5."/>
      <w:lvlJc w:val="left"/>
      <w:pPr>
        <w:ind w:left="3535" w:hanging="283"/>
      </w:pPr>
    </w:lvl>
    <w:lvl w:ilvl="5">
      <w:start w:val="1"/>
      <w:numFmt w:val="decimal"/>
      <w:lvlText w:val="%6."/>
      <w:lvlJc w:val="left"/>
      <w:pPr>
        <w:ind w:left="4242" w:hanging="283"/>
      </w:pPr>
    </w:lvl>
    <w:lvl w:ilvl="6">
      <w:start w:val="1"/>
      <w:numFmt w:val="decimal"/>
      <w:lvlText w:val="%7."/>
      <w:lvlJc w:val="left"/>
      <w:pPr>
        <w:ind w:left="4949" w:hanging="283"/>
      </w:pPr>
    </w:lvl>
    <w:lvl w:ilvl="7">
      <w:start w:val="1"/>
      <w:numFmt w:val="decimal"/>
      <w:lvlText w:val="%8."/>
      <w:lvlJc w:val="left"/>
      <w:pPr>
        <w:ind w:left="5656" w:hanging="283"/>
      </w:pPr>
    </w:lvl>
    <w:lvl w:ilvl="8">
      <w:start w:val="1"/>
      <w:numFmt w:val="decimal"/>
      <w:lvlText w:val="%9."/>
      <w:lvlJc w:val="left"/>
      <w:pPr>
        <w:ind w:left="6363" w:hanging="283"/>
      </w:pPr>
    </w:lvl>
  </w:abstractNum>
  <w:abstractNum w:abstractNumId="8" w15:restartNumberingAfterBreak="0">
    <w:nsid w:val="42021685"/>
    <w:multiLevelType w:val="multilevel"/>
    <w:tmpl w:val="2698133A"/>
    <w:lvl w:ilvl="0">
      <w:start w:val="1"/>
      <w:numFmt w:val="decimal"/>
      <w:lvlText w:val="%1."/>
      <w:lvlJc w:val="left"/>
      <w:pPr>
        <w:ind w:left="707" w:firstLine="0"/>
      </w:pPr>
    </w:lvl>
    <w:lvl w:ilvl="1">
      <w:start w:val="1"/>
      <w:numFmt w:val="decimal"/>
      <w:lvlText w:val="%2."/>
      <w:lvlJc w:val="left"/>
      <w:pPr>
        <w:ind w:left="1414" w:hanging="283"/>
      </w:pPr>
    </w:lvl>
    <w:lvl w:ilvl="2">
      <w:start w:val="1"/>
      <w:numFmt w:val="decimal"/>
      <w:lvlText w:val="%3."/>
      <w:lvlJc w:val="left"/>
      <w:pPr>
        <w:ind w:left="2121" w:hanging="283"/>
      </w:pPr>
    </w:lvl>
    <w:lvl w:ilvl="3">
      <w:start w:val="1"/>
      <w:numFmt w:val="decimal"/>
      <w:lvlText w:val="%4."/>
      <w:lvlJc w:val="left"/>
      <w:pPr>
        <w:ind w:left="2828" w:hanging="283"/>
      </w:pPr>
    </w:lvl>
    <w:lvl w:ilvl="4">
      <w:start w:val="1"/>
      <w:numFmt w:val="decimal"/>
      <w:lvlText w:val="%5."/>
      <w:lvlJc w:val="left"/>
      <w:pPr>
        <w:ind w:left="3535" w:hanging="283"/>
      </w:pPr>
    </w:lvl>
    <w:lvl w:ilvl="5">
      <w:start w:val="1"/>
      <w:numFmt w:val="decimal"/>
      <w:lvlText w:val="%6."/>
      <w:lvlJc w:val="left"/>
      <w:pPr>
        <w:ind w:left="4242" w:hanging="283"/>
      </w:pPr>
    </w:lvl>
    <w:lvl w:ilvl="6">
      <w:start w:val="1"/>
      <w:numFmt w:val="decimal"/>
      <w:lvlText w:val="%7."/>
      <w:lvlJc w:val="left"/>
      <w:pPr>
        <w:ind w:left="4949" w:hanging="283"/>
      </w:pPr>
    </w:lvl>
    <w:lvl w:ilvl="7">
      <w:start w:val="1"/>
      <w:numFmt w:val="decimal"/>
      <w:lvlText w:val="%8."/>
      <w:lvlJc w:val="left"/>
      <w:pPr>
        <w:ind w:left="5656" w:hanging="283"/>
      </w:pPr>
    </w:lvl>
    <w:lvl w:ilvl="8">
      <w:start w:val="1"/>
      <w:numFmt w:val="decimal"/>
      <w:lvlText w:val="%9."/>
      <w:lvlJc w:val="left"/>
      <w:pPr>
        <w:ind w:left="6363" w:hanging="283"/>
      </w:pPr>
    </w:lvl>
  </w:abstractNum>
  <w:abstractNum w:abstractNumId="9" w15:restartNumberingAfterBreak="0">
    <w:nsid w:val="48634D82"/>
    <w:multiLevelType w:val="hybridMultilevel"/>
    <w:tmpl w:val="8E62F26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D1A13BC"/>
    <w:multiLevelType w:val="multilevel"/>
    <w:tmpl w:val="AC3611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655E169F"/>
    <w:multiLevelType w:val="multilevel"/>
    <w:tmpl w:val="190E805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16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880" w:hanging="144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600" w:hanging="180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96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680" w:hanging="216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5400" w:hanging="252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6120" w:hanging="2880"/>
      </w:pPr>
      <w:rPr>
        <w:rFonts w:hint="default"/>
      </w:rPr>
    </w:lvl>
  </w:abstractNum>
  <w:num w:numId="1">
    <w:abstractNumId w:val="3"/>
  </w:num>
  <w:num w:numId="2">
    <w:abstractNumId w:val="5"/>
  </w:num>
  <w:num w:numId="3">
    <w:abstractNumId w:val="2"/>
  </w:num>
  <w:num w:numId="4">
    <w:abstractNumId w:val="7"/>
  </w:num>
  <w:num w:numId="5">
    <w:abstractNumId w:val="8"/>
  </w:num>
  <w:num w:numId="6">
    <w:abstractNumId w:val="10"/>
  </w:num>
  <w:num w:numId="7">
    <w:abstractNumId w:val="4"/>
  </w:num>
  <w:num w:numId="8">
    <w:abstractNumId w:val="0"/>
  </w:num>
  <w:num w:numId="9">
    <w:abstractNumId w:val="1"/>
  </w:num>
  <w:num w:numId="10">
    <w:abstractNumId w:val="11"/>
  </w:num>
  <w:num w:numId="11">
    <w:abstractNumId w:val="9"/>
  </w:num>
  <w:num w:numId="1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9"/>
  <w:autoHyphenation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xMDc2NLC0NLE0NzRS0lEKTi0uzszPAymwqAUAJQz3zSwAAAA="/>
  </w:docVars>
  <w:rsids>
    <w:rsidRoot w:val="004D2534"/>
    <w:rsid w:val="000109B6"/>
    <w:rsid w:val="00020C83"/>
    <w:rsid w:val="00030A4B"/>
    <w:rsid w:val="00032D51"/>
    <w:rsid w:val="00065CB1"/>
    <w:rsid w:val="00073ADB"/>
    <w:rsid w:val="0007459D"/>
    <w:rsid w:val="000967B9"/>
    <w:rsid w:val="00097313"/>
    <w:rsid w:val="000B2326"/>
    <w:rsid w:val="000B497E"/>
    <w:rsid w:val="000E2FAB"/>
    <w:rsid w:val="000F5791"/>
    <w:rsid w:val="000F679E"/>
    <w:rsid w:val="001312AA"/>
    <w:rsid w:val="00135FB4"/>
    <w:rsid w:val="00142DE9"/>
    <w:rsid w:val="001805D6"/>
    <w:rsid w:val="001810BD"/>
    <w:rsid w:val="001E208E"/>
    <w:rsid w:val="002079CE"/>
    <w:rsid w:val="002329C9"/>
    <w:rsid w:val="00242DA0"/>
    <w:rsid w:val="00256F76"/>
    <w:rsid w:val="002726F4"/>
    <w:rsid w:val="00291912"/>
    <w:rsid w:val="002D1DCD"/>
    <w:rsid w:val="002D562B"/>
    <w:rsid w:val="002D5652"/>
    <w:rsid w:val="002D7163"/>
    <w:rsid w:val="002E4C3E"/>
    <w:rsid w:val="002F042A"/>
    <w:rsid w:val="00350CDB"/>
    <w:rsid w:val="003851B1"/>
    <w:rsid w:val="00394550"/>
    <w:rsid w:val="00397ABC"/>
    <w:rsid w:val="003B59C5"/>
    <w:rsid w:val="003B6C41"/>
    <w:rsid w:val="003C46E2"/>
    <w:rsid w:val="003F6674"/>
    <w:rsid w:val="004177CB"/>
    <w:rsid w:val="00461019"/>
    <w:rsid w:val="004744EB"/>
    <w:rsid w:val="004929B5"/>
    <w:rsid w:val="004A0176"/>
    <w:rsid w:val="004B6BB6"/>
    <w:rsid w:val="004D2534"/>
    <w:rsid w:val="004F3E98"/>
    <w:rsid w:val="0054335C"/>
    <w:rsid w:val="005616D9"/>
    <w:rsid w:val="005A7E0E"/>
    <w:rsid w:val="00622848"/>
    <w:rsid w:val="00632690"/>
    <w:rsid w:val="00642F20"/>
    <w:rsid w:val="00662B76"/>
    <w:rsid w:val="00687B0F"/>
    <w:rsid w:val="006913F8"/>
    <w:rsid w:val="006D77FC"/>
    <w:rsid w:val="006F40F0"/>
    <w:rsid w:val="00735050"/>
    <w:rsid w:val="00735B1B"/>
    <w:rsid w:val="00765C13"/>
    <w:rsid w:val="007663A7"/>
    <w:rsid w:val="0076715F"/>
    <w:rsid w:val="00776047"/>
    <w:rsid w:val="00794ABB"/>
    <w:rsid w:val="007B0394"/>
    <w:rsid w:val="007D6D86"/>
    <w:rsid w:val="00807307"/>
    <w:rsid w:val="008572DF"/>
    <w:rsid w:val="008A04CC"/>
    <w:rsid w:val="008A4A0A"/>
    <w:rsid w:val="008C1512"/>
    <w:rsid w:val="008D2348"/>
    <w:rsid w:val="008E0354"/>
    <w:rsid w:val="008E5345"/>
    <w:rsid w:val="008E6BDD"/>
    <w:rsid w:val="009037EE"/>
    <w:rsid w:val="00947A36"/>
    <w:rsid w:val="0096117C"/>
    <w:rsid w:val="00980318"/>
    <w:rsid w:val="009A0DAF"/>
    <w:rsid w:val="009B5906"/>
    <w:rsid w:val="009C2C3F"/>
    <w:rsid w:val="009D67DA"/>
    <w:rsid w:val="009E1C39"/>
    <w:rsid w:val="009E54C0"/>
    <w:rsid w:val="00A0186A"/>
    <w:rsid w:val="00A10C59"/>
    <w:rsid w:val="00A30F15"/>
    <w:rsid w:val="00A34493"/>
    <w:rsid w:val="00A80F13"/>
    <w:rsid w:val="00A83059"/>
    <w:rsid w:val="00AF65E7"/>
    <w:rsid w:val="00B425A9"/>
    <w:rsid w:val="00B7183B"/>
    <w:rsid w:val="00B75BFE"/>
    <w:rsid w:val="00B95F5B"/>
    <w:rsid w:val="00BC6691"/>
    <w:rsid w:val="00BD042B"/>
    <w:rsid w:val="00BE467C"/>
    <w:rsid w:val="00C01A4A"/>
    <w:rsid w:val="00C06539"/>
    <w:rsid w:val="00C22AA3"/>
    <w:rsid w:val="00C247FE"/>
    <w:rsid w:val="00C345DF"/>
    <w:rsid w:val="00C83EB4"/>
    <w:rsid w:val="00CB0575"/>
    <w:rsid w:val="00CD0290"/>
    <w:rsid w:val="00D00BCF"/>
    <w:rsid w:val="00D01AC1"/>
    <w:rsid w:val="00D054FF"/>
    <w:rsid w:val="00D13C59"/>
    <w:rsid w:val="00D1524D"/>
    <w:rsid w:val="00D16826"/>
    <w:rsid w:val="00D35EA8"/>
    <w:rsid w:val="00D54025"/>
    <w:rsid w:val="00D62245"/>
    <w:rsid w:val="00D74582"/>
    <w:rsid w:val="00D85747"/>
    <w:rsid w:val="00DD05AF"/>
    <w:rsid w:val="00E11384"/>
    <w:rsid w:val="00E62C21"/>
    <w:rsid w:val="00E63EB1"/>
    <w:rsid w:val="00E74D11"/>
    <w:rsid w:val="00EE4551"/>
    <w:rsid w:val="00EF0741"/>
    <w:rsid w:val="00F24A39"/>
    <w:rsid w:val="00F273F3"/>
    <w:rsid w:val="00F573BA"/>
    <w:rsid w:val="00FC1E42"/>
    <w:rsid w:val="00FD6750"/>
    <w:rsid w:val="00FE48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7302447E"/>
  <w15:docId w15:val="{A2E4E252-40AC-474D-A051-E2F34B1D76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Liberation Serif" w:eastAsia="DejaVu Sans" w:hAnsi="Liberation Serif" w:cs="FreeSans"/>
        <w:kern w:val="2"/>
        <w:szCs w:val="24"/>
        <w:lang w:val="en-US" w:eastAsia="zh-CN" w:bidi="hi-IN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</w:rPr>
  </w:style>
  <w:style w:type="paragraph" w:styleId="Heading2">
    <w:name w:val="heading 2"/>
    <w:basedOn w:val="Heading"/>
    <w:next w:val="BodyText"/>
    <w:link w:val="Heading2Char"/>
    <w:uiPriority w:val="9"/>
    <w:unhideWhenUsed/>
    <w:qFormat/>
    <w:pPr>
      <w:spacing w:before="200"/>
      <w:outlineLvl w:val="1"/>
    </w:pPr>
    <w:rPr>
      <w:rFonts w:ascii="Liberation Serif" w:hAnsi="Liberation Serif"/>
      <w:b/>
      <w:bCs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47A36"/>
    <w:pPr>
      <w:keepNext/>
      <w:keepLines/>
      <w:spacing w:before="40"/>
      <w:outlineLvl w:val="2"/>
    </w:pPr>
    <w:rPr>
      <w:rFonts w:asciiTheme="majorHAnsi" w:eastAsiaTheme="majorEastAsia" w:hAnsiTheme="majorHAnsi" w:cs="Mangal"/>
      <w:color w:val="1F3763" w:themeColor="accent1" w:themeShade="7F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color w:val="000080"/>
      <w:u w:val="single"/>
    </w:rPr>
  </w:style>
  <w:style w:type="character" w:customStyle="1" w:styleId="Bullets">
    <w:name w:val="Bullets"/>
    <w:qFormat/>
    <w:rPr>
      <w:rFonts w:ascii="OpenSymbol" w:eastAsia="OpenSymbol" w:hAnsi="OpenSymbol" w:cs="OpenSymbol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hAnsi="Liberation Sans"/>
      <w:sz w:val="28"/>
      <w:szCs w:val="28"/>
    </w:rPr>
  </w:style>
  <w:style w:type="paragraph" w:styleId="BodyText">
    <w:name w:val="Body Text"/>
    <w:basedOn w:val="Normal"/>
    <w:link w:val="BodyTextChar"/>
    <w:pPr>
      <w:spacing w:after="140" w:line="276" w:lineRule="auto"/>
    </w:pPr>
  </w:style>
  <w:style w:type="paragraph" w:styleId="List">
    <w:name w:val="List"/>
    <w:basedOn w:val="BodyText"/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Normal"/>
    <w:qFormat/>
    <w:pPr>
      <w:suppressLineNumbers/>
    </w:pPr>
  </w:style>
  <w:style w:type="paragraph" w:customStyle="1" w:styleId="TableContents">
    <w:name w:val="Table Contents"/>
    <w:basedOn w:val="Normal"/>
    <w:qFormat/>
    <w:pPr>
      <w:suppressLineNumbers/>
    </w:pPr>
  </w:style>
  <w:style w:type="paragraph" w:customStyle="1" w:styleId="TableHeading">
    <w:name w:val="Table Heading"/>
    <w:basedOn w:val="TableContents"/>
    <w:qFormat/>
    <w:pPr>
      <w:jc w:val="center"/>
    </w:pPr>
    <w:rPr>
      <w:b/>
      <w:bCs/>
    </w:rPr>
  </w:style>
  <w:style w:type="paragraph" w:styleId="ListParagraph">
    <w:name w:val="List Paragraph"/>
    <w:basedOn w:val="Normal"/>
    <w:uiPriority w:val="34"/>
    <w:qFormat/>
    <w:rsid w:val="008C1512"/>
    <w:pPr>
      <w:suppressAutoHyphens w:val="0"/>
      <w:spacing w:after="160" w:line="259" w:lineRule="auto"/>
      <w:ind w:left="720"/>
      <w:contextualSpacing/>
    </w:pPr>
    <w:rPr>
      <w:rFonts w:asciiTheme="minorHAnsi" w:eastAsiaTheme="minorHAnsi" w:hAnsiTheme="minorHAnsi" w:cstheme="minorBidi"/>
      <w:kern w:val="0"/>
      <w:sz w:val="22"/>
      <w:szCs w:val="22"/>
      <w:lang w:eastAsia="en-US" w:bidi="ar-SA"/>
    </w:rPr>
  </w:style>
  <w:style w:type="table" w:styleId="TableGrid">
    <w:name w:val="Table Grid"/>
    <w:basedOn w:val="TableNormal"/>
    <w:uiPriority w:val="39"/>
    <w:rsid w:val="008C1512"/>
    <w:pPr>
      <w:suppressAutoHyphens w:val="0"/>
    </w:pPr>
    <w:rPr>
      <w:rFonts w:asciiTheme="minorHAnsi" w:eastAsiaTheme="minorHAnsi" w:hAnsiTheme="minorHAnsi" w:cstheme="minorBidi"/>
      <w:kern w:val="0"/>
      <w:sz w:val="22"/>
      <w:szCs w:val="22"/>
      <w:lang w:eastAsia="en-US"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8C1512"/>
    <w:rPr>
      <w:b/>
      <w:bCs/>
      <w:sz w:val="36"/>
      <w:szCs w:val="36"/>
    </w:rPr>
  </w:style>
  <w:style w:type="character" w:customStyle="1" w:styleId="BodyTextChar">
    <w:name w:val="Body Text Char"/>
    <w:basedOn w:val="DefaultParagraphFont"/>
    <w:link w:val="BodyText"/>
    <w:rsid w:val="008C1512"/>
    <w:rPr>
      <w:sz w:val="24"/>
    </w:rPr>
  </w:style>
  <w:style w:type="paragraph" w:styleId="NormalWeb">
    <w:name w:val="Normal (Web)"/>
    <w:basedOn w:val="Normal"/>
    <w:uiPriority w:val="99"/>
    <w:unhideWhenUsed/>
    <w:rsid w:val="004929B5"/>
    <w:pPr>
      <w:suppressAutoHyphens w:val="0"/>
      <w:spacing w:before="100" w:beforeAutospacing="1" w:after="100" w:afterAutospacing="1"/>
    </w:pPr>
    <w:rPr>
      <w:rFonts w:ascii="Times New Roman" w:eastAsia="Times New Roman" w:hAnsi="Times New Roman" w:cs="Times New Roman"/>
      <w:kern w:val="0"/>
      <w:lang w:eastAsia="en-US" w:bidi="ar-SA"/>
    </w:rPr>
  </w:style>
  <w:style w:type="paragraph" w:styleId="Header">
    <w:name w:val="header"/>
    <w:basedOn w:val="Normal"/>
    <w:link w:val="HeaderChar"/>
    <w:uiPriority w:val="99"/>
    <w:unhideWhenUsed/>
    <w:rsid w:val="00CD0290"/>
    <w:pPr>
      <w:tabs>
        <w:tab w:val="center" w:pos="4680"/>
        <w:tab w:val="right" w:pos="9360"/>
      </w:tabs>
    </w:pPr>
    <w:rPr>
      <w:rFonts w:cs="Mangal"/>
      <w:szCs w:val="21"/>
    </w:rPr>
  </w:style>
  <w:style w:type="character" w:customStyle="1" w:styleId="HeaderChar">
    <w:name w:val="Header Char"/>
    <w:basedOn w:val="DefaultParagraphFont"/>
    <w:link w:val="Header"/>
    <w:uiPriority w:val="99"/>
    <w:rsid w:val="00CD0290"/>
    <w:rPr>
      <w:rFonts w:cs="Mangal"/>
      <w:sz w:val="24"/>
      <w:szCs w:val="21"/>
    </w:rPr>
  </w:style>
  <w:style w:type="paragraph" w:styleId="Footer">
    <w:name w:val="footer"/>
    <w:basedOn w:val="Normal"/>
    <w:link w:val="FooterChar"/>
    <w:uiPriority w:val="99"/>
    <w:unhideWhenUsed/>
    <w:rsid w:val="00CD0290"/>
    <w:pPr>
      <w:tabs>
        <w:tab w:val="center" w:pos="4680"/>
        <w:tab w:val="right" w:pos="9360"/>
      </w:tabs>
    </w:pPr>
    <w:rPr>
      <w:rFonts w:cs="Mangal"/>
      <w:szCs w:val="21"/>
    </w:rPr>
  </w:style>
  <w:style w:type="character" w:customStyle="1" w:styleId="FooterChar">
    <w:name w:val="Footer Char"/>
    <w:basedOn w:val="DefaultParagraphFont"/>
    <w:link w:val="Footer"/>
    <w:uiPriority w:val="99"/>
    <w:rsid w:val="00CD0290"/>
    <w:rPr>
      <w:rFonts w:cs="Mangal"/>
      <w:sz w:val="24"/>
      <w:szCs w:val="21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47A36"/>
    <w:rPr>
      <w:rFonts w:asciiTheme="majorHAnsi" w:eastAsiaTheme="majorEastAsia" w:hAnsiTheme="majorHAnsi" w:cs="Mangal"/>
      <w:color w:val="1F3763" w:themeColor="accent1" w:themeShade="7F"/>
      <w:sz w:val="24"/>
      <w:szCs w:val="21"/>
    </w:rPr>
  </w:style>
  <w:style w:type="paragraph" w:customStyle="1" w:styleId="Standard">
    <w:name w:val="Standard"/>
    <w:rsid w:val="00947A36"/>
    <w:pPr>
      <w:autoSpaceDN w:val="0"/>
      <w:textAlignment w:val="baseline"/>
    </w:pPr>
    <w:rPr>
      <w:kern w:val="3"/>
      <w:sz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947A36"/>
    <w:rPr>
      <w:color w:val="605E5C"/>
      <w:shd w:val="clear" w:color="auto" w:fill="E1DFDD"/>
    </w:rPr>
  </w:style>
  <w:style w:type="paragraph" w:customStyle="1" w:styleId="comp">
    <w:name w:val="comp"/>
    <w:basedOn w:val="Normal"/>
    <w:rsid w:val="000E2FAB"/>
    <w:pPr>
      <w:suppressAutoHyphens w:val="0"/>
      <w:spacing w:before="100" w:beforeAutospacing="1" w:after="100" w:afterAutospacing="1"/>
    </w:pPr>
    <w:rPr>
      <w:rFonts w:ascii="Times New Roman" w:eastAsia="Times New Roman" w:hAnsi="Times New Roman" w:cs="Times New Roman"/>
      <w:kern w:val="0"/>
      <w:lang w:eastAsia="en-US" w:bidi="ar-SA"/>
    </w:rPr>
  </w:style>
  <w:style w:type="character" w:styleId="Strong">
    <w:name w:val="Strong"/>
    <w:basedOn w:val="DefaultParagraphFont"/>
    <w:uiPriority w:val="22"/>
    <w:qFormat/>
    <w:rsid w:val="00765C13"/>
    <w:rPr>
      <w:b/>
      <w:bCs/>
    </w:rPr>
  </w:style>
  <w:style w:type="character" w:customStyle="1" w:styleId="md-assembly-caption">
    <w:name w:val="md-assembly-caption"/>
    <w:basedOn w:val="DefaultParagraphFont"/>
    <w:rsid w:val="00765C13"/>
  </w:style>
  <w:style w:type="character" w:styleId="HTMLCite">
    <w:name w:val="HTML Cite"/>
    <w:basedOn w:val="DefaultParagraphFont"/>
    <w:uiPriority w:val="99"/>
    <w:semiHidden/>
    <w:unhideWhenUsed/>
    <w:rsid w:val="00765C13"/>
    <w:rPr>
      <w:i/>
      <w:iCs/>
    </w:rPr>
  </w:style>
  <w:style w:type="character" w:styleId="Emphasis">
    <w:name w:val="Emphasis"/>
    <w:basedOn w:val="DefaultParagraphFont"/>
    <w:uiPriority w:val="20"/>
    <w:qFormat/>
    <w:rsid w:val="00765C13"/>
    <w:rPr>
      <w:i/>
      <w:iCs/>
    </w:rPr>
  </w:style>
  <w:style w:type="character" w:customStyle="1" w:styleId="element-citation">
    <w:name w:val="element-citation"/>
    <w:basedOn w:val="DefaultParagraphFont"/>
    <w:rsid w:val="00E62C21"/>
  </w:style>
  <w:style w:type="character" w:customStyle="1" w:styleId="ref-journal">
    <w:name w:val="ref-journal"/>
    <w:basedOn w:val="DefaultParagraphFont"/>
    <w:rsid w:val="00E62C21"/>
  </w:style>
  <w:style w:type="character" w:customStyle="1" w:styleId="ref-vol">
    <w:name w:val="ref-vol"/>
    <w:basedOn w:val="DefaultParagraphFont"/>
    <w:rsid w:val="00E62C21"/>
  </w:style>
  <w:style w:type="character" w:customStyle="1" w:styleId="nowrap">
    <w:name w:val="nowrap"/>
    <w:basedOn w:val="DefaultParagraphFont"/>
    <w:rsid w:val="00E62C2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32355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3002199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6830980">
              <w:marLeft w:val="150"/>
              <w:marRight w:val="15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54275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50547899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5751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623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n.wikipedia.org/wiki/ISBN_(identifier)" TargetMode="External"/><Relationship Id="rId13" Type="http://schemas.openxmlformats.org/officeDocument/2006/relationships/hyperlink" Target="https://scholar.google.com/scholar_lookup?journal=Science&amp;title=Defense+strategies+against+hypoxia+and+hypothermia.&amp;author=PW+Hochachka&amp;volume=231&amp;publication_year=1986&amp;pages=234-241&amp;pmid=2417316&amp;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ncbi.nlm.nih.gov/pubmed/2417316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scholar.google.com/scholar_lookup?journal=Circ+Res&amp;title=Hypoxia+on+the+pulmonary+circulation.+How+and+where+it+acts&amp;author=AP+Fishman&amp;volume=38&amp;publication_year=1976&amp;pages=221-31&amp;pmid=1260964&amp;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s://www.ncbi.nlm.nih.gov/pubmed/1260964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en.wikipedia.org/wiki/Special:BookSources/1-56027-540-5" TargetMode="Externa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A529DB-D3DC-4BB2-9A3E-BCF74E1967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7</TotalTime>
  <Pages>1</Pages>
  <Words>2499</Words>
  <Characters>14250</Characters>
  <Application>Microsoft Office Word</Application>
  <DocSecurity>0</DocSecurity>
  <Lines>118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7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dc:description/>
  <cp:lastModifiedBy>s29807061801952</cp:lastModifiedBy>
  <cp:revision>141</cp:revision>
  <cp:lastPrinted>2020-06-25T22:37:00Z</cp:lastPrinted>
  <dcterms:created xsi:type="dcterms:W3CDTF">2020-05-12T18:59:00Z</dcterms:created>
  <dcterms:modified xsi:type="dcterms:W3CDTF">2020-06-25T22:46:00Z</dcterms:modified>
  <dc:language>en-US</dc:language>
</cp:coreProperties>
</file>